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6EF47" w14:textId="77777777" w:rsidR="00604F7D" w:rsidRDefault="00604F7D" w:rsidP="00A721F7">
      <w:pPr>
        <w:spacing w:after="0" w:line="240" w:lineRule="auto"/>
        <w:jc w:val="both"/>
        <w:rPr>
          <w:rFonts w:ascii="Avenir Next World" w:hAnsi="Avenir Next World" w:cs="Avenir Next World"/>
          <w:color w:val="FF0000"/>
          <w:sz w:val="32"/>
          <w:szCs w:val="32"/>
        </w:rPr>
      </w:pPr>
    </w:p>
    <w:p w14:paraId="21D4E06A" w14:textId="41ED0D54" w:rsidR="00AE1762" w:rsidRPr="00A721F7" w:rsidRDefault="00755107" w:rsidP="00A721F7">
      <w:pPr>
        <w:spacing w:after="0" w:line="240" w:lineRule="auto"/>
        <w:jc w:val="both"/>
        <w:rPr>
          <w:rFonts w:ascii="Avenir Next World" w:hAnsi="Avenir Next World" w:cs="Avenir Next World"/>
          <w:color w:val="FF0000"/>
          <w:sz w:val="32"/>
          <w:szCs w:val="32"/>
        </w:rPr>
      </w:pP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3EB3DF15" wp14:editId="0FB49DE1">
                <wp:simplePos x="0" y="0"/>
                <wp:positionH relativeFrom="column">
                  <wp:posOffset>4327450</wp:posOffset>
                </wp:positionH>
                <wp:positionV relativeFrom="page">
                  <wp:posOffset>457200</wp:posOffset>
                </wp:positionV>
                <wp:extent cx="1873989" cy="69088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3989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el="http://schemas.microsoft.com/office/2019/extlst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a14="http://schemas.microsoft.com/office/drawing/2010/main" xmlns:pic="http://schemas.openxmlformats.org/drawingml/2006/picture" xmlns:a16="http://schemas.microsoft.com/office/drawing/2014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2D842" w14:textId="77777777" w:rsidR="00755107" w:rsidRPr="00832D82" w:rsidRDefault="00755107" w:rsidP="00755107">
                            <w:pPr>
                              <w:spacing w:after="0" w:line="220" w:lineRule="exact"/>
                              <w:rPr>
                                <w:rFonts w:ascii="Avenir Next World Demi" w:hAnsi="Avenir Next World Demi" w:cs="Avenir Next World Demi"/>
                                <w:bCs/>
                                <w:color w:val="3C3C3C"/>
                                <w:lang w:val="en-US"/>
                              </w:rPr>
                            </w:pPr>
                            <w:r w:rsidRPr="00832D82">
                              <w:rPr>
                                <w:rFonts w:ascii="Avenir Next World Demi" w:hAnsi="Avenir Next World Demi"/>
                                <w:bCs/>
                                <w:color w:val="3C3C3C"/>
                                <w:lang w:val="en-US"/>
                              </w:rPr>
                              <w:t>Medtronic</w:t>
                            </w:r>
                          </w:p>
                          <w:p w14:paraId="1ECF23FC" w14:textId="77777777" w:rsidR="00755107" w:rsidRPr="00832D82" w:rsidRDefault="00755107" w:rsidP="00755107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32D82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18000 Devonshire St.</w:t>
                            </w:r>
                          </w:p>
                          <w:p w14:paraId="0BA44361" w14:textId="77777777" w:rsidR="00755107" w:rsidRPr="00832D82" w:rsidRDefault="00755107" w:rsidP="00755107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32D82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Northridge, CA 91325</w:t>
                            </w:r>
                          </w:p>
                          <w:p w14:paraId="37B9A8FF" w14:textId="77777777" w:rsidR="00755107" w:rsidRPr="009E33DC" w:rsidRDefault="00755107" w:rsidP="00755107">
                            <w:pPr>
                              <w:spacing w:after="0"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</w:rPr>
                              <w:t>www.medtronicdiabete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3DF15" id="Text Box 20" o:spid="_x0000_s1027" type="#_x0000_t202" style="position:absolute;left:0;text-align:left;margin-left:340.75pt;margin-top:36pt;width:147.55pt;height:54.4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" filled="f" stroked="f">
                <v:textbox>
                  <w:txbxContent>
                    <w:p w14:paraId="4722D842" w14:textId="77777777" w:rsidR="00755107" w:rsidRPr="00832D82" w:rsidRDefault="00755107" w:rsidP="00755107">
                      <w:pPr>
                        <w:spacing w:after="0" w:line="220" w:lineRule="exact"/>
                        <w:rPr>
                          <w:rFonts w:ascii="Avenir Next World Demi" w:hAnsi="Avenir Next World Demi" w:cs="Avenir Next World Demi"/>
                          <w:bCs/>
                          <w:color w:val="3C3C3C"/>
                          <w:lang w:val="en-US"/>
                        </w:rPr>
                      </w:pPr>
                      <w:r w:rsidRPr="00832D82">
                        <w:rPr>
                          <w:rFonts w:ascii="Avenir Next World Demi" w:hAnsi="Avenir Next World Demi"/>
                          <w:bCs/>
                          <w:color w:val="3C3C3C"/>
                          <w:lang w:val="en-US"/>
                        </w:rPr>
                        <w:t>Medtronic</w:t>
                      </w:r>
                    </w:p>
                    <w:p w14:paraId="1ECF23FC" w14:textId="77777777" w:rsidR="00755107" w:rsidRPr="00832D82" w:rsidRDefault="00755107" w:rsidP="00755107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832D82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18000 Devonshire St.</w:t>
                      </w:r>
                    </w:p>
                    <w:p w14:paraId="0BA44361" w14:textId="77777777" w:rsidR="00755107" w:rsidRPr="00832D82" w:rsidRDefault="00755107" w:rsidP="00755107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832D82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Northridge, CA 91325</w:t>
                      </w:r>
                    </w:p>
                    <w:p w14:paraId="37B9A8FF" w14:textId="77777777" w:rsidR="00755107" w:rsidRPr="009E33DC" w:rsidRDefault="00755107" w:rsidP="00755107">
                      <w:pPr>
                        <w:spacing w:after="0"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</w:rPr>
                        <w:t>www.medtronicdiabetes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w:drawing>
          <wp:anchor distT="0" distB="0" distL="114300" distR="114300" simplePos="0" relativeHeight="251660800" behindDoc="0" locked="0" layoutInCell="1" allowOverlap="1" wp14:anchorId="36CDF0F7" wp14:editId="1F197ACF">
            <wp:simplePos x="0" y="0"/>
            <wp:positionH relativeFrom="page">
              <wp:posOffset>914400</wp:posOffset>
            </wp:positionH>
            <wp:positionV relativeFrom="page">
              <wp:posOffset>453331</wp:posOffset>
            </wp:positionV>
            <wp:extent cx="1188720" cy="210185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20FC2" w14:textId="2263865B" w:rsidR="00755107" w:rsidRPr="00F42A70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  <w:b/>
          <w:bCs/>
          <w:sz w:val="28"/>
          <w:szCs w:val="28"/>
        </w:rPr>
      </w:pPr>
      <w:r>
        <w:rPr>
          <w:rFonts w:ascii="Avenir Next World" w:hAnsi="Avenir Next World"/>
          <w:b/>
          <w:sz w:val="28"/>
          <w:szCs w:val="28"/>
        </w:rPr>
        <w:t xml:space="preserve">Formulário de Confirmação do </w:t>
      </w:r>
      <w:r w:rsidR="00DA0441">
        <w:rPr>
          <w:rFonts w:ascii="Avenir Next World" w:hAnsi="Avenir Next World"/>
          <w:b/>
          <w:sz w:val="28"/>
          <w:szCs w:val="28"/>
        </w:rPr>
        <w:t>Médico</w:t>
      </w:r>
    </w:p>
    <w:p w14:paraId="1E1374E6" w14:textId="096CEBE8" w:rsidR="00755107" w:rsidRPr="00F106F4" w:rsidRDefault="00832D82" w:rsidP="007015FB">
      <w:pPr>
        <w:spacing w:after="0" w:line="240" w:lineRule="auto"/>
        <w:jc w:val="both"/>
        <w:rPr>
          <w:rFonts w:ascii="Avenir Next World" w:hAnsi="Avenir Next World" w:cs="Avenir Next World"/>
          <w:color w:val="3C3C3C"/>
          <w:sz w:val="32"/>
          <w:szCs w:val="32"/>
        </w:rPr>
      </w:pPr>
      <w:r>
        <w:rPr>
          <w:rFonts w:ascii="Avenir Next World" w:hAnsi="Avenir Next World"/>
          <w:noProof/>
          <w:color w:val="FF0000"/>
          <w:sz w:val="32"/>
          <w:szCs w:val="32"/>
          <w:lang w:eastAsia="pt-B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53188BE" wp14:editId="7277FD51">
                <wp:simplePos x="0" y="0"/>
                <wp:positionH relativeFrom="margin">
                  <wp:align>left</wp:align>
                </wp:positionH>
                <wp:positionV relativeFrom="paragraph">
                  <wp:posOffset>332740</wp:posOffset>
                </wp:positionV>
                <wp:extent cx="5391150" cy="285750"/>
                <wp:effectExtent l="0" t="0" r="1905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115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54A09" id="Rectangle 21" o:spid="_x0000_s1026" style="position:absolute;margin-left:0;margin-top:26.2pt;width:424.5pt;height:22.5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" filled="f" strokecolor="red">
                <w10:wrap anchorx="margin"/>
              </v:rect>
            </w:pict>
          </mc:Fallback>
        </mc:AlternateContent>
      </w:r>
      <w:r w:rsidR="00AE1762">
        <w:rPr>
          <w:rFonts w:ascii="Avenir Next World" w:hAnsi="Avenir Next World"/>
          <w:color w:val="FF0000"/>
          <w:sz w:val="32"/>
          <w:szCs w:val="32"/>
        </w:rPr>
        <w:t xml:space="preserve">CORREÇÃO DE DISPOSITIVO MÉDICO URGENTE </w:t>
      </w:r>
    </w:p>
    <w:p w14:paraId="6B7852D9" w14:textId="310591FD" w:rsidR="00755107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  <w:b/>
          <w:bCs/>
        </w:rPr>
      </w:pPr>
      <w:r>
        <w:rPr>
          <w:rFonts w:ascii="Avenir Next World" w:hAnsi="Avenir Next World"/>
          <w:b/>
          <w:bCs/>
        </w:rPr>
        <w:t xml:space="preserve">Problema de Comunicação no Sistema da Bomba </w:t>
      </w:r>
      <w:proofErr w:type="spellStart"/>
      <w:r>
        <w:rPr>
          <w:rFonts w:ascii="Avenir Next World" w:hAnsi="Avenir Next World"/>
          <w:b/>
          <w:bCs/>
        </w:rPr>
        <w:t>MiniMed</w:t>
      </w:r>
      <w:proofErr w:type="spellEnd"/>
      <w:r>
        <w:rPr>
          <w:rFonts w:ascii="Avenir Next World" w:hAnsi="Avenir Next World"/>
          <w:b/>
          <w:bCs/>
        </w:rPr>
        <w:t xml:space="preserve">™ </w:t>
      </w:r>
      <w:r w:rsidR="00175D36">
        <w:rPr>
          <w:rFonts w:ascii="Avenir Next World" w:hAnsi="Avenir Next World"/>
          <w:b/>
          <w:bCs/>
        </w:rPr>
        <w:t xml:space="preserve">Série </w:t>
      </w:r>
      <w:r>
        <w:rPr>
          <w:rFonts w:ascii="Avenir Next World" w:hAnsi="Avenir Next World"/>
          <w:b/>
          <w:bCs/>
        </w:rPr>
        <w:t xml:space="preserve">600 </w:t>
      </w:r>
    </w:p>
    <w:p w14:paraId="3A2F4422" w14:textId="77777777" w:rsidR="00BB3BD5" w:rsidRPr="00455A5F" w:rsidRDefault="00BB3BD5" w:rsidP="007015FB">
      <w:pPr>
        <w:spacing w:after="0" w:line="240" w:lineRule="auto"/>
        <w:jc w:val="both"/>
        <w:rPr>
          <w:rFonts w:ascii="Avenir Next World" w:hAnsi="Avenir Next World" w:cs="Avenir Next World"/>
          <w:b/>
          <w:bCs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57"/>
        <w:gridCol w:w="7285"/>
      </w:tblGrid>
      <w:tr w:rsidR="00BB3BD5" w:rsidRPr="00722C55" w14:paraId="3EA03B3C" w14:textId="77777777" w:rsidTr="00F45ABF">
        <w:tc>
          <w:tcPr>
            <w:tcW w:w="1957" w:type="dxa"/>
          </w:tcPr>
          <w:p w14:paraId="4FAF7C91" w14:textId="77777777" w:rsidR="00BB3BD5" w:rsidRPr="00722C55" w:rsidRDefault="00BB3BD5" w:rsidP="007015FB">
            <w:pPr>
              <w:jc w:val="both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 w:rsidRPr="00722C55">
              <w:rPr>
                <w:rFonts w:ascii="Avenir Next World" w:hAnsi="Avenir Next World"/>
                <w:b/>
                <w:bCs/>
                <w:sz w:val="18"/>
                <w:szCs w:val="18"/>
              </w:rPr>
              <w:t>Bomba de Insulina</w:t>
            </w:r>
          </w:p>
        </w:tc>
        <w:tc>
          <w:tcPr>
            <w:tcW w:w="7285" w:type="dxa"/>
          </w:tcPr>
          <w:p w14:paraId="1A4AB220" w14:textId="77777777" w:rsidR="00BB3BD5" w:rsidRPr="00722C55" w:rsidRDefault="00BB3BD5" w:rsidP="007015FB">
            <w:pPr>
              <w:jc w:val="both"/>
              <w:rPr>
                <w:rFonts w:ascii="Avenir Next World" w:hAnsi="Avenir Next World" w:cs="Avenir Next World"/>
                <w:b/>
                <w:bCs/>
                <w:sz w:val="18"/>
                <w:szCs w:val="18"/>
              </w:rPr>
            </w:pPr>
            <w:r w:rsidRPr="00722C55">
              <w:rPr>
                <w:rFonts w:ascii="Avenir Next World" w:hAnsi="Avenir Next World"/>
                <w:b/>
                <w:bCs/>
                <w:sz w:val="18"/>
                <w:szCs w:val="18"/>
              </w:rPr>
              <w:t>Número do Modelo</w:t>
            </w:r>
          </w:p>
        </w:tc>
      </w:tr>
      <w:tr w:rsidR="00BB3BD5" w:rsidRPr="00722C55" w14:paraId="10658B50" w14:textId="77777777" w:rsidTr="00F45ABF">
        <w:tc>
          <w:tcPr>
            <w:tcW w:w="1957" w:type="dxa"/>
          </w:tcPr>
          <w:p w14:paraId="15940A02" w14:textId="77777777" w:rsidR="00BB3BD5" w:rsidRPr="00722C55" w:rsidRDefault="00BB3BD5" w:rsidP="007015FB">
            <w:pPr>
              <w:jc w:val="both"/>
              <w:rPr>
                <w:rFonts w:ascii="Avenir Next World" w:hAnsi="Avenir Next World" w:cs="Avenir Next World"/>
                <w:sz w:val="18"/>
                <w:szCs w:val="18"/>
              </w:rPr>
            </w:pPr>
            <w:proofErr w:type="spellStart"/>
            <w:r w:rsidRPr="00722C55">
              <w:rPr>
                <w:rFonts w:ascii="Avenir Next World" w:hAnsi="Avenir Next World"/>
                <w:sz w:val="18"/>
                <w:szCs w:val="18"/>
              </w:rPr>
              <w:t>MiniMed</w:t>
            </w:r>
            <w:proofErr w:type="spellEnd"/>
            <w:r w:rsidRPr="00722C55">
              <w:rPr>
                <w:rFonts w:ascii="Avenir Next World" w:hAnsi="Avenir Next World"/>
                <w:sz w:val="18"/>
                <w:szCs w:val="18"/>
              </w:rPr>
              <w:t>™ 640G</w:t>
            </w:r>
          </w:p>
        </w:tc>
        <w:tc>
          <w:tcPr>
            <w:tcW w:w="7285" w:type="dxa"/>
          </w:tcPr>
          <w:p w14:paraId="6B50A8B8" w14:textId="77777777" w:rsidR="00BB3BD5" w:rsidRPr="00722C55" w:rsidRDefault="00BB3BD5" w:rsidP="007015FB">
            <w:pPr>
              <w:jc w:val="both"/>
              <w:rPr>
                <w:rFonts w:ascii="Avenir Next World" w:hAnsi="Avenir Next World" w:cs="Avenir Next World"/>
                <w:sz w:val="18"/>
                <w:szCs w:val="18"/>
              </w:rPr>
            </w:pPr>
            <w:r w:rsidRPr="00722C55">
              <w:rPr>
                <w:rFonts w:ascii="Avenir Next World" w:hAnsi="Avenir Next World"/>
                <w:sz w:val="18"/>
                <w:szCs w:val="18"/>
              </w:rPr>
              <w:t>MMT-1711, MMT-1712, MMT-1751, MMT-1752</w:t>
            </w:r>
          </w:p>
        </w:tc>
      </w:tr>
    </w:tbl>
    <w:p w14:paraId="68551C23" w14:textId="77777777" w:rsidR="00755107" w:rsidRPr="00CC1BEA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24255BB5" w14:textId="77777777" w:rsidR="00755107" w:rsidRPr="00722C55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722C55">
        <w:rPr>
          <w:rFonts w:ascii="Avenir Next World" w:hAnsi="Avenir Next World"/>
        </w:rPr>
        <w:t xml:space="preserve">[Nome, Sobrenome] </w:t>
      </w:r>
    </w:p>
    <w:p w14:paraId="483C054C" w14:textId="77777777" w:rsidR="00755107" w:rsidRPr="00722C55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722C55">
        <w:rPr>
          <w:rFonts w:ascii="Avenir Next World" w:hAnsi="Avenir Next World"/>
        </w:rPr>
        <w:t>[NPI]</w:t>
      </w:r>
    </w:p>
    <w:p w14:paraId="41A40695" w14:textId="77777777" w:rsidR="00755107" w:rsidRPr="007C1802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  <w:r w:rsidRPr="00722C55">
        <w:rPr>
          <w:rFonts w:ascii="Avenir Next World" w:hAnsi="Avenir Next World"/>
        </w:rPr>
        <w:t>[Endereço]</w:t>
      </w:r>
    </w:p>
    <w:p w14:paraId="4C9D5107" w14:textId="77777777" w:rsidR="00755107" w:rsidRPr="0048538F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4A3A5DA6" w14:textId="380292E2" w:rsidR="00755107" w:rsidRPr="001D5377" w:rsidRDefault="00755107" w:rsidP="001D5377">
      <w:pPr>
        <w:spacing w:after="0" w:line="240" w:lineRule="auto"/>
        <w:jc w:val="both"/>
        <w:rPr>
          <w:rFonts w:ascii="Avenir Next World" w:hAnsi="Avenir Next World" w:cs="Avenir Next World"/>
          <w:b/>
          <w:bCs/>
          <w:color w:val="FF0000"/>
        </w:rPr>
      </w:pPr>
      <w:r>
        <w:rPr>
          <w:rFonts w:ascii="Avenir Next World" w:hAnsi="Avenir Next World"/>
          <w:b/>
          <w:bCs/>
        </w:rPr>
        <w:t>Ao assinar este formulário, eu confirmo que li</w:t>
      </w:r>
      <w:r w:rsidR="00175D36">
        <w:rPr>
          <w:rFonts w:ascii="Avenir Next World" w:hAnsi="Avenir Next World"/>
          <w:b/>
          <w:bCs/>
        </w:rPr>
        <w:t>,</w:t>
      </w:r>
      <w:r>
        <w:rPr>
          <w:rFonts w:ascii="Avenir Next World" w:hAnsi="Avenir Next World"/>
          <w:b/>
          <w:bCs/>
        </w:rPr>
        <w:t xml:space="preserve"> </w:t>
      </w:r>
      <w:r w:rsidR="00175D36">
        <w:rPr>
          <w:rFonts w:ascii="Avenir Next World" w:hAnsi="Avenir Next World"/>
          <w:b/>
          <w:bCs/>
        </w:rPr>
        <w:t xml:space="preserve">tomei conhecimento do </w:t>
      </w:r>
      <w:r w:rsidR="00B52FF1">
        <w:rPr>
          <w:rFonts w:ascii="Avenir Next World" w:hAnsi="Avenir Next World"/>
          <w:b/>
          <w:bCs/>
        </w:rPr>
        <w:t>conteúdo da carta</w:t>
      </w:r>
      <w:r>
        <w:rPr>
          <w:rFonts w:ascii="Avenir Next World" w:hAnsi="Avenir Next World"/>
          <w:b/>
          <w:bCs/>
        </w:rPr>
        <w:t xml:space="preserve"> de Correção de Dispositivo Médico Urgente datada de </w:t>
      </w:r>
      <w:r w:rsidR="0028214D">
        <w:rPr>
          <w:rFonts w:ascii="Avenir Next World" w:hAnsi="Avenir Next World"/>
          <w:b/>
          <w:bCs/>
        </w:rPr>
        <w:t>outubro</w:t>
      </w:r>
      <w:r w:rsidRPr="00722C55">
        <w:rPr>
          <w:rFonts w:ascii="Avenir Next World" w:hAnsi="Avenir Next World"/>
          <w:b/>
          <w:bCs/>
        </w:rPr>
        <w:t xml:space="preserve"> de 2022</w:t>
      </w:r>
      <w:r>
        <w:rPr>
          <w:rFonts w:ascii="Avenir Next World" w:hAnsi="Avenir Next World"/>
          <w:b/>
          <w:bCs/>
        </w:rPr>
        <w:t xml:space="preserve"> enviada pela Medtronic e relacionada ao Problema de Comunicação no Sistema da Bomba da Série </w:t>
      </w:r>
      <w:proofErr w:type="spellStart"/>
      <w:r>
        <w:rPr>
          <w:rFonts w:ascii="Avenir Next World" w:hAnsi="Avenir Next World"/>
          <w:b/>
          <w:bCs/>
        </w:rPr>
        <w:t>MiniMed</w:t>
      </w:r>
      <w:proofErr w:type="spellEnd"/>
      <w:r>
        <w:rPr>
          <w:rFonts w:ascii="Avenir Next World" w:hAnsi="Avenir Next World"/>
          <w:b/>
          <w:bCs/>
        </w:rPr>
        <w:t>™ 600</w:t>
      </w:r>
      <w:r w:rsidR="00175D36">
        <w:rPr>
          <w:rFonts w:ascii="Avenir Next World" w:hAnsi="Avenir Next World"/>
          <w:b/>
          <w:bCs/>
        </w:rPr>
        <w:t xml:space="preserve"> </w:t>
      </w:r>
      <w:r w:rsidR="00DA0441">
        <w:rPr>
          <w:rFonts w:ascii="Avenir Next World" w:hAnsi="Avenir Next World"/>
          <w:b/>
          <w:bCs/>
        </w:rPr>
        <w:t xml:space="preserve">e </w:t>
      </w:r>
      <w:r w:rsidR="00175D36">
        <w:rPr>
          <w:rFonts w:ascii="Avenir Next World" w:hAnsi="Avenir Next World"/>
          <w:b/>
          <w:bCs/>
        </w:rPr>
        <w:t>tomei todas as ações apropriadas listadas na carta.</w:t>
      </w:r>
      <w:r w:rsidR="00175D36">
        <w:rPr>
          <w:rFonts w:ascii="Avenir Next World" w:hAnsi="Avenir Next World"/>
          <w:b/>
          <w:bCs/>
          <w:color w:val="FF0000"/>
        </w:rPr>
        <w:t xml:space="preserve"> </w:t>
      </w:r>
    </w:p>
    <w:p w14:paraId="3C27768E" w14:textId="77777777" w:rsidR="00755107" w:rsidRPr="00DF193E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50FC09D7" w14:textId="12EB8711" w:rsidR="00755107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  <w:r>
        <w:rPr>
          <w:rFonts w:ascii="Avenir Next World" w:hAnsi="Avenir Next World"/>
        </w:rPr>
        <w:t>P</w:t>
      </w:r>
      <w:r w:rsidR="00175D36">
        <w:rPr>
          <w:rFonts w:ascii="Avenir Next World" w:hAnsi="Avenir Next World"/>
        </w:rPr>
        <w:t>or favor, p</w:t>
      </w:r>
      <w:r>
        <w:rPr>
          <w:rFonts w:ascii="Avenir Next World" w:hAnsi="Avenir Next World"/>
        </w:rPr>
        <w:t xml:space="preserve">reencha e assine o formulário conforme indicado abaixo e </w:t>
      </w:r>
      <w:r w:rsidR="00175D36">
        <w:rPr>
          <w:rFonts w:ascii="Avenir Next World" w:hAnsi="Avenir Next World"/>
        </w:rPr>
        <w:t>envie para o e-mail</w:t>
      </w:r>
      <w:r w:rsidR="00CC1BA9">
        <w:rPr>
          <w:rFonts w:ascii="Avenir Next World" w:hAnsi="Avenir Next World"/>
        </w:rPr>
        <w:t xml:space="preserve">: </w:t>
      </w:r>
      <w:hyperlink r:id="rId12" w:history="1">
        <w:r w:rsidR="001D5377" w:rsidRPr="005F0A66">
          <w:rPr>
            <w:rStyle w:val="Hyperlink"/>
            <w:rFonts w:ascii="Avenir Next World" w:hAnsi="Avenir Next World"/>
          </w:rPr>
          <w:t>atendimento.diabetes@medtronic.com</w:t>
        </w:r>
      </w:hyperlink>
      <w:r w:rsidR="001D5377">
        <w:rPr>
          <w:rFonts w:ascii="Avenir Next World" w:hAnsi="Avenir Next World"/>
        </w:rPr>
        <w:t>.</w:t>
      </w:r>
    </w:p>
    <w:tbl>
      <w:tblPr>
        <w:tblStyle w:val="TableGrid"/>
        <w:tblpPr w:leftFromText="180" w:rightFromText="180" w:vertAnchor="text" w:horzAnchor="margin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8"/>
        <w:gridCol w:w="4127"/>
        <w:gridCol w:w="720"/>
        <w:gridCol w:w="3145"/>
      </w:tblGrid>
      <w:tr w:rsidR="00755107" w14:paraId="27B49704" w14:textId="77777777" w:rsidTr="00C401C3">
        <w:tc>
          <w:tcPr>
            <w:tcW w:w="1358" w:type="dxa"/>
            <w:vAlign w:val="center"/>
          </w:tcPr>
          <w:p w14:paraId="7012584A" w14:textId="77777777" w:rsidR="00755107" w:rsidRPr="00A94A77" w:rsidRDefault="00755107" w:rsidP="007015FB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Nome</w:t>
            </w:r>
          </w:p>
        </w:tc>
        <w:tc>
          <w:tcPr>
            <w:tcW w:w="7992" w:type="dxa"/>
            <w:gridSpan w:val="3"/>
          </w:tcPr>
          <w:tbl>
            <w:tblPr>
              <w:tblStyle w:val="TableGrid"/>
              <w:tblW w:w="0" w:type="auto"/>
              <w:tblInd w:w="100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755107" w:rsidRPr="00712007" w14:paraId="0627C8F5" w14:textId="77777777" w:rsidTr="00C401C3">
              <w:trPr>
                <w:trHeight w:val="360"/>
              </w:trPr>
              <w:tc>
                <w:tcPr>
                  <w:tcW w:w="287" w:type="dxa"/>
                </w:tcPr>
                <w:p w14:paraId="0AD21143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37ECECEA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1749A1F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7ED7CCE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37DCDF5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F71A8A9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66025E0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199CAF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240CD966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BFCEC35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0FE720A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C69B9B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F071B72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EB4961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0EEDA9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6453584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822CE31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A4CDAF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179BD54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66119CD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3F551FAB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  <w:i/>
                <w:iCs/>
                <w:sz w:val="16"/>
                <w:szCs w:val="16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Nome</w:t>
            </w:r>
          </w:p>
          <w:tbl>
            <w:tblPr>
              <w:tblStyle w:val="TableGrid"/>
              <w:tblW w:w="0" w:type="auto"/>
              <w:tblInd w:w="100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755107" w:rsidRPr="00712007" w14:paraId="7259A190" w14:textId="77777777" w:rsidTr="00C401C3">
              <w:trPr>
                <w:trHeight w:val="360"/>
              </w:trPr>
              <w:tc>
                <w:tcPr>
                  <w:tcW w:w="287" w:type="dxa"/>
                </w:tcPr>
                <w:p w14:paraId="3FACB39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5F72AB34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4D1ED3B0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32ABF30F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0998646A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650E171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7E588F6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BC42833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F46F66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7067D15D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9D7D7F7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4885103F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3CD21D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F9836F4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D812686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EAFD480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0A77E2AF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43FFF2F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62D7CFA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6A20408F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7397F590" w14:textId="77777777" w:rsidR="00755107" w:rsidRPr="007E7F5C" w:rsidRDefault="00755107" w:rsidP="007015FB">
            <w:pPr>
              <w:jc w:val="both"/>
              <w:rPr>
                <w:rFonts w:ascii="Avenir Next World" w:hAnsi="Avenir Next World" w:cs="Avenir Next World"/>
                <w:i/>
                <w:iCs/>
                <w:sz w:val="16"/>
                <w:szCs w:val="16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Sobrenome</w:t>
            </w:r>
          </w:p>
        </w:tc>
      </w:tr>
      <w:tr w:rsidR="00EF4461" w14:paraId="2C032BCB" w14:textId="77777777" w:rsidTr="00C401C3">
        <w:tc>
          <w:tcPr>
            <w:tcW w:w="1358" w:type="dxa"/>
            <w:vAlign w:val="center"/>
          </w:tcPr>
          <w:p w14:paraId="08122BE0" w14:textId="65A09FAC" w:rsidR="00EF4461" w:rsidRPr="00A94A77" w:rsidRDefault="00EF4461" w:rsidP="007015FB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Cargo</w:t>
            </w:r>
          </w:p>
        </w:tc>
        <w:tc>
          <w:tcPr>
            <w:tcW w:w="7992" w:type="dxa"/>
            <w:gridSpan w:val="3"/>
          </w:tcPr>
          <w:p w14:paraId="3C29D5FD" w14:textId="401D80DD" w:rsidR="00EF4461" w:rsidRPr="00712007" w:rsidRDefault="00EF4461" w:rsidP="007015FB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______________________________________________________________________</w:t>
            </w:r>
          </w:p>
        </w:tc>
      </w:tr>
      <w:tr w:rsidR="00755107" w14:paraId="4CCD9E02" w14:textId="77777777" w:rsidTr="00C401C3">
        <w:tc>
          <w:tcPr>
            <w:tcW w:w="1358" w:type="dxa"/>
            <w:vAlign w:val="center"/>
          </w:tcPr>
          <w:p w14:paraId="5612381D" w14:textId="77777777" w:rsidR="00755107" w:rsidRPr="00A94A77" w:rsidRDefault="00755107" w:rsidP="007015FB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Assinatura</w:t>
            </w:r>
          </w:p>
        </w:tc>
        <w:tc>
          <w:tcPr>
            <w:tcW w:w="4127" w:type="dxa"/>
          </w:tcPr>
          <w:p w14:paraId="13FF8B34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</w:p>
          <w:p w14:paraId="4D8BF520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___________________________________</w:t>
            </w:r>
          </w:p>
        </w:tc>
        <w:tc>
          <w:tcPr>
            <w:tcW w:w="720" w:type="dxa"/>
            <w:vAlign w:val="center"/>
          </w:tcPr>
          <w:p w14:paraId="0D479F0D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  <w:b/>
                <w:bCs/>
              </w:rPr>
              <w:t>Data</w:t>
            </w:r>
          </w:p>
        </w:tc>
        <w:tc>
          <w:tcPr>
            <w:tcW w:w="3145" w:type="dxa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8"/>
              <w:gridCol w:w="288"/>
              <w:gridCol w:w="298"/>
              <w:gridCol w:w="288"/>
              <w:gridCol w:w="288"/>
              <w:gridCol w:w="298"/>
              <w:gridCol w:w="288"/>
              <w:gridCol w:w="288"/>
              <w:gridCol w:w="288"/>
              <w:gridCol w:w="288"/>
            </w:tblGrid>
            <w:tr w:rsidR="00755107" w14:paraId="493E580C" w14:textId="77777777" w:rsidTr="00C401C3">
              <w:trPr>
                <w:trHeight w:val="360"/>
                <w:jc w:val="center"/>
              </w:trPr>
              <w:tc>
                <w:tcPr>
                  <w:tcW w:w="288" w:type="dxa"/>
                  <w:vAlign w:val="center"/>
                </w:tcPr>
                <w:p w14:paraId="0FAD61B5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098A2823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98" w:type="dxa"/>
                  <w:tcBorders>
                    <w:top w:val="single" w:sz="4" w:space="0" w:color="FFFFFF"/>
                    <w:bottom w:val="single" w:sz="4" w:space="0" w:color="FFFFFF"/>
                  </w:tcBorders>
                  <w:vAlign w:val="center"/>
                </w:tcPr>
                <w:p w14:paraId="14326FDA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/</w:t>
                  </w:r>
                </w:p>
              </w:tc>
              <w:tc>
                <w:tcPr>
                  <w:tcW w:w="288" w:type="dxa"/>
                  <w:vAlign w:val="center"/>
                </w:tcPr>
                <w:p w14:paraId="6DF9CD51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23469570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98" w:type="dxa"/>
                  <w:tcBorders>
                    <w:top w:val="single" w:sz="4" w:space="0" w:color="FFFFFF"/>
                    <w:bottom w:val="single" w:sz="4" w:space="0" w:color="FFFFFF"/>
                  </w:tcBorders>
                  <w:vAlign w:val="center"/>
                </w:tcPr>
                <w:p w14:paraId="65DFAAA6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/</w:t>
                  </w:r>
                </w:p>
              </w:tc>
              <w:tc>
                <w:tcPr>
                  <w:tcW w:w="288" w:type="dxa"/>
                  <w:vAlign w:val="center"/>
                </w:tcPr>
                <w:p w14:paraId="50A28EA6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0747692C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599A81EB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vAlign w:val="center"/>
                </w:tcPr>
                <w:p w14:paraId="1776F269" w14:textId="77777777" w:rsidR="007551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77C49D25" w14:textId="607A0832" w:rsidR="00755107" w:rsidRDefault="00755107" w:rsidP="007015FB">
            <w:pPr>
              <w:tabs>
                <w:tab w:val="left" w:pos="1025"/>
                <w:tab w:val="left" w:pos="2159"/>
              </w:tabs>
              <w:ind w:left="32" w:firstLine="118"/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>DD</w:t>
            </w: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ab/>
              <w:t>MM</w:t>
            </w:r>
            <w:r>
              <w:rPr>
                <w:rFonts w:ascii="Avenir Next World" w:hAnsi="Avenir Next World"/>
                <w:i/>
                <w:iCs/>
                <w:sz w:val="16"/>
                <w:szCs w:val="16"/>
              </w:rPr>
              <w:tab/>
              <w:t>AAAA</w:t>
            </w:r>
          </w:p>
        </w:tc>
      </w:tr>
      <w:tr w:rsidR="00755107" w14:paraId="7192C620" w14:textId="77777777" w:rsidTr="00C401C3">
        <w:tc>
          <w:tcPr>
            <w:tcW w:w="1358" w:type="dxa"/>
            <w:vAlign w:val="center"/>
          </w:tcPr>
          <w:p w14:paraId="07339F74" w14:textId="77777777" w:rsidR="00755107" w:rsidRPr="00A94A77" w:rsidRDefault="00755107" w:rsidP="007015FB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Telefone</w:t>
            </w:r>
          </w:p>
        </w:tc>
        <w:tc>
          <w:tcPr>
            <w:tcW w:w="7992" w:type="dxa"/>
            <w:gridSpan w:val="3"/>
          </w:tcPr>
          <w:p w14:paraId="6278C7C1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</w:p>
          <w:tbl>
            <w:tblPr>
              <w:tblStyle w:val="TableGrid"/>
              <w:tblW w:w="0" w:type="auto"/>
              <w:tblInd w:w="2162" w:type="dxa"/>
              <w:tblLook w:val="04A0" w:firstRow="1" w:lastRow="0" w:firstColumn="1" w:lastColumn="0" w:noHBand="0" w:noVBand="1"/>
            </w:tblPr>
            <w:tblGrid>
              <w:gridCol w:w="287"/>
              <w:gridCol w:w="287"/>
              <w:gridCol w:w="287"/>
              <w:gridCol w:w="287"/>
              <w:gridCol w:w="287"/>
              <w:gridCol w:w="288"/>
              <w:gridCol w:w="288"/>
              <w:gridCol w:w="288"/>
              <w:gridCol w:w="288"/>
              <w:gridCol w:w="288"/>
              <w:gridCol w:w="288"/>
              <w:gridCol w:w="288"/>
            </w:tblGrid>
            <w:tr w:rsidR="00755107" w:rsidRPr="00712007" w14:paraId="61A10C1A" w14:textId="77777777" w:rsidTr="00C401C3">
              <w:trPr>
                <w:trHeight w:val="360"/>
              </w:trPr>
              <w:tc>
                <w:tcPr>
                  <w:tcW w:w="287" w:type="dxa"/>
                </w:tcPr>
                <w:p w14:paraId="4E94342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26A23588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</w:tcPr>
                <w:p w14:paraId="37EC6910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7" w:type="dxa"/>
                  <w:tcBorders>
                    <w:top w:val="single" w:sz="4" w:space="0" w:color="FFFFFF" w:themeColor="background1"/>
                    <w:bottom w:val="single" w:sz="4" w:space="0" w:color="FFFFFF" w:themeColor="background1"/>
                  </w:tcBorders>
                </w:tcPr>
                <w:p w14:paraId="03876FA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-</w:t>
                  </w:r>
                </w:p>
              </w:tc>
              <w:tc>
                <w:tcPr>
                  <w:tcW w:w="287" w:type="dxa"/>
                </w:tcPr>
                <w:p w14:paraId="7DD3B953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3E79ACE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5CEBB8A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  <w:tcBorders>
                    <w:top w:val="single" w:sz="4" w:space="0" w:color="FFFFFF" w:themeColor="background1"/>
                    <w:bottom w:val="single" w:sz="4" w:space="0" w:color="FFFFFF" w:themeColor="background1"/>
                  </w:tcBorders>
                </w:tcPr>
                <w:p w14:paraId="5A185747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  <w:r>
                    <w:rPr>
                      <w:rFonts w:ascii="Avenir Next World" w:hAnsi="Avenir Next World"/>
                    </w:rPr>
                    <w:t>-</w:t>
                  </w:r>
                </w:p>
              </w:tc>
              <w:tc>
                <w:tcPr>
                  <w:tcW w:w="288" w:type="dxa"/>
                </w:tcPr>
                <w:p w14:paraId="72D932DB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180E343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89B43CE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  <w:tc>
                <w:tcPr>
                  <w:tcW w:w="288" w:type="dxa"/>
                </w:tcPr>
                <w:p w14:paraId="1784EDBC" w14:textId="77777777" w:rsidR="00755107" w:rsidRPr="00712007" w:rsidRDefault="00755107" w:rsidP="00B139D2">
                  <w:pPr>
                    <w:framePr w:hSpace="180" w:wrap="around" w:vAnchor="text" w:hAnchor="margin" w:y="8"/>
                    <w:jc w:val="both"/>
                    <w:rPr>
                      <w:rFonts w:ascii="Avenir Next World" w:hAnsi="Avenir Next World" w:cs="Avenir Next World"/>
                    </w:rPr>
                  </w:pPr>
                </w:p>
              </w:tc>
            </w:tr>
          </w:tbl>
          <w:p w14:paraId="7A5A343B" w14:textId="77777777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</w:p>
        </w:tc>
      </w:tr>
      <w:tr w:rsidR="00755107" w14:paraId="02069587" w14:textId="77777777" w:rsidTr="00C401C3">
        <w:tc>
          <w:tcPr>
            <w:tcW w:w="1358" w:type="dxa"/>
          </w:tcPr>
          <w:p w14:paraId="26C79BDC" w14:textId="77777777" w:rsidR="00755107" w:rsidRPr="00A94A77" w:rsidRDefault="00755107" w:rsidP="007015FB">
            <w:pPr>
              <w:jc w:val="both"/>
              <w:rPr>
                <w:rFonts w:ascii="Avenir Next World" w:hAnsi="Avenir Next World" w:cs="Avenir Next World"/>
                <w:b/>
                <w:bCs/>
              </w:rPr>
            </w:pPr>
            <w:r>
              <w:rPr>
                <w:rFonts w:ascii="Avenir Next World" w:hAnsi="Avenir Next World"/>
                <w:b/>
                <w:bCs/>
              </w:rPr>
              <w:t>Notas</w:t>
            </w:r>
          </w:p>
        </w:tc>
        <w:tc>
          <w:tcPr>
            <w:tcW w:w="7992" w:type="dxa"/>
            <w:gridSpan w:val="3"/>
          </w:tcPr>
          <w:p w14:paraId="380063EF" w14:textId="4F5C2D84" w:rsidR="00755107" w:rsidRDefault="00755107" w:rsidP="007015FB">
            <w:pPr>
              <w:jc w:val="both"/>
              <w:rPr>
                <w:rFonts w:ascii="Avenir Next World" w:hAnsi="Avenir Next World" w:cs="Avenir Next World"/>
              </w:rPr>
            </w:pPr>
            <w:r>
              <w:rPr>
                <w:rFonts w:ascii="Avenir Next World" w:hAnsi="Avenir Next World"/>
              </w:rPr>
              <w:t>______________________________________________________________________</w:t>
            </w:r>
          </w:p>
        </w:tc>
      </w:tr>
    </w:tbl>
    <w:p w14:paraId="10B9FF9D" w14:textId="77777777" w:rsidR="00CC1BA9" w:rsidRPr="00DF0326" w:rsidRDefault="00755107" w:rsidP="007015FB">
      <w:pPr>
        <w:contextualSpacing/>
        <w:jc w:val="both"/>
        <w:rPr>
          <w:rFonts w:ascii="Avenir Next World" w:hAnsi="Avenir Next World" w:cs="Avenir Next World"/>
          <w:sz w:val="20"/>
          <w:szCs w:val="20"/>
        </w:rPr>
      </w:pPr>
      <w:r>
        <w:rPr>
          <w:rFonts w:ascii="Avenir Next World" w:hAnsi="Avenir Next World"/>
        </w:rPr>
        <w:t xml:space="preserve">Em caso de dúvidas, entre em contato com o nosso </w:t>
      </w:r>
      <w:r w:rsidRPr="00722C55">
        <w:rPr>
          <w:rFonts w:ascii="Avenir Next World" w:hAnsi="Avenir Next World"/>
        </w:rPr>
        <w:t xml:space="preserve">Suporte Técnico 24 Horas pelo telefone </w:t>
      </w:r>
    </w:p>
    <w:p w14:paraId="2E33CD0C" w14:textId="39EF6FBE" w:rsidR="00CC1BA9" w:rsidRPr="00DF0326" w:rsidRDefault="00CC1BA9" w:rsidP="007015FB">
      <w:pPr>
        <w:contextualSpacing/>
        <w:jc w:val="both"/>
        <w:rPr>
          <w:rFonts w:ascii="Avenir Next World" w:hAnsi="Avenir Next World" w:cs="Avenir Next World"/>
          <w:bCs/>
          <w:color w:val="231F20"/>
          <w:sz w:val="20"/>
          <w:szCs w:val="20"/>
        </w:rPr>
      </w:pPr>
      <w:r w:rsidRPr="00DF0326">
        <w:rPr>
          <w:rFonts w:ascii="Avenir Next World" w:hAnsi="Avenir Next World" w:cs="Avenir Next World"/>
          <w:bCs/>
          <w:sz w:val="20"/>
          <w:szCs w:val="20"/>
        </w:rPr>
        <w:t>0800 773 9200</w:t>
      </w:r>
      <w:r>
        <w:rPr>
          <w:rFonts w:ascii="Avenir Next World" w:hAnsi="Avenir Next World" w:cs="Avenir Next World"/>
          <w:bCs/>
          <w:sz w:val="20"/>
          <w:szCs w:val="20"/>
        </w:rPr>
        <w:t xml:space="preserve"> ou </w:t>
      </w:r>
      <w:r w:rsidRPr="00DF0326">
        <w:rPr>
          <w:rFonts w:ascii="Avenir Next World" w:hAnsi="Avenir Next World" w:cs="Avenir Next World"/>
          <w:bCs/>
          <w:sz w:val="20"/>
          <w:szCs w:val="20"/>
        </w:rPr>
        <w:t xml:space="preserve">envie e-mail para </w:t>
      </w:r>
      <w:hyperlink r:id="rId13" w:history="1">
        <w:r w:rsidRPr="00DF0326">
          <w:rPr>
            <w:rStyle w:val="Hyperlink"/>
            <w:rFonts w:ascii="Avenir Next World" w:hAnsi="Avenir Next World" w:cs="Avenir Next World"/>
            <w:bCs/>
            <w:sz w:val="20"/>
            <w:szCs w:val="20"/>
          </w:rPr>
          <w:t>atendimento.diabetes@medtronic.com</w:t>
        </w:r>
      </w:hyperlink>
      <w:r w:rsidRPr="00DF0326">
        <w:rPr>
          <w:rFonts w:ascii="Avenir Next World" w:hAnsi="Avenir Next World" w:cs="Avenir Next World"/>
          <w:bCs/>
          <w:color w:val="231F20"/>
          <w:sz w:val="20"/>
          <w:szCs w:val="20"/>
        </w:rPr>
        <w:t>.</w:t>
      </w:r>
    </w:p>
    <w:p w14:paraId="79AAFB10" w14:textId="55C9B4E7" w:rsidR="00755107" w:rsidRPr="007C1802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</w:rPr>
      </w:pPr>
    </w:p>
    <w:p w14:paraId="429772FB" w14:textId="3AB5089B" w:rsidR="00755107" w:rsidRPr="00F42A70" w:rsidRDefault="00755107" w:rsidP="007015FB">
      <w:pPr>
        <w:spacing w:after="0" w:line="240" w:lineRule="auto"/>
        <w:jc w:val="both"/>
        <w:rPr>
          <w:rFonts w:ascii="Avenir Next World" w:hAnsi="Avenir Next World" w:cs="Avenir Next World"/>
          <w:b/>
          <w:bCs/>
        </w:rPr>
      </w:pPr>
      <w:r>
        <w:rPr>
          <w:rFonts w:ascii="Avenir Next World" w:hAnsi="Avenir Next World"/>
          <w:b/>
          <w:bCs/>
        </w:rPr>
        <w:t>Como sempre, agradecemos o seu apoio.</w:t>
      </w:r>
    </w:p>
    <w:sectPr w:rsidR="00755107" w:rsidRPr="00F42A70" w:rsidSect="0013690C">
      <w:headerReference w:type="default" r:id="rId14"/>
      <w:footerReference w:type="default" r:id="rId15"/>
      <w:pgSz w:w="12240" w:h="15840"/>
      <w:pgMar w:top="720" w:right="1440" w:bottom="108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476F6" w14:textId="77777777" w:rsidR="00687F60" w:rsidRDefault="00687F60" w:rsidP="004955EA">
      <w:pPr>
        <w:spacing w:after="0" w:line="240" w:lineRule="auto"/>
      </w:pPr>
      <w:r>
        <w:separator/>
      </w:r>
    </w:p>
  </w:endnote>
  <w:endnote w:type="continuationSeparator" w:id="0">
    <w:p w14:paraId="1B1DDCB0" w14:textId="77777777" w:rsidR="00687F60" w:rsidRDefault="00687F60" w:rsidP="004955EA">
      <w:pPr>
        <w:spacing w:after="0" w:line="240" w:lineRule="auto"/>
      </w:pPr>
      <w:r>
        <w:continuationSeparator/>
      </w:r>
    </w:p>
  </w:endnote>
  <w:endnote w:type="continuationNotice" w:id="1">
    <w:p w14:paraId="3ED618FE" w14:textId="77777777" w:rsidR="00687F60" w:rsidRDefault="00687F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World">
    <w:altName w:val="Avenir Next World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Avenir Next World Demi">
    <w:altName w:val="Arial Unicode MS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041F1" w14:textId="3080A4E3" w:rsidR="00D42A32" w:rsidRPr="00AC1BAF" w:rsidRDefault="0030625D">
    <w:pPr>
      <w:pStyle w:val="Footer"/>
      <w:rPr>
        <w:rFonts w:ascii="Avenir Next World" w:hAnsi="Avenir Next World" w:cs="Avenir Next World"/>
        <w:sz w:val="16"/>
        <w:szCs w:val="16"/>
      </w:rPr>
    </w:pPr>
    <w:r>
      <w:rPr>
        <w:rFonts w:ascii="Avenir Next World" w:hAnsi="Avenir Next World"/>
        <w:sz w:val="16"/>
        <w:szCs w:val="16"/>
      </w:rPr>
      <w:t>US-IPT-2200303 © 2022 Medtronic. Todos os direitos reservados. Medtronic e o logo da Medtronic são marcas comerciais da Medtronic. Todas as outras marcas são marcas comerciais de uma empresa Medtroni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C4013" w14:textId="77777777" w:rsidR="00687F60" w:rsidRDefault="00687F60" w:rsidP="004955EA">
      <w:pPr>
        <w:spacing w:after="0" w:line="240" w:lineRule="auto"/>
      </w:pPr>
      <w:r>
        <w:separator/>
      </w:r>
    </w:p>
  </w:footnote>
  <w:footnote w:type="continuationSeparator" w:id="0">
    <w:p w14:paraId="4947F78A" w14:textId="77777777" w:rsidR="00687F60" w:rsidRDefault="00687F60" w:rsidP="004955EA">
      <w:pPr>
        <w:spacing w:after="0" w:line="240" w:lineRule="auto"/>
      </w:pPr>
      <w:r>
        <w:continuationSeparator/>
      </w:r>
    </w:p>
  </w:footnote>
  <w:footnote w:type="continuationNotice" w:id="1">
    <w:p w14:paraId="664B84D9" w14:textId="77777777" w:rsidR="00687F60" w:rsidRDefault="00687F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Look w:val="04A0" w:firstRow="1" w:lastRow="0" w:firstColumn="1" w:lastColumn="0" w:noHBand="0" w:noVBand="1"/>
    </w:tblPr>
    <w:tblGrid>
      <w:gridCol w:w="3139"/>
      <w:gridCol w:w="3112"/>
      <w:gridCol w:w="3099"/>
    </w:tblGrid>
    <w:tr w:rsidR="005F66C0" w14:paraId="055C66B2" w14:textId="77777777" w:rsidTr="005F66C0">
      <w:tc>
        <w:tcPr>
          <w:tcW w:w="3166" w:type="dxa"/>
        </w:tcPr>
        <w:p w14:paraId="66F4FBA1" w14:textId="686729E3" w:rsidR="005F66C0" w:rsidRPr="00832D82" w:rsidRDefault="005F66C0" w:rsidP="005F66C0">
          <w:pPr>
            <w:pStyle w:val="Header"/>
            <w:tabs>
              <w:tab w:val="clear" w:pos="4680"/>
              <w:tab w:val="clear" w:pos="9360"/>
            </w:tabs>
            <w:rPr>
              <w:sz w:val="20"/>
              <w:szCs w:val="20"/>
              <w:lang w:val="en-US"/>
            </w:rPr>
          </w:pPr>
          <w:r w:rsidRPr="00832D82">
            <w:rPr>
              <w:sz w:val="20"/>
              <w:szCs w:val="20"/>
              <w:lang w:val="en-US"/>
            </w:rPr>
            <w:t>D00811833_A_Appendix B_HCP Notification</w:t>
          </w:r>
        </w:p>
      </w:tc>
      <w:tc>
        <w:tcPr>
          <w:tcW w:w="3167" w:type="dxa"/>
        </w:tcPr>
        <w:p w14:paraId="5F663670" w14:textId="77777777" w:rsidR="005F66C0" w:rsidRPr="005F66C0" w:rsidRDefault="005F66C0" w:rsidP="005F66C0">
          <w:pPr>
            <w:pStyle w:val="Header"/>
            <w:tabs>
              <w:tab w:val="clear" w:pos="4680"/>
              <w:tab w:val="clear" w:pos="9360"/>
            </w:tabs>
            <w:jc w:val="center"/>
            <w:rPr>
              <w:sz w:val="20"/>
              <w:szCs w:val="20"/>
            </w:rPr>
          </w:pPr>
          <w:r>
            <w:rPr>
              <w:sz w:val="20"/>
              <w:szCs w:val="20"/>
            </w:rPr>
            <w:t>Confidencial da Medtronic</w:t>
          </w:r>
        </w:p>
      </w:tc>
      <w:tc>
        <w:tcPr>
          <w:tcW w:w="3167" w:type="dxa"/>
        </w:tcPr>
        <w:p w14:paraId="6F43568E" w14:textId="77777777" w:rsidR="005F66C0" w:rsidRDefault="005F66C0" w:rsidP="005F66C0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bCs/>
              <w:sz w:val="20"/>
              <w:szCs w:val="20"/>
            </w:rPr>
          </w:pPr>
          <w:r>
            <w:rPr>
              <w:sz w:val="20"/>
              <w:szCs w:val="20"/>
            </w:rPr>
            <w:t xml:space="preserve">Página </w:t>
          </w:r>
          <w:r w:rsidRPr="005F66C0">
            <w:rPr>
              <w:b/>
              <w:bCs/>
              <w:sz w:val="20"/>
              <w:szCs w:val="20"/>
            </w:rPr>
            <w:fldChar w:fldCharType="begin"/>
          </w:r>
          <w:r w:rsidRPr="005F66C0">
            <w:rPr>
              <w:b/>
              <w:bCs/>
              <w:sz w:val="20"/>
              <w:szCs w:val="20"/>
            </w:rPr>
            <w:instrText xml:space="preserve"> PAGE  \* Arabic  \* MERGEFORMAT </w:instrText>
          </w:r>
          <w:r w:rsidRPr="005F66C0">
            <w:rPr>
              <w:b/>
              <w:bCs/>
              <w:sz w:val="20"/>
              <w:szCs w:val="20"/>
            </w:rPr>
            <w:fldChar w:fldCharType="separate"/>
          </w:r>
          <w:r w:rsidR="00832D82">
            <w:rPr>
              <w:b/>
              <w:bCs/>
              <w:noProof/>
              <w:sz w:val="20"/>
              <w:szCs w:val="20"/>
            </w:rPr>
            <w:t>8</w:t>
          </w:r>
          <w:r w:rsidRPr="005F66C0">
            <w:rPr>
              <w:b/>
              <w:bCs/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 xml:space="preserve"> de </w:t>
          </w:r>
          <w:r w:rsidRPr="005F66C0">
            <w:rPr>
              <w:b/>
              <w:bCs/>
              <w:sz w:val="20"/>
              <w:szCs w:val="20"/>
            </w:rPr>
            <w:fldChar w:fldCharType="begin"/>
          </w:r>
          <w:r w:rsidRPr="005F66C0">
            <w:rPr>
              <w:b/>
              <w:bCs/>
              <w:sz w:val="20"/>
              <w:szCs w:val="20"/>
            </w:rPr>
            <w:instrText xml:space="preserve"> NUMPAGES  \* Arabic  \* MERGEFORMAT </w:instrText>
          </w:r>
          <w:r w:rsidRPr="005F66C0">
            <w:rPr>
              <w:b/>
              <w:bCs/>
              <w:sz w:val="20"/>
              <w:szCs w:val="20"/>
            </w:rPr>
            <w:fldChar w:fldCharType="separate"/>
          </w:r>
          <w:r w:rsidR="00832D82">
            <w:rPr>
              <w:b/>
              <w:bCs/>
              <w:noProof/>
              <w:sz w:val="20"/>
              <w:szCs w:val="20"/>
            </w:rPr>
            <w:t>8</w:t>
          </w:r>
          <w:r w:rsidRPr="005F66C0">
            <w:rPr>
              <w:b/>
              <w:bCs/>
              <w:sz w:val="20"/>
              <w:szCs w:val="20"/>
            </w:rPr>
            <w:fldChar w:fldCharType="end"/>
          </w:r>
        </w:p>
      </w:tc>
    </w:tr>
  </w:tbl>
  <w:p w14:paraId="60080B3F" w14:textId="0A34AC7B" w:rsidR="0013690C" w:rsidRPr="0013690C" w:rsidRDefault="0013690C" w:rsidP="0013690C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853B6"/>
    <w:multiLevelType w:val="hybridMultilevel"/>
    <w:tmpl w:val="0FFC9B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26C2"/>
    <w:multiLevelType w:val="hybridMultilevel"/>
    <w:tmpl w:val="449227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43B6A"/>
    <w:multiLevelType w:val="hybridMultilevel"/>
    <w:tmpl w:val="2DAEDA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F3D22"/>
    <w:multiLevelType w:val="hybridMultilevel"/>
    <w:tmpl w:val="0BD07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374F8"/>
    <w:multiLevelType w:val="multilevel"/>
    <w:tmpl w:val="3C54E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B7D79EE"/>
    <w:multiLevelType w:val="hybridMultilevel"/>
    <w:tmpl w:val="CAA0EE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64521E4"/>
    <w:multiLevelType w:val="multilevel"/>
    <w:tmpl w:val="A490A86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6BF27D42"/>
    <w:multiLevelType w:val="hybridMultilevel"/>
    <w:tmpl w:val="2DAEDA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7"/>
  </w:num>
  <w:num w:numId="5">
    <w:abstractNumId w:val="1"/>
  </w:num>
  <w:num w:numId="6">
    <w:abstractNumId w:val="4"/>
  </w:num>
  <w:num w:numId="7">
    <w:abstractNumId w:val="6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sDQ3NDe1MDWyNDRU0lEKTi0uzszPAykwrQUAD/kWniwAAAA="/>
  </w:docVars>
  <w:rsids>
    <w:rsidRoot w:val="00867B69"/>
    <w:rsid w:val="0000164E"/>
    <w:rsid w:val="0000307B"/>
    <w:rsid w:val="0000374D"/>
    <w:rsid w:val="000047CD"/>
    <w:rsid w:val="00005766"/>
    <w:rsid w:val="00005942"/>
    <w:rsid w:val="000062B9"/>
    <w:rsid w:val="00006C49"/>
    <w:rsid w:val="0001083F"/>
    <w:rsid w:val="000108B3"/>
    <w:rsid w:val="00012D1E"/>
    <w:rsid w:val="000135D1"/>
    <w:rsid w:val="00013A7A"/>
    <w:rsid w:val="00013F79"/>
    <w:rsid w:val="00013FD8"/>
    <w:rsid w:val="000143A0"/>
    <w:rsid w:val="00014BEB"/>
    <w:rsid w:val="00014D45"/>
    <w:rsid w:val="00014DDC"/>
    <w:rsid w:val="000163E7"/>
    <w:rsid w:val="00016CD4"/>
    <w:rsid w:val="0001711F"/>
    <w:rsid w:val="000171C3"/>
    <w:rsid w:val="00017773"/>
    <w:rsid w:val="0002072C"/>
    <w:rsid w:val="000209D2"/>
    <w:rsid w:val="00020D97"/>
    <w:rsid w:val="00022D55"/>
    <w:rsid w:val="00022F8C"/>
    <w:rsid w:val="00023343"/>
    <w:rsid w:val="000237D4"/>
    <w:rsid w:val="00024222"/>
    <w:rsid w:val="0002443D"/>
    <w:rsid w:val="000248C7"/>
    <w:rsid w:val="00025875"/>
    <w:rsid w:val="00026004"/>
    <w:rsid w:val="00026304"/>
    <w:rsid w:val="0002645C"/>
    <w:rsid w:val="00026DA8"/>
    <w:rsid w:val="000273BF"/>
    <w:rsid w:val="0002784B"/>
    <w:rsid w:val="000308F7"/>
    <w:rsid w:val="00030E9B"/>
    <w:rsid w:val="00031A4A"/>
    <w:rsid w:val="00031BF4"/>
    <w:rsid w:val="00032D5B"/>
    <w:rsid w:val="0003558C"/>
    <w:rsid w:val="0004078A"/>
    <w:rsid w:val="00041D8D"/>
    <w:rsid w:val="00042857"/>
    <w:rsid w:val="0004293A"/>
    <w:rsid w:val="00042FD9"/>
    <w:rsid w:val="0004359F"/>
    <w:rsid w:val="00043B3F"/>
    <w:rsid w:val="00043B5F"/>
    <w:rsid w:val="00044007"/>
    <w:rsid w:val="00045158"/>
    <w:rsid w:val="00045331"/>
    <w:rsid w:val="00045D83"/>
    <w:rsid w:val="000460B2"/>
    <w:rsid w:val="00046E41"/>
    <w:rsid w:val="000479C3"/>
    <w:rsid w:val="00047D75"/>
    <w:rsid w:val="000509F4"/>
    <w:rsid w:val="00053F09"/>
    <w:rsid w:val="00054219"/>
    <w:rsid w:val="000545C5"/>
    <w:rsid w:val="00054655"/>
    <w:rsid w:val="0005596A"/>
    <w:rsid w:val="00055EC8"/>
    <w:rsid w:val="00056310"/>
    <w:rsid w:val="00056BBB"/>
    <w:rsid w:val="0006060D"/>
    <w:rsid w:val="00060FB6"/>
    <w:rsid w:val="00061A3B"/>
    <w:rsid w:val="00061B1C"/>
    <w:rsid w:val="00061CA5"/>
    <w:rsid w:val="0006219E"/>
    <w:rsid w:val="00062652"/>
    <w:rsid w:val="0006458D"/>
    <w:rsid w:val="00064D57"/>
    <w:rsid w:val="000655D3"/>
    <w:rsid w:val="00065805"/>
    <w:rsid w:val="0006630F"/>
    <w:rsid w:val="0006683C"/>
    <w:rsid w:val="00066EC9"/>
    <w:rsid w:val="000702DB"/>
    <w:rsid w:val="00070550"/>
    <w:rsid w:val="00070D62"/>
    <w:rsid w:val="00070EC1"/>
    <w:rsid w:val="00071933"/>
    <w:rsid w:val="000726EF"/>
    <w:rsid w:val="0007306C"/>
    <w:rsid w:val="00073883"/>
    <w:rsid w:val="00074166"/>
    <w:rsid w:val="00074E6A"/>
    <w:rsid w:val="00076945"/>
    <w:rsid w:val="00076E22"/>
    <w:rsid w:val="0007733F"/>
    <w:rsid w:val="00077943"/>
    <w:rsid w:val="000802FA"/>
    <w:rsid w:val="000813C4"/>
    <w:rsid w:val="000818EF"/>
    <w:rsid w:val="00081A86"/>
    <w:rsid w:val="000828F0"/>
    <w:rsid w:val="00083548"/>
    <w:rsid w:val="00083DAF"/>
    <w:rsid w:val="00083F0E"/>
    <w:rsid w:val="000845EC"/>
    <w:rsid w:val="00085C52"/>
    <w:rsid w:val="00085DFC"/>
    <w:rsid w:val="00085E48"/>
    <w:rsid w:val="00086655"/>
    <w:rsid w:val="000869A9"/>
    <w:rsid w:val="00091449"/>
    <w:rsid w:val="0009193F"/>
    <w:rsid w:val="0009226E"/>
    <w:rsid w:val="000922CB"/>
    <w:rsid w:val="000928BD"/>
    <w:rsid w:val="0009368B"/>
    <w:rsid w:val="00093D9F"/>
    <w:rsid w:val="000943E2"/>
    <w:rsid w:val="00094E0B"/>
    <w:rsid w:val="00095553"/>
    <w:rsid w:val="00095E8C"/>
    <w:rsid w:val="00097066"/>
    <w:rsid w:val="00097670"/>
    <w:rsid w:val="000A06D0"/>
    <w:rsid w:val="000A087F"/>
    <w:rsid w:val="000A09A3"/>
    <w:rsid w:val="000A18B8"/>
    <w:rsid w:val="000A21AE"/>
    <w:rsid w:val="000A2C44"/>
    <w:rsid w:val="000A2D80"/>
    <w:rsid w:val="000A396F"/>
    <w:rsid w:val="000A411B"/>
    <w:rsid w:val="000A4444"/>
    <w:rsid w:val="000A4720"/>
    <w:rsid w:val="000A48AD"/>
    <w:rsid w:val="000A521C"/>
    <w:rsid w:val="000A5F81"/>
    <w:rsid w:val="000A693D"/>
    <w:rsid w:val="000A6D8E"/>
    <w:rsid w:val="000B0430"/>
    <w:rsid w:val="000B0B60"/>
    <w:rsid w:val="000B0EC7"/>
    <w:rsid w:val="000B16D7"/>
    <w:rsid w:val="000B1A98"/>
    <w:rsid w:val="000B1F20"/>
    <w:rsid w:val="000B2C4F"/>
    <w:rsid w:val="000B2EC1"/>
    <w:rsid w:val="000B3006"/>
    <w:rsid w:val="000B3723"/>
    <w:rsid w:val="000B3FF8"/>
    <w:rsid w:val="000B467B"/>
    <w:rsid w:val="000B5B3E"/>
    <w:rsid w:val="000B67EC"/>
    <w:rsid w:val="000B6B75"/>
    <w:rsid w:val="000B7ECC"/>
    <w:rsid w:val="000C1678"/>
    <w:rsid w:val="000C1680"/>
    <w:rsid w:val="000C1960"/>
    <w:rsid w:val="000C23C3"/>
    <w:rsid w:val="000C2B2A"/>
    <w:rsid w:val="000C31AB"/>
    <w:rsid w:val="000C3C10"/>
    <w:rsid w:val="000C60AE"/>
    <w:rsid w:val="000C6397"/>
    <w:rsid w:val="000C6C7F"/>
    <w:rsid w:val="000D0E71"/>
    <w:rsid w:val="000D18C1"/>
    <w:rsid w:val="000D18E6"/>
    <w:rsid w:val="000D223B"/>
    <w:rsid w:val="000D22CD"/>
    <w:rsid w:val="000D24CC"/>
    <w:rsid w:val="000D2FED"/>
    <w:rsid w:val="000D3669"/>
    <w:rsid w:val="000D46A7"/>
    <w:rsid w:val="000D5BC7"/>
    <w:rsid w:val="000D62FE"/>
    <w:rsid w:val="000D69A6"/>
    <w:rsid w:val="000E000A"/>
    <w:rsid w:val="000E10C7"/>
    <w:rsid w:val="000E20AA"/>
    <w:rsid w:val="000E3726"/>
    <w:rsid w:val="000E3B9B"/>
    <w:rsid w:val="000E4813"/>
    <w:rsid w:val="000E4C3C"/>
    <w:rsid w:val="000E4DE8"/>
    <w:rsid w:val="000E5975"/>
    <w:rsid w:val="000E5E7B"/>
    <w:rsid w:val="000E7567"/>
    <w:rsid w:val="000E7D06"/>
    <w:rsid w:val="000E7EF4"/>
    <w:rsid w:val="000F0AD2"/>
    <w:rsid w:val="000F2DA9"/>
    <w:rsid w:val="000F474C"/>
    <w:rsid w:val="000F4AA2"/>
    <w:rsid w:val="000F531C"/>
    <w:rsid w:val="000F5C96"/>
    <w:rsid w:val="000F6B8D"/>
    <w:rsid w:val="000F71F8"/>
    <w:rsid w:val="000F7689"/>
    <w:rsid w:val="000F784D"/>
    <w:rsid w:val="000F7A75"/>
    <w:rsid w:val="0010101B"/>
    <w:rsid w:val="00101731"/>
    <w:rsid w:val="00101CDA"/>
    <w:rsid w:val="00101CDF"/>
    <w:rsid w:val="001029CE"/>
    <w:rsid w:val="001032CF"/>
    <w:rsid w:val="00103D5D"/>
    <w:rsid w:val="001044D3"/>
    <w:rsid w:val="00104743"/>
    <w:rsid w:val="00105332"/>
    <w:rsid w:val="00105502"/>
    <w:rsid w:val="00105A56"/>
    <w:rsid w:val="001066FC"/>
    <w:rsid w:val="00106762"/>
    <w:rsid w:val="00111333"/>
    <w:rsid w:val="00111FDA"/>
    <w:rsid w:val="00112578"/>
    <w:rsid w:val="00112C60"/>
    <w:rsid w:val="0011478C"/>
    <w:rsid w:val="001159E9"/>
    <w:rsid w:val="0011643C"/>
    <w:rsid w:val="001168A7"/>
    <w:rsid w:val="0011700F"/>
    <w:rsid w:val="001175C6"/>
    <w:rsid w:val="00117A82"/>
    <w:rsid w:val="00117BC4"/>
    <w:rsid w:val="00117C3E"/>
    <w:rsid w:val="00120FC6"/>
    <w:rsid w:val="0012152C"/>
    <w:rsid w:val="00121C84"/>
    <w:rsid w:val="00121EDF"/>
    <w:rsid w:val="001220BD"/>
    <w:rsid w:val="00122BC6"/>
    <w:rsid w:val="00122C1E"/>
    <w:rsid w:val="00123CB5"/>
    <w:rsid w:val="001240EC"/>
    <w:rsid w:val="00124736"/>
    <w:rsid w:val="00126DC9"/>
    <w:rsid w:val="00127135"/>
    <w:rsid w:val="0012721F"/>
    <w:rsid w:val="0012787F"/>
    <w:rsid w:val="00130EA5"/>
    <w:rsid w:val="001315C1"/>
    <w:rsid w:val="00131C5C"/>
    <w:rsid w:val="001331D7"/>
    <w:rsid w:val="001334F6"/>
    <w:rsid w:val="001348D0"/>
    <w:rsid w:val="00135CB3"/>
    <w:rsid w:val="00135D23"/>
    <w:rsid w:val="00135FCE"/>
    <w:rsid w:val="00136289"/>
    <w:rsid w:val="0013677E"/>
    <w:rsid w:val="0013690C"/>
    <w:rsid w:val="00137A5B"/>
    <w:rsid w:val="00140080"/>
    <w:rsid w:val="00140547"/>
    <w:rsid w:val="0014054A"/>
    <w:rsid w:val="00140B23"/>
    <w:rsid w:val="00140D28"/>
    <w:rsid w:val="0014178F"/>
    <w:rsid w:val="00141942"/>
    <w:rsid w:val="00141C02"/>
    <w:rsid w:val="0014290E"/>
    <w:rsid w:val="001435E7"/>
    <w:rsid w:val="00143DCA"/>
    <w:rsid w:val="00144A2D"/>
    <w:rsid w:val="00144FF4"/>
    <w:rsid w:val="00145466"/>
    <w:rsid w:val="00146A6B"/>
    <w:rsid w:val="00146C49"/>
    <w:rsid w:val="00146E15"/>
    <w:rsid w:val="001471BA"/>
    <w:rsid w:val="0014775F"/>
    <w:rsid w:val="00147850"/>
    <w:rsid w:val="00150455"/>
    <w:rsid w:val="001513AB"/>
    <w:rsid w:val="001516FC"/>
    <w:rsid w:val="00151D69"/>
    <w:rsid w:val="00151DEE"/>
    <w:rsid w:val="0015270B"/>
    <w:rsid w:val="00152D83"/>
    <w:rsid w:val="00154188"/>
    <w:rsid w:val="00154C98"/>
    <w:rsid w:val="00155060"/>
    <w:rsid w:val="00155AEF"/>
    <w:rsid w:val="00156641"/>
    <w:rsid w:val="00156728"/>
    <w:rsid w:val="00157EBA"/>
    <w:rsid w:val="00160D52"/>
    <w:rsid w:val="00160E63"/>
    <w:rsid w:val="00161230"/>
    <w:rsid w:val="00161DF3"/>
    <w:rsid w:val="001631A6"/>
    <w:rsid w:val="00163DF3"/>
    <w:rsid w:val="00163E5F"/>
    <w:rsid w:val="00164C20"/>
    <w:rsid w:val="00165610"/>
    <w:rsid w:val="001668B7"/>
    <w:rsid w:val="00166ECA"/>
    <w:rsid w:val="00167167"/>
    <w:rsid w:val="001676F8"/>
    <w:rsid w:val="00167D45"/>
    <w:rsid w:val="00170B7A"/>
    <w:rsid w:val="00170D23"/>
    <w:rsid w:val="00171673"/>
    <w:rsid w:val="00174627"/>
    <w:rsid w:val="00175D36"/>
    <w:rsid w:val="0017618F"/>
    <w:rsid w:val="00176744"/>
    <w:rsid w:val="00177B29"/>
    <w:rsid w:val="00180133"/>
    <w:rsid w:val="00180F53"/>
    <w:rsid w:val="00181833"/>
    <w:rsid w:val="00181DE9"/>
    <w:rsid w:val="00182BF3"/>
    <w:rsid w:val="00184507"/>
    <w:rsid w:val="0018480B"/>
    <w:rsid w:val="0018496E"/>
    <w:rsid w:val="00184C97"/>
    <w:rsid w:val="00184ECC"/>
    <w:rsid w:val="001864B2"/>
    <w:rsid w:val="0018653B"/>
    <w:rsid w:val="0018664E"/>
    <w:rsid w:val="001868BA"/>
    <w:rsid w:val="00186DAD"/>
    <w:rsid w:val="001903FD"/>
    <w:rsid w:val="00190DD1"/>
    <w:rsid w:val="0019158E"/>
    <w:rsid w:val="00191AB4"/>
    <w:rsid w:val="00192747"/>
    <w:rsid w:val="001933FE"/>
    <w:rsid w:val="00193C28"/>
    <w:rsid w:val="00194CA1"/>
    <w:rsid w:val="00195E38"/>
    <w:rsid w:val="00196566"/>
    <w:rsid w:val="00196A19"/>
    <w:rsid w:val="00197BB0"/>
    <w:rsid w:val="001A05DA"/>
    <w:rsid w:val="001A0C65"/>
    <w:rsid w:val="001A1CE9"/>
    <w:rsid w:val="001A2509"/>
    <w:rsid w:val="001A33DA"/>
    <w:rsid w:val="001A4206"/>
    <w:rsid w:val="001A527F"/>
    <w:rsid w:val="001A60DE"/>
    <w:rsid w:val="001A7ED8"/>
    <w:rsid w:val="001B0E5D"/>
    <w:rsid w:val="001B19D2"/>
    <w:rsid w:val="001B1BD0"/>
    <w:rsid w:val="001B2785"/>
    <w:rsid w:val="001B318A"/>
    <w:rsid w:val="001B3805"/>
    <w:rsid w:val="001B3CC2"/>
    <w:rsid w:val="001B4119"/>
    <w:rsid w:val="001B4D17"/>
    <w:rsid w:val="001B5519"/>
    <w:rsid w:val="001B6B8D"/>
    <w:rsid w:val="001B6F01"/>
    <w:rsid w:val="001B6F79"/>
    <w:rsid w:val="001B6FE3"/>
    <w:rsid w:val="001C04FC"/>
    <w:rsid w:val="001C3630"/>
    <w:rsid w:val="001C3CF1"/>
    <w:rsid w:val="001C4124"/>
    <w:rsid w:val="001C4633"/>
    <w:rsid w:val="001C4C85"/>
    <w:rsid w:val="001C4F97"/>
    <w:rsid w:val="001C5907"/>
    <w:rsid w:val="001C6A66"/>
    <w:rsid w:val="001C6ABA"/>
    <w:rsid w:val="001C7607"/>
    <w:rsid w:val="001D0A7F"/>
    <w:rsid w:val="001D0BBF"/>
    <w:rsid w:val="001D17E3"/>
    <w:rsid w:val="001D2F16"/>
    <w:rsid w:val="001D31D3"/>
    <w:rsid w:val="001D323C"/>
    <w:rsid w:val="001D3468"/>
    <w:rsid w:val="001D5377"/>
    <w:rsid w:val="001D629C"/>
    <w:rsid w:val="001D74B8"/>
    <w:rsid w:val="001D75D7"/>
    <w:rsid w:val="001E0791"/>
    <w:rsid w:val="001E09CE"/>
    <w:rsid w:val="001E0DC8"/>
    <w:rsid w:val="001E1759"/>
    <w:rsid w:val="001E17D1"/>
    <w:rsid w:val="001E1D57"/>
    <w:rsid w:val="001E2434"/>
    <w:rsid w:val="001E254E"/>
    <w:rsid w:val="001E2BEE"/>
    <w:rsid w:val="001E49B8"/>
    <w:rsid w:val="001E4AE0"/>
    <w:rsid w:val="001E6210"/>
    <w:rsid w:val="001E66C3"/>
    <w:rsid w:val="001E7678"/>
    <w:rsid w:val="001E7EE9"/>
    <w:rsid w:val="001F043A"/>
    <w:rsid w:val="001F183D"/>
    <w:rsid w:val="001F192F"/>
    <w:rsid w:val="001F1A07"/>
    <w:rsid w:val="001F1CEF"/>
    <w:rsid w:val="001F39CD"/>
    <w:rsid w:val="001F3F30"/>
    <w:rsid w:val="001F4360"/>
    <w:rsid w:val="001F652A"/>
    <w:rsid w:val="00200686"/>
    <w:rsid w:val="002015CD"/>
    <w:rsid w:val="0020173B"/>
    <w:rsid w:val="002017B4"/>
    <w:rsid w:val="002017FB"/>
    <w:rsid w:val="00201E4A"/>
    <w:rsid w:val="00202B4E"/>
    <w:rsid w:val="002031BC"/>
    <w:rsid w:val="00204D50"/>
    <w:rsid w:val="00205C4C"/>
    <w:rsid w:val="00206368"/>
    <w:rsid w:val="0020642A"/>
    <w:rsid w:val="0020740A"/>
    <w:rsid w:val="00211256"/>
    <w:rsid w:val="00211362"/>
    <w:rsid w:val="0021162C"/>
    <w:rsid w:val="00211FCF"/>
    <w:rsid w:val="00212670"/>
    <w:rsid w:val="00213069"/>
    <w:rsid w:val="002145AF"/>
    <w:rsid w:val="00214650"/>
    <w:rsid w:val="00215420"/>
    <w:rsid w:val="00215774"/>
    <w:rsid w:val="002160AC"/>
    <w:rsid w:val="00216358"/>
    <w:rsid w:val="002164EC"/>
    <w:rsid w:val="00216EC3"/>
    <w:rsid w:val="002177CC"/>
    <w:rsid w:val="002178FD"/>
    <w:rsid w:val="00220A20"/>
    <w:rsid w:val="00221BE7"/>
    <w:rsid w:val="00221EC6"/>
    <w:rsid w:val="00222AD5"/>
    <w:rsid w:val="00223DED"/>
    <w:rsid w:val="00225242"/>
    <w:rsid w:val="002263F3"/>
    <w:rsid w:val="0022764C"/>
    <w:rsid w:val="00227D34"/>
    <w:rsid w:val="00230376"/>
    <w:rsid w:val="0023122D"/>
    <w:rsid w:val="00232BB3"/>
    <w:rsid w:val="0023331D"/>
    <w:rsid w:val="0023349D"/>
    <w:rsid w:val="00234A6B"/>
    <w:rsid w:val="002354C7"/>
    <w:rsid w:val="00235BA7"/>
    <w:rsid w:val="00237AB9"/>
    <w:rsid w:val="002412B7"/>
    <w:rsid w:val="0024222B"/>
    <w:rsid w:val="002426ED"/>
    <w:rsid w:val="00242722"/>
    <w:rsid w:val="00242C5D"/>
    <w:rsid w:val="00242D25"/>
    <w:rsid w:val="00243812"/>
    <w:rsid w:val="00244B14"/>
    <w:rsid w:val="00244FB2"/>
    <w:rsid w:val="00245037"/>
    <w:rsid w:val="00246340"/>
    <w:rsid w:val="00246993"/>
    <w:rsid w:val="002470F4"/>
    <w:rsid w:val="00247C78"/>
    <w:rsid w:val="0025057A"/>
    <w:rsid w:val="00250EF6"/>
    <w:rsid w:val="00251A75"/>
    <w:rsid w:val="00252367"/>
    <w:rsid w:val="00252490"/>
    <w:rsid w:val="0025265D"/>
    <w:rsid w:val="00252688"/>
    <w:rsid w:val="00253308"/>
    <w:rsid w:val="002542BB"/>
    <w:rsid w:val="002551FA"/>
    <w:rsid w:val="002563E3"/>
    <w:rsid w:val="00257140"/>
    <w:rsid w:val="002574B5"/>
    <w:rsid w:val="002577F7"/>
    <w:rsid w:val="00260E0A"/>
    <w:rsid w:val="002617AE"/>
    <w:rsid w:val="00262044"/>
    <w:rsid w:val="002624F5"/>
    <w:rsid w:val="00262665"/>
    <w:rsid w:val="00264B77"/>
    <w:rsid w:val="00264F3F"/>
    <w:rsid w:val="00265D7B"/>
    <w:rsid w:val="00265D98"/>
    <w:rsid w:val="00265F1C"/>
    <w:rsid w:val="0026716D"/>
    <w:rsid w:val="00267351"/>
    <w:rsid w:val="00267AB1"/>
    <w:rsid w:val="00267E1F"/>
    <w:rsid w:val="002701A8"/>
    <w:rsid w:val="00270F03"/>
    <w:rsid w:val="00270F24"/>
    <w:rsid w:val="00270F2B"/>
    <w:rsid w:val="00271622"/>
    <w:rsid w:val="0027164E"/>
    <w:rsid w:val="00271732"/>
    <w:rsid w:val="0027329E"/>
    <w:rsid w:val="00273B81"/>
    <w:rsid w:val="002741DD"/>
    <w:rsid w:val="00274DD1"/>
    <w:rsid w:val="0027525E"/>
    <w:rsid w:val="002752A7"/>
    <w:rsid w:val="00275DF1"/>
    <w:rsid w:val="00275E27"/>
    <w:rsid w:val="00276442"/>
    <w:rsid w:val="00276577"/>
    <w:rsid w:val="002766D1"/>
    <w:rsid w:val="00276870"/>
    <w:rsid w:val="00277346"/>
    <w:rsid w:val="00277401"/>
    <w:rsid w:val="00277BC8"/>
    <w:rsid w:val="00277C1B"/>
    <w:rsid w:val="002801AF"/>
    <w:rsid w:val="0028073A"/>
    <w:rsid w:val="002811A1"/>
    <w:rsid w:val="00281EF7"/>
    <w:rsid w:val="0028214D"/>
    <w:rsid w:val="002839BE"/>
    <w:rsid w:val="0028420D"/>
    <w:rsid w:val="00286650"/>
    <w:rsid w:val="0028730A"/>
    <w:rsid w:val="00287A52"/>
    <w:rsid w:val="00290160"/>
    <w:rsid w:val="00291417"/>
    <w:rsid w:val="00292A4A"/>
    <w:rsid w:val="00293741"/>
    <w:rsid w:val="00293ACB"/>
    <w:rsid w:val="00294150"/>
    <w:rsid w:val="00294614"/>
    <w:rsid w:val="00296EA3"/>
    <w:rsid w:val="002974E8"/>
    <w:rsid w:val="00297651"/>
    <w:rsid w:val="002976F6"/>
    <w:rsid w:val="002A20D3"/>
    <w:rsid w:val="002A2471"/>
    <w:rsid w:val="002A3033"/>
    <w:rsid w:val="002A3903"/>
    <w:rsid w:val="002A40F5"/>
    <w:rsid w:val="002A4851"/>
    <w:rsid w:val="002A4C15"/>
    <w:rsid w:val="002A581F"/>
    <w:rsid w:val="002A605D"/>
    <w:rsid w:val="002A6810"/>
    <w:rsid w:val="002A7241"/>
    <w:rsid w:val="002A776F"/>
    <w:rsid w:val="002A79E3"/>
    <w:rsid w:val="002B1793"/>
    <w:rsid w:val="002B18D3"/>
    <w:rsid w:val="002B1CCB"/>
    <w:rsid w:val="002B1E11"/>
    <w:rsid w:val="002B2982"/>
    <w:rsid w:val="002B354C"/>
    <w:rsid w:val="002B3D7D"/>
    <w:rsid w:val="002B5037"/>
    <w:rsid w:val="002B5157"/>
    <w:rsid w:val="002B680E"/>
    <w:rsid w:val="002B6A13"/>
    <w:rsid w:val="002B6C58"/>
    <w:rsid w:val="002B6F69"/>
    <w:rsid w:val="002B741C"/>
    <w:rsid w:val="002C00A2"/>
    <w:rsid w:val="002C0345"/>
    <w:rsid w:val="002C0D04"/>
    <w:rsid w:val="002C10A6"/>
    <w:rsid w:val="002C11B4"/>
    <w:rsid w:val="002C1CFD"/>
    <w:rsid w:val="002C24C8"/>
    <w:rsid w:val="002C3ED8"/>
    <w:rsid w:val="002C418A"/>
    <w:rsid w:val="002C422F"/>
    <w:rsid w:val="002C4488"/>
    <w:rsid w:val="002C56DD"/>
    <w:rsid w:val="002C5925"/>
    <w:rsid w:val="002C6498"/>
    <w:rsid w:val="002C6FA1"/>
    <w:rsid w:val="002C7462"/>
    <w:rsid w:val="002C79A4"/>
    <w:rsid w:val="002C7D0C"/>
    <w:rsid w:val="002D017D"/>
    <w:rsid w:val="002D03BF"/>
    <w:rsid w:val="002D0772"/>
    <w:rsid w:val="002D0F57"/>
    <w:rsid w:val="002D1113"/>
    <w:rsid w:val="002D1515"/>
    <w:rsid w:val="002D1AA4"/>
    <w:rsid w:val="002D2259"/>
    <w:rsid w:val="002D2967"/>
    <w:rsid w:val="002D33D0"/>
    <w:rsid w:val="002D3625"/>
    <w:rsid w:val="002D3CD1"/>
    <w:rsid w:val="002D4BAA"/>
    <w:rsid w:val="002D4D1B"/>
    <w:rsid w:val="002D4D44"/>
    <w:rsid w:val="002D56B7"/>
    <w:rsid w:val="002D6862"/>
    <w:rsid w:val="002D696B"/>
    <w:rsid w:val="002D6EA1"/>
    <w:rsid w:val="002D6F0B"/>
    <w:rsid w:val="002D7E6C"/>
    <w:rsid w:val="002E1C18"/>
    <w:rsid w:val="002E1D07"/>
    <w:rsid w:val="002E23D0"/>
    <w:rsid w:val="002E2E85"/>
    <w:rsid w:val="002E3E1D"/>
    <w:rsid w:val="002E3EBE"/>
    <w:rsid w:val="002E469B"/>
    <w:rsid w:val="002E4E70"/>
    <w:rsid w:val="002E512C"/>
    <w:rsid w:val="002E5213"/>
    <w:rsid w:val="002E6416"/>
    <w:rsid w:val="002E6A3B"/>
    <w:rsid w:val="002E6C47"/>
    <w:rsid w:val="002F06C8"/>
    <w:rsid w:val="002F1F34"/>
    <w:rsid w:val="002F2BBD"/>
    <w:rsid w:val="002F3AD4"/>
    <w:rsid w:val="002F3CE3"/>
    <w:rsid w:val="002F3FAF"/>
    <w:rsid w:val="002F41F8"/>
    <w:rsid w:val="002F46CB"/>
    <w:rsid w:val="002F5128"/>
    <w:rsid w:val="002F5925"/>
    <w:rsid w:val="002F61C8"/>
    <w:rsid w:val="002F6867"/>
    <w:rsid w:val="002F71A5"/>
    <w:rsid w:val="002F7F42"/>
    <w:rsid w:val="00300541"/>
    <w:rsid w:val="003008FC"/>
    <w:rsid w:val="00301F48"/>
    <w:rsid w:val="00302ACE"/>
    <w:rsid w:val="00302B2E"/>
    <w:rsid w:val="00302DFA"/>
    <w:rsid w:val="00303109"/>
    <w:rsid w:val="00303DBE"/>
    <w:rsid w:val="003040A6"/>
    <w:rsid w:val="00305FB4"/>
    <w:rsid w:val="0030625D"/>
    <w:rsid w:val="00306B64"/>
    <w:rsid w:val="003109F9"/>
    <w:rsid w:val="003123C8"/>
    <w:rsid w:val="00312656"/>
    <w:rsid w:val="00314ABD"/>
    <w:rsid w:val="003155E7"/>
    <w:rsid w:val="00316042"/>
    <w:rsid w:val="00317AFB"/>
    <w:rsid w:val="00320E93"/>
    <w:rsid w:val="0032272E"/>
    <w:rsid w:val="00322D34"/>
    <w:rsid w:val="00323B13"/>
    <w:rsid w:val="00323ED2"/>
    <w:rsid w:val="00324046"/>
    <w:rsid w:val="00324109"/>
    <w:rsid w:val="00327650"/>
    <w:rsid w:val="0033108F"/>
    <w:rsid w:val="00331941"/>
    <w:rsid w:val="00333000"/>
    <w:rsid w:val="003338AA"/>
    <w:rsid w:val="00334033"/>
    <w:rsid w:val="00334A60"/>
    <w:rsid w:val="00334C4B"/>
    <w:rsid w:val="00336D0B"/>
    <w:rsid w:val="00336D7C"/>
    <w:rsid w:val="0033744D"/>
    <w:rsid w:val="0034004F"/>
    <w:rsid w:val="00340198"/>
    <w:rsid w:val="0034046B"/>
    <w:rsid w:val="003411B5"/>
    <w:rsid w:val="00341372"/>
    <w:rsid w:val="00341813"/>
    <w:rsid w:val="00342169"/>
    <w:rsid w:val="00342FF6"/>
    <w:rsid w:val="003431A3"/>
    <w:rsid w:val="003431E5"/>
    <w:rsid w:val="00343B5B"/>
    <w:rsid w:val="0034420E"/>
    <w:rsid w:val="00345F3F"/>
    <w:rsid w:val="003469E0"/>
    <w:rsid w:val="00346C25"/>
    <w:rsid w:val="00347B7F"/>
    <w:rsid w:val="00350596"/>
    <w:rsid w:val="003511A7"/>
    <w:rsid w:val="00351675"/>
    <w:rsid w:val="00351CBF"/>
    <w:rsid w:val="0035283D"/>
    <w:rsid w:val="00353483"/>
    <w:rsid w:val="00353F14"/>
    <w:rsid w:val="00354191"/>
    <w:rsid w:val="0035515F"/>
    <w:rsid w:val="00355238"/>
    <w:rsid w:val="00355D7B"/>
    <w:rsid w:val="003567E2"/>
    <w:rsid w:val="00357D36"/>
    <w:rsid w:val="00360AC5"/>
    <w:rsid w:val="00362B84"/>
    <w:rsid w:val="003631C5"/>
    <w:rsid w:val="00363348"/>
    <w:rsid w:val="00364E24"/>
    <w:rsid w:val="00364F56"/>
    <w:rsid w:val="00366449"/>
    <w:rsid w:val="00366EF4"/>
    <w:rsid w:val="003672B2"/>
    <w:rsid w:val="00370831"/>
    <w:rsid w:val="00370D40"/>
    <w:rsid w:val="00371282"/>
    <w:rsid w:val="00371C8E"/>
    <w:rsid w:val="00371EF8"/>
    <w:rsid w:val="003721CB"/>
    <w:rsid w:val="00372680"/>
    <w:rsid w:val="003728A6"/>
    <w:rsid w:val="00372DA0"/>
    <w:rsid w:val="003733C2"/>
    <w:rsid w:val="0037380D"/>
    <w:rsid w:val="00374A0A"/>
    <w:rsid w:val="00374A92"/>
    <w:rsid w:val="00374AD4"/>
    <w:rsid w:val="00375969"/>
    <w:rsid w:val="00375FCF"/>
    <w:rsid w:val="00377102"/>
    <w:rsid w:val="00377762"/>
    <w:rsid w:val="003809A8"/>
    <w:rsid w:val="00382E8D"/>
    <w:rsid w:val="003835EC"/>
    <w:rsid w:val="00383C28"/>
    <w:rsid w:val="0038451F"/>
    <w:rsid w:val="00384617"/>
    <w:rsid w:val="00385365"/>
    <w:rsid w:val="0038543F"/>
    <w:rsid w:val="00385A6C"/>
    <w:rsid w:val="00387A25"/>
    <w:rsid w:val="00387BE7"/>
    <w:rsid w:val="003915CA"/>
    <w:rsid w:val="0039173F"/>
    <w:rsid w:val="003933BE"/>
    <w:rsid w:val="0039362B"/>
    <w:rsid w:val="00393C61"/>
    <w:rsid w:val="00393D5E"/>
    <w:rsid w:val="003947F7"/>
    <w:rsid w:val="00395BF8"/>
    <w:rsid w:val="00396851"/>
    <w:rsid w:val="00396FBA"/>
    <w:rsid w:val="0039792D"/>
    <w:rsid w:val="003A242A"/>
    <w:rsid w:val="003A39D1"/>
    <w:rsid w:val="003A5379"/>
    <w:rsid w:val="003A5C2D"/>
    <w:rsid w:val="003A6FF4"/>
    <w:rsid w:val="003A7611"/>
    <w:rsid w:val="003B06D8"/>
    <w:rsid w:val="003B07A5"/>
    <w:rsid w:val="003B0D91"/>
    <w:rsid w:val="003B1088"/>
    <w:rsid w:val="003B13FF"/>
    <w:rsid w:val="003B1B07"/>
    <w:rsid w:val="003B2253"/>
    <w:rsid w:val="003B2E65"/>
    <w:rsid w:val="003B4061"/>
    <w:rsid w:val="003B490B"/>
    <w:rsid w:val="003B4FDA"/>
    <w:rsid w:val="003B55B5"/>
    <w:rsid w:val="003B5F58"/>
    <w:rsid w:val="003B601C"/>
    <w:rsid w:val="003C0650"/>
    <w:rsid w:val="003C10B8"/>
    <w:rsid w:val="003C1463"/>
    <w:rsid w:val="003C16F2"/>
    <w:rsid w:val="003C1BB8"/>
    <w:rsid w:val="003C251C"/>
    <w:rsid w:val="003C274E"/>
    <w:rsid w:val="003C2A50"/>
    <w:rsid w:val="003C300B"/>
    <w:rsid w:val="003C3D65"/>
    <w:rsid w:val="003C4577"/>
    <w:rsid w:val="003C487F"/>
    <w:rsid w:val="003C5194"/>
    <w:rsid w:val="003C5F6D"/>
    <w:rsid w:val="003C67D6"/>
    <w:rsid w:val="003C6ED4"/>
    <w:rsid w:val="003D062A"/>
    <w:rsid w:val="003D186D"/>
    <w:rsid w:val="003D25FE"/>
    <w:rsid w:val="003D2D87"/>
    <w:rsid w:val="003D2F4C"/>
    <w:rsid w:val="003D3ACC"/>
    <w:rsid w:val="003D5060"/>
    <w:rsid w:val="003D53DE"/>
    <w:rsid w:val="003D5424"/>
    <w:rsid w:val="003D55FE"/>
    <w:rsid w:val="003D5D1F"/>
    <w:rsid w:val="003D6FCB"/>
    <w:rsid w:val="003D6FF3"/>
    <w:rsid w:val="003D7F3F"/>
    <w:rsid w:val="003E0577"/>
    <w:rsid w:val="003E091A"/>
    <w:rsid w:val="003E2706"/>
    <w:rsid w:val="003E28E4"/>
    <w:rsid w:val="003E32C4"/>
    <w:rsid w:val="003E6929"/>
    <w:rsid w:val="003E6EB5"/>
    <w:rsid w:val="003F096C"/>
    <w:rsid w:val="003F287A"/>
    <w:rsid w:val="003F31E2"/>
    <w:rsid w:val="003F38D1"/>
    <w:rsid w:val="003F4E03"/>
    <w:rsid w:val="003F5089"/>
    <w:rsid w:val="003F5D03"/>
    <w:rsid w:val="00400769"/>
    <w:rsid w:val="00400995"/>
    <w:rsid w:val="00400BF4"/>
    <w:rsid w:val="00401EE0"/>
    <w:rsid w:val="00401F1B"/>
    <w:rsid w:val="0040202E"/>
    <w:rsid w:val="0040250C"/>
    <w:rsid w:val="00402D3C"/>
    <w:rsid w:val="00402F91"/>
    <w:rsid w:val="0040449E"/>
    <w:rsid w:val="00404741"/>
    <w:rsid w:val="0040587F"/>
    <w:rsid w:val="004064E7"/>
    <w:rsid w:val="004065DE"/>
    <w:rsid w:val="00406B56"/>
    <w:rsid w:val="00407BA4"/>
    <w:rsid w:val="004104A8"/>
    <w:rsid w:val="00410848"/>
    <w:rsid w:val="004111B9"/>
    <w:rsid w:val="00411483"/>
    <w:rsid w:val="004120E5"/>
    <w:rsid w:val="00412575"/>
    <w:rsid w:val="00413D0A"/>
    <w:rsid w:val="00413EDF"/>
    <w:rsid w:val="00414D03"/>
    <w:rsid w:val="00415805"/>
    <w:rsid w:val="00415A00"/>
    <w:rsid w:val="0041676E"/>
    <w:rsid w:val="00416D45"/>
    <w:rsid w:val="00417088"/>
    <w:rsid w:val="0041716C"/>
    <w:rsid w:val="004216DA"/>
    <w:rsid w:val="00423851"/>
    <w:rsid w:val="004247E8"/>
    <w:rsid w:val="004248B9"/>
    <w:rsid w:val="00425EAD"/>
    <w:rsid w:val="004260A1"/>
    <w:rsid w:val="004260F3"/>
    <w:rsid w:val="004271BF"/>
    <w:rsid w:val="004278D2"/>
    <w:rsid w:val="00427ABD"/>
    <w:rsid w:val="00427C59"/>
    <w:rsid w:val="00430842"/>
    <w:rsid w:val="00430A1B"/>
    <w:rsid w:val="00430A99"/>
    <w:rsid w:val="00431047"/>
    <w:rsid w:val="00431605"/>
    <w:rsid w:val="00431FD3"/>
    <w:rsid w:val="004327B2"/>
    <w:rsid w:val="004329B1"/>
    <w:rsid w:val="00432D59"/>
    <w:rsid w:val="004350DA"/>
    <w:rsid w:val="004356EF"/>
    <w:rsid w:val="00436BDB"/>
    <w:rsid w:val="00436FEC"/>
    <w:rsid w:val="00437150"/>
    <w:rsid w:val="004403E5"/>
    <w:rsid w:val="004406B5"/>
    <w:rsid w:val="00441753"/>
    <w:rsid w:val="0044260B"/>
    <w:rsid w:val="00443E0A"/>
    <w:rsid w:val="004443CA"/>
    <w:rsid w:val="00444FB3"/>
    <w:rsid w:val="00445340"/>
    <w:rsid w:val="00445C2B"/>
    <w:rsid w:val="00446050"/>
    <w:rsid w:val="00447676"/>
    <w:rsid w:val="0044791B"/>
    <w:rsid w:val="0044793A"/>
    <w:rsid w:val="004479CD"/>
    <w:rsid w:val="004502FF"/>
    <w:rsid w:val="00451369"/>
    <w:rsid w:val="004513C6"/>
    <w:rsid w:val="0045333F"/>
    <w:rsid w:val="00453543"/>
    <w:rsid w:val="004536BA"/>
    <w:rsid w:val="0045375C"/>
    <w:rsid w:val="00453A7E"/>
    <w:rsid w:val="00455071"/>
    <w:rsid w:val="00461B48"/>
    <w:rsid w:val="0046205A"/>
    <w:rsid w:val="0046309A"/>
    <w:rsid w:val="00464F98"/>
    <w:rsid w:val="00464FFA"/>
    <w:rsid w:val="00465286"/>
    <w:rsid w:val="0046786B"/>
    <w:rsid w:val="004678F0"/>
    <w:rsid w:val="00467B4B"/>
    <w:rsid w:val="00467F57"/>
    <w:rsid w:val="004707A9"/>
    <w:rsid w:val="004714B0"/>
    <w:rsid w:val="004735A1"/>
    <w:rsid w:val="004744C0"/>
    <w:rsid w:val="004764A8"/>
    <w:rsid w:val="00481500"/>
    <w:rsid w:val="0048181D"/>
    <w:rsid w:val="00481C44"/>
    <w:rsid w:val="00481C57"/>
    <w:rsid w:val="00482943"/>
    <w:rsid w:val="00483929"/>
    <w:rsid w:val="00483B6E"/>
    <w:rsid w:val="00484025"/>
    <w:rsid w:val="004843A0"/>
    <w:rsid w:val="004853F0"/>
    <w:rsid w:val="00485606"/>
    <w:rsid w:val="0048563B"/>
    <w:rsid w:val="00485D2A"/>
    <w:rsid w:val="00485DA9"/>
    <w:rsid w:val="00486779"/>
    <w:rsid w:val="00486E21"/>
    <w:rsid w:val="004878A8"/>
    <w:rsid w:val="00487A33"/>
    <w:rsid w:val="00490231"/>
    <w:rsid w:val="00490C29"/>
    <w:rsid w:val="00491155"/>
    <w:rsid w:val="0049145F"/>
    <w:rsid w:val="004929F4"/>
    <w:rsid w:val="00492CC3"/>
    <w:rsid w:val="0049305B"/>
    <w:rsid w:val="0049382A"/>
    <w:rsid w:val="0049413E"/>
    <w:rsid w:val="004943A2"/>
    <w:rsid w:val="00494F78"/>
    <w:rsid w:val="004955EA"/>
    <w:rsid w:val="00495A54"/>
    <w:rsid w:val="00495A7D"/>
    <w:rsid w:val="00496681"/>
    <w:rsid w:val="00497409"/>
    <w:rsid w:val="00497EAD"/>
    <w:rsid w:val="004A0583"/>
    <w:rsid w:val="004A0EE0"/>
    <w:rsid w:val="004A1830"/>
    <w:rsid w:val="004A2ABB"/>
    <w:rsid w:val="004A3DF7"/>
    <w:rsid w:val="004A4052"/>
    <w:rsid w:val="004A40D1"/>
    <w:rsid w:val="004A45BA"/>
    <w:rsid w:val="004A564B"/>
    <w:rsid w:val="004A5A6E"/>
    <w:rsid w:val="004A72A6"/>
    <w:rsid w:val="004B02EA"/>
    <w:rsid w:val="004B0C91"/>
    <w:rsid w:val="004B16B1"/>
    <w:rsid w:val="004B18B8"/>
    <w:rsid w:val="004B1C41"/>
    <w:rsid w:val="004B258B"/>
    <w:rsid w:val="004B3141"/>
    <w:rsid w:val="004B4658"/>
    <w:rsid w:val="004B46EE"/>
    <w:rsid w:val="004B4B63"/>
    <w:rsid w:val="004B5DCB"/>
    <w:rsid w:val="004B5FFB"/>
    <w:rsid w:val="004B709F"/>
    <w:rsid w:val="004B747A"/>
    <w:rsid w:val="004B74B9"/>
    <w:rsid w:val="004C1421"/>
    <w:rsid w:val="004C1579"/>
    <w:rsid w:val="004C180B"/>
    <w:rsid w:val="004C2564"/>
    <w:rsid w:val="004C3E63"/>
    <w:rsid w:val="004C4453"/>
    <w:rsid w:val="004C4A39"/>
    <w:rsid w:val="004C599C"/>
    <w:rsid w:val="004C60D6"/>
    <w:rsid w:val="004C6316"/>
    <w:rsid w:val="004C7746"/>
    <w:rsid w:val="004D04D9"/>
    <w:rsid w:val="004D0868"/>
    <w:rsid w:val="004D1098"/>
    <w:rsid w:val="004D1F4D"/>
    <w:rsid w:val="004D24D5"/>
    <w:rsid w:val="004D36E4"/>
    <w:rsid w:val="004D3CA3"/>
    <w:rsid w:val="004D48C4"/>
    <w:rsid w:val="004D5C29"/>
    <w:rsid w:val="004D62B2"/>
    <w:rsid w:val="004D64AA"/>
    <w:rsid w:val="004D6CAD"/>
    <w:rsid w:val="004D7327"/>
    <w:rsid w:val="004E0684"/>
    <w:rsid w:val="004E1A91"/>
    <w:rsid w:val="004E1CD8"/>
    <w:rsid w:val="004E1E98"/>
    <w:rsid w:val="004E24CC"/>
    <w:rsid w:val="004E29C8"/>
    <w:rsid w:val="004E32A6"/>
    <w:rsid w:val="004E3354"/>
    <w:rsid w:val="004E3D76"/>
    <w:rsid w:val="004E42F6"/>
    <w:rsid w:val="004E53FF"/>
    <w:rsid w:val="004E64CA"/>
    <w:rsid w:val="004E6DDB"/>
    <w:rsid w:val="004E74D0"/>
    <w:rsid w:val="004E766B"/>
    <w:rsid w:val="004E778E"/>
    <w:rsid w:val="004F0446"/>
    <w:rsid w:val="004F221A"/>
    <w:rsid w:val="004F3057"/>
    <w:rsid w:val="004F3DF1"/>
    <w:rsid w:val="004F4352"/>
    <w:rsid w:val="004F4A59"/>
    <w:rsid w:val="004F555E"/>
    <w:rsid w:val="004F55EA"/>
    <w:rsid w:val="004F5676"/>
    <w:rsid w:val="004F5716"/>
    <w:rsid w:val="004F6A8A"/>
    <w:rsid w:val="004F6CA8"/>
    <w:rsid w:val="004F7235"/>
    <w:rsid w:val="004F78DC"/>
    <w:rsid w:val="004F7D7D"/>
    <w:rsid w:val="005009AB"/>
    <w:rsid w:val="00500D7C"/>
    <w:rsid w:val="00501B33"/>
    <w:rsid w:val="00501DBA"/>
    <w:rsid w:val="00502AF8"/>
    <w:rsid w:val="00502F11"/>
    <w:rsid w:val="0050305B"/>
    <w:rsid w:val="00506141"/>
    <w:rsid w:val="00507367"/>
    <w:rsid w:val="00507390"/>
    <w:rsid w:val="00510709"/>
    <w:rsid w:val="00512287"/>
    <w:rsid w:val="005126FF"/>
    <w:rsid w:val="00513189"/>
    <w:rsid w:val="0051449C"/>
    <w:rsid w:val="00514F9A"/>
    <w:rsid w:val="00515FA1"/>
    <w:rsid w:val="00517356"/>
    <w:rsid w:val="00517FF6"/>
    <w:rsid w:val="00520B2D"/>
    <w:rsid w:val="00521052"/>
    <w:rsid w:val="00523124"/>
    <w:rsid w:val="00524295"/>
    <w:rsid w:val="005249B7"/>
    <w:rsid w:val="00525A59"/>
    <w:rsid w:val="00525BE5"/>
    <w:rsid w:val="00525D3F"/>
    <w:rsid w:val="00525D9C"/>
    <w:rsid w:val="00525FA1"/>
    <w:rsid w:val="005273E1"/>
    <w:rsid w:val="00530BF4"/>
    <w:rsid w:val="00532005"/>
    <w:rsid w:val="0053316E"/>
    <w:rsid w:val="005332B6"/>
    <w:rsid w:val="0053385A"/>
    <w:rsid w:val="0053547B"/>
    <w:rsid w:val="00536404"/>
    <w:rsid w:val="0053652A"/>
    <w:rsid w:val="00536614"/>
    <w:rsid w:val="00536C46"/>
    <w:rsid w:val="0053728C"/>
    <w:rsid w:val="00537736"/>
    <w:rsid w:val="00537AD7"/>
    <w:rsid w:val="00540A89"/>
    <w:rsid w:val="00541560"/>
    <w:rsid w:val="00542042"/>
    <w:rsid w:val="005421B2"/>
    <w:rsid w:val="0054309E"/>
    <w:rsid w:val="00544462"/>
    <w:rsid w:val="00544D71"/>
    <w:rsid w:val="00544FB1"/>
    <w:rsid w:val="0054633E"/>
    <w:rsid w:val="005466DB"/>
    <w:rsid w:val="00546886"/>
    <w:rsid w:val="00546D8C"/>
    <w:rsid w:val="005470E6"/>
    <w:rsid w:val="00547939"/>
    <w:rsid w:val="00547BE8"/>
    <w:rsid w:val="00552CB4"/>
    <w:rsid w:val="005531AD"/>
    <w:rsid w:val="005535DF"/>
    <w:rsid w:val="00553B27"/>
    <w:rsid w:val="005548D1"/>
    <w:rsid w:val="00554C54"/>
    <w:rsid w:val="00555075"/>
    <w:rsid w:val="00555580"/>
    <w:rsid w:val="00555A76"/>
    <w:rsid w:val="00555BBC"/>
    <w:rsid w:val="00557571"/>
    <w:rsid w:val="00561AE8"/>
    <w:rsid w:val="005629BB"/>
    <w:rsid w:val="005629CC"/>
    <w:rsid w:val="00562C24"/>
    <w:rsid w:val="00562CCE"/>
    <w:rsid w:val="0056338B"/>
    <w:rsid w:val="00564339"/>
    <w:rsid w:val="00564926"/>
    <w:rsid w:val="00564E61"/>
    <w:rsid w:val="00565070"/>
    <w:rsid w:val="00565970"/>
    <w:rsid w:val="00565E3E"/>
    <w:rsid w:val="00567016"/>
    <w:rsid w:val="00567084"/>
    <w:rsid w:val="00567C9B"/>
    <w:rsid w:val="0057024E"/>
    <w:rsid w:val="005708E9"/>
    <w:rsid w:val="00574AD4"/>
    <w:rsid w:val="00575BE5"/>
    <w:rsid w:val="00576146"/>
    <w:rsid w:val="005764B0"/>
    <w:rsid w:val="00576CFB"/>
    <w:rsid w:val="00577A47"/>
    <w:rsid w:val="005804C3"/>
    <w:rsid w:val="00580A91"/>
    <w:rsid w:val="0058115D"/>
    <w:rsid w:val="005812CE"/>
    <w:rsid w:val="0058162A"/>
    <w:rsid w:val="0058360A"/>
    <w:rsid w:val="005838B0"/>
    <w:rsid w:val="00583D75"/>
    <w:rsid w:val="005844A7"/>
    <w:rsid w:val="005846EF"/>
    <w:rsid w:val="0058478E"/>
    <w:rsid w:val="00584ECA"/>
    <w:rsid w:val="005858DE"/>
    <w:rsid w:val="00586692"/>
    <w:rsid w:val="00587CC7"/>
    <w:rsid w:val="0059090B"/>
    <w:rsid w:val="00590B89"/>
    <w:rsid w:val="00591D65"/>
    <w:rsid w:val="00591DC8"/>
    <w:rsid w:val="00592053"/>
    <w:rsid w:val="00592A63"/>
    <w:rsid w:val="005959F1"/>
    <w:rsid w:val="00597879"/>
    <w:rsid w:val="005A050F"/>
    <w:rsid w:val="005A284C"/>
    <w:rsid w:val="005A2E6C"/>
    <w:rsid w:val="005A2F54"/>
    <w:rsid w:val="005A530C"/>
    <w:rsid w:val="005A6E03"/>
    <w:rsid w:val="005B00C0"/>
    <w:rsid w:val="005B1961"/>
    <w:rsid w:val="005B1B70"/>
    <w:rsid w:val="005B220B"/>
    <w:rsid w:val="005B3B73"/>
    <w:rsid w:val="005B3F0D"/>
    <w:rsid w:val="005B5113"/>
    <w:rsid w:val="005B5A23"/>
    <w:rsid w:val="005B5EDF"/>
    <w:rsid w:val="005B634B"/>
    <w:rsid w:val="005B6D1A"/>
    <w:rsid w:val="005B6E24"/>
    <w:rsid w:val="005B7291"/>
    <w:rsid w:val="005C057D"/>
    <w:rsid w:val="005C0850"/>
    <w:rsid w:val="005C0AE2"/>
    <w:rsid w:val="005C1C22"/>
    <w:rsid w:val="005C28B4"/>
    <w:rsid w:val="005C2DE2"/>
    <w:rsid w:val="005C31A2"/>
    <w:rsid w:val="005C3FE4"/>
    <w:rsid w:val="005C507A"/>
    <w:rsid w:val="005C65AF"/>
    <w:rsid w:val="005C7CDD"/>
    <w:rsid w:val="005D02FB"/>
    <w:rsid w:val="005D0AAE"/>
    <w:rsid w:val="005D1D24"/>
    <w:rsid w:val="005D2357"/>
    <w:rsid w:val="005D2AE8"/>
    <w:rsid w:val="005D5862"/>
    <w:rsid w:val="005D6B7E"/>
    <w:rsid w:val="005E0E87"/>
    <w:rsid w:val="005E1D63"/>
    <w:rsid w:val="005E2697"/>
    <w:rsid w:val="005E3115"/>
    <w:rsid w:val="005E382E"/>
    <w:rsid w:val="005E4FAD"/>
    <w:rsid w:val="005E56D1"/>
    <w:rsid w:val="005E6C70"/>
    <w:rsid w:val="005E6E39"/>
    <w:rsid w:val="005F0019"/>
    <w:rsid w:val="005F0F17"/>
    <w:rsid w:val="005F1C24"/>
    <w:rsid w:val="005F1CBB"/>
    <w:rsid w:val="005F1CC0"/>
    <w:rsid w:val="005F20FB"/>
    <w:rsid w:val="005F216D"/>
    <w:rsid w:val="005F2977"/>
    <w:rsid w:val="005F36AD"/>
    <w:rsid w:val="005F3787"/>
    <w:rsid w:val="005F3B36"/>
    <w:rsid w:val="005F3E71"/>
    <w:rsid w:val="005F54D2"/>
    <w:rsid w:val="005F5962"/>
    <w:rsid w:val="005F66C0"/>
    <w:rsid w:val="005F66D0"/>
    <w:rsid w:val="005F7347"/>
    <w:rsid w:val="0060018D"/>
    <w:rsid w:val="00600351"/>
    <w:rsid w:val="00600BFA"/>
    <w:rsid w:val="00600C83"/>
    <w:rsid w:val="00601369"/>
    <w:rsid w:val="006023CC"/>
    <w:rsid w:val="0060299F"/>
    <w:rsid w:val="00602AC7"/>
    <w:rsid w:val="00602F90"/>
    <w:rsid w:val="006031FC"/>
    <w:rsid w:val="006035AC"/>
    <w:rsid w:val="00603EC9"/>
    <w:rsid w:val="006040D3"/>
    <w:rsid w:val="00604F7D"/>
    <w:rsid w:val="00605140"/>
    <w:rsid w:val="00605758"/>
    <w:rsid w:val="00605D65"/>
    <w:rsid w:val="0060676E"/>
    <w:rsid w:val="006070C3"/>
    <w:rsid w:val="006072F3"/>
    <w:rsid w:val="00607C17"/>
    <w:rsid w:val="006107F8"/>
    <w:rsid w:val="006112FE"/>
    <w:rsid w:val="00611C78"/>
    <w:rsid w:val="00613024"/>
    <w:rsid w:val="00613D5D"/>
    <w:rsid w:val="00614ED2"/>
    <w:rsid w:val="00616A18"/>
    <w:rsid w:val="00617971"/>
    <w:rsid w:val="00617E64"/>
    <w:rsid w:val="00617EC8"/>
    <w:rsid w:val="00617F7E"/>
    <w:rsid w:val="00621FE3"/>
    <w:rsid w:val="006220A1"/>
    <w:rsid w:val="006229E5"/>
    <w:rsid w:val="00623197"/>
    <w:rsid w:val="00624057"/>
    <w:rsid w:val="00624468"/>
    <w:rsid w:val="00624CF3"/>
    <w:rsid w:val="006250DC"/>
    <w:rsid w:val="00625F65"/>
    <w:rsid w:val="00627134"/>
    <w:rsid w:val="00627EA0"/>
    <w:rsid w:val="00630F63"/>
    <w:rsid w:val="00632D61"/>
    <w:rsid w:val="00632F22"/>
    <w:rsid w:val="006330D3"/>
    <w:rsid w:val="006335A0"/>
    <w:rsid w:val="00633605"/>
    <w:rsid w:val="00633668"/>
    <w:rsid w:val="00634514"/>
    <w:rsid w:val="00635C69"/>
    <w:rsid w:val="0063651C"/>
    <w:rsid w:val="00636D4A"/>
    <w:rsid w:val="0063774E"/>
    <w:rsid w:val="006378BC"/>
    <w:rsid w:val="006379CC"/>
    <w:rsid w:val="0064036C"/>
    <w:rsid w:val="00640AE9"/>
    <w:rsid w:val="00642076"/>
    <w:rsid w:val="0064324B"/>
    <w:rsid w:val="0064343C"/>
    <w:rsid w:val="0064437C"/>
    <w:rsid w:val="00644601"/>
    <w:rsid w:val="00644625"/>
    <w:rsid w:val="0064493F"/>
    <w:rsid w:val="006457A5"/>
    <w:rsid w:val="00645B78"/>
    <w:rsid w:val="00646367"/>
    <w:rsid w:val="006466E6"/>
    <w:rsid w:val="0064742A"/>
    <w:rsid w:val="0064746F"/>
    <w:rsid w:val="006478D7"/>
    <w:rsid w:val="0064796D"/>
    <w:rsid w:val="00651419"/>
    <w:rsid w:val="00651FF9"/>
    <w:rsid w:val="00653C96"/>
    <w:rsid w:val="0065417F"/>
    <w:rsid w:val="006557AC"/>
    <w:rsid w:val="00655F2C"/>
    <w:rsid w:val="00656E9A"/>
    <w:rsid w:val="006613E0"/>
    <w:rsid w:val="00662B90"/>
    <w:rsid w:val="00662D32"/>
    <w:rsid w:val="0066302C"/>
    <w:rsid w:val="00663F37"/>
    <w:rsid w:val="00664484"/>
    <w:rsid w:val="006649E6"/>
    <w:rsid w:val="00664FAD"/>
    <w:rsid w:val="00665F07"/>
    <w:rsid w:val="00666A7D"/>
    <w:rsid w:val="00666C9D"/>
    <w:rsid w:val="00667131"/>
    <w:rsid w:val="00670355"/>
    <w:rsid w:val="006711AD"/>
    <w:rsid w:val="006717DF"/>
    <w:rsid w:val="00671949"/>
    <w:rsid w:val="00671A0F"/>
    <w:rsid w:val="00671F96"/>
    <w:rsid w:val="0067289F"/>
    <w:rsid w:val="006728B5"/>
    <w:rsid w:val="00672B01"/>
    <w:rsid w:val="006734B2"/>
    <w:rsid w:val="00673598"/>
    <w:rsid w:val="006735F5"/>
    <w:rsid w:val="00674363"/>
    <w:rsid w:val="00674448"/>
    <w:rsid w:val="0067478C"/>
    <w:rsid w:val="00677195"/>
    <w:rsid w:val="006771EC"/>
    <w:rsid w:val="00677DCA"/>
    <w:rsid w:val="00677F00"/>
    <w:rsid w:val="006803B5"/>
    <w:rsid w:val="006803C9"/>
    <w:rsid w:val="00680D64"/>
    <w:rsid w:val="0068127C"/>
    <w:rsid w:val="00682FE2"/>
    <w:rsid w:val="006830E6"/>
    <w:rsid w:val="0068343B"/>
    <w:rsid w:val="00685D7D"/>
    <w:rsid w:val="00685F24"/>
    <w:rsid w:val="00686205"/>
    <w:rsid w:val="00687DFD"/>
    <w:rsid w:val="00687F60"/>
    <w:rsid w:val="006908C5"/>
    <w:rsid w:val="00692524"/>
    <w:rsid w:val="00693F01"/>
    <w:rsid w:val="00694597"/>
    <w:rsid w:val="00694A7D"/>
    <w:rsid w:val="00695179"/>
    <w:rsid w:val="0069618B"/>
    <w:rsid w:val="0069683F"/>
    <w:rsid w:val="00696DDB"/>
    <w:rsid w:val="0069701B"/>
    <w:rsid w:val="006970E0"/>
    <w:rsid w:val="006A0C67"/>
    <w:rsid w:val="006A0D41"/>
    <w:rsid w:val="006A0F61"/>
    <w:rsid w:val="006A1189"/>
    <w:rsid w:val="006A1342"/>
    <w:rsid w:val="006A21FD"/>
    <w:rsid w:val="006A2965"/>
    <w:rsid w:val="006A3687"/>
    <w:rsid w:val="006A36EE"/>
    <w:rsid w:val="006A3A35"/>
    <w:rsid w:val="006A435F"/>
    <w:rsid w:val="006A4A34"/>
    <w:rsid w:val="006A53CC"/>
    <w:rsid w:val="006A59ED"/>
    <w:rsid w:val="006A5BDD"/>
    <w:rsid w:val="006A6E24"/>
    <w:rsid w:val="006A76B7"/>
    <w:rsid w:val="006B0C2B"/>
    <w:rsid w:val="006B0D0A"/>
    <w:rsid w:val="006B1353"/>
    <w:rsid w:val="006B2576"/>
    <w:rsid w:val="006B413F"/>
    <w:rsid w:val="006B49FD"/>
    <w:rsid w:val="006B4E1A"/>
    <w:rsid w:val="006B5864"/>
    <w:rsid w:val="006B641A"/>
    <w:rsid w:val="006B7072"/>
    <w:rsid w:val="006C0304"/>
    <w:rsid w:val="006C0835"/>
    <w:rsid w:val="006C1A17"/>
    <w:rsid w:val="006C27D7"/>
    <w:rsid w:val="006C35AB"/>
    <w:rsid w:val="006C4852"/>
    <w:rsid w:val="006C4F85"/>
    <w:rsid w:val="006C562F"/>
    <w:rsid w:val="006C5B82"/>
    <w:rsid w:val="006C6C25"/>
    <w:rsid w:val="006C756B"/>
    <w:rsid w:val="006C767C"/>
    <w:rsid w:val="006C77EE"/>
    <w:rsid w:val="006C78F5"/>
    <w:rsid w:val="006D09DA"/>
    <w:rsid w:val="006D12AC"/>
    <w:rsid w:val="006D13E6"/>
    <w:rsid w:val="006D1774"/>
    <w:rsid w:val="006D24C6"/>
    <w:rsid w:val="006D26F2"/>
    <w:rsid w:val="006D4985"/>
    <w:rsid w:val="006D5400"/>
    <w:rsid w:val="006D55DF"/>
    <w:rsid w:val="006D60FF"/>
    <w:rsid w:val="006D6CA0"/>
    <w:rsid w:val="006D6FC8"/>
    <w:rsid w:val="006D7031"/>
    <w:rsid w:val="006D7D34"/>
    <w:rsid w:val="006E1EDA"/>
    <w:rsid w:val="006E1F0C"/>
    <w:rsid w:val="006E24FC"/>
    <w:rsid w:val="006E33F2"/>
    <w:rsid w:val="006E438D"/>
    <w:rsid w:val="006E46B2"/>
    <w:rsid w:val="006E48DF"/>
    <w:rsid w:val="006E5A03"/>
    <w:rsid w:val="006E5D03"/>
    <w:rsid w:val="006E5E08"/>
    <w:rsid w:val="006E6EBA"/>
    <w:rsid w:val="006E6F28"/>
    <w:rsid w:val="006E6FFF"/>
    <w:rsid w:val="006E7B46"/>
    <w:rsid w:val="006F077B"/>
    <w:rsid w:val="006F0D21"/>
    <w:rsid w:val="006F22BA"/>
    <w:rsid w:val="006F25C8"/>
    <w:rsid w:val="006F36D7"/>
    <w:rsid w:val="006F4561"/>
    <w:rsid w:val="006F470F"/>
    <w:rsid w:val="006F5809"/>
    <w:rsid w:val="006F5E9E"/>
    <w:rsid w:val="006F6635"/>
    <w:rsid w:val="006F7041"/>
    <w:rsid w:val="00700E9E"/>
    <w:rsid w:val="007014F1"/>
    <w:rsid w:val="007015E2"/>
    <w:rsid w:val="007015FB"/>
    <w:rsid w:val="007021B3"/>
    <w:rsid w:val="0070226C"/>
    <w:rsid w:val="00702F5C"/>
    <w:rsid w:val="00703A36"/>
    <w:rsid w:val="00703CB6"/>
    <w:rsid w:val="00704053"/>
    <w:rsid w:val="00704B82"/>
    <w:rsid w:val="00706799"/>
    <w:rsid w:val="007067FE"/>
    <w:rsid w:val="00706F1C"/>
    <w:rsid w:val="00707462"/>
    <w:rsid w:val="00707AAD"/>
    <w:rsid w:val="007105FE"/>
    <w:rsid w:val="0071129E"/>
    <w:rsid w:val="00711622"/>
    <w:rsid w:val="00711D2B"/>
    <w:rsid w:val="007122BC"/>
    <w:rsid w:val="00712473"/>
    <w:rsid w:val="007127CA"/>
    <w:rsid w:val="0071397F"/>
    <w:rsid w:val="00713C95"/>
    <w:rsid w:val="00713E1B"/>
    <w:rsid w:val="00716118"/>
    <w:rsid w:val="00716BEE"/>
    <w:rsid w:val="007170B1"/>
    <w:rsid w:val="00717C96"/>
    <w:rsid w:val="0072088F"/>
    <w:rsid w:val="00720B01"/>
    <w:rsid w:val="0072166A"/>
    <w:rsid w:val="007216E8"/>
    <w:rsid w:val="00721A75"/>
    <w:rsid w:val="00721E51"/>
    <w:rsid w:val="00722762"/>
    <w:rsid w:val="00722940"/>
    <w:rsid w:val="00722C55"/>
    <w:rsid w:val="00723651"/>
    <w:rsid w:val="007240B5"/>
    <w:rsid w:val="007258D4"/>
    <w:rsid w:val="00725D6F"/>
    <w:rsid w:val="00727124"/>
    <w:rsid w:val="007271C5"/>
    <w:rsid w:val="0072752E"/>
    <w:rsid w:val="00727C72"/>
    <w:rsid w:val="007301E2"/>
    <w:rsid w:val="0073096B"/>
    <w:rsid w:val="00730A9E"/>
    <w:rsid w:val="00730F5C"/>
    <w:rsid w:val="007318D3"/>
    <w:rsid w:val="00732F02"/>
    <w:rsid w:val="00732F0C"/>
    <w:rsid w:val="007332BC"/>
    <w:rsid w:val="00733388"/>
    <w:rsid w:val="00733D13"/>
    <w:rsid w:val="0073448B"/>
    <w:rsid w:val="007353AD"/>
    <w:rsid w:val="00735CC5"/>
    <w:rsid w:val="00736F23"/>
    <w:rsid w:val="007402A0"/>
    <w:rsid w:val="007407C8"/>
    <w:rsid w:val="0074142C"/>
    <w:rsid w:val="007415C9"/>
    <w:rsid w:val="00742BF9"/>
    <w:rsid w:val="007432CF"/>
    <w:rsid w:val="007438F3"/>
    <w:rsid w:val="0074409A"/>
    <w:rsid w:val="0074422E"/>
    <w:rsid w:val="00744750"/>
    <w:rsid w:val="0074518F"/>
    <w:rsid w:val="00745710"/>
    <w:rsid w:val="00746555"/>
    <w:rsid w:val="00746D4C"/>
    <w:rsid w:val="0074791B"/>
    <w:rsid w:val="00750763"/>
    <w:rsid w:val="00752366"/>
    <w:rsid w:val="00753FE7"/>
    <w:rsid w:val="00755107"/>
    <w:rsid w:val="007567E4"/>
    <w:rsid w:val="00756B24"/>
    <w:rsid w:val="007572FA"/>
    <w:rsid w:val="00760392"/>
    <w:rsid w:val="0076257D"/>
    <w:rsid w:val="00762DDD"/>
    <w:rsid w:val="007644CA"/>
    <w:rsid w:val="0077009C"/>
    <w:rsid w:val="007717D8"/>
    <w:rsid w:val="007721FB"/>
    <w:rsid w:val="007735D1"/>
    <w:rsid w:val="007741B3"/>
    <w:rsid w:val="00774D4F"/>
    <w:rsid w:val="007752F7"/>
    <w:rsid w:val="00776DB1"/>
    <w:rsid w:val="00777072"/>
    <w:rsid w:val="00777E6B"/>
    <w:rsid w:val="007808C2"/>
    <w:rsid w:val="00780DCE"/>
    <w:rsid w:val="00781B06"/>
    <w:rsid w:val="00782E19"/>
    <w:rsid w:val="00784784"/>
    <w:rsid w:val="007851D7"/>
    <w:rsid w:val="0078579D"/>
    <w:rsid w:val="007860BA"/>
    <w:rsid w:val="0078653A"/>
    <w:rsid w:val="00790377"/>
    <w:rsid w:val="00790A5A"/>
    <w:rsid w:val="0079165B"/>
    <w:rsid w:val="007919AD"/>
    <w:rsid w:val="0079376D"/>
    <w:rsid w:val="007938F3"/>
    <w:rsid w:val="007939E3"/>
    <w:rsid w:val="00793C5E"/>
    <w:rsid w:val="00793E44"/>
    <w:rsid w:val="00794C14"/>
    <w:rsid w:val="00795084"/>
    <w:rsid w:val="0079604B"/>
    <w:rsid w:val="007964EC"/>
    <w:rsid w:val="007969B6"/>
    <w:rsid w:val="007A1AAE"/>
    <w:rsid w:val="007A29C0"/>
    <w:rsid w:val="007A2D2E"/>
    <w:rsid w:val="007A325F"/>
    <w:rsid w:val="007A3678"/>
    <w:rsid w:val="007A4753"/>
    <w:rsid w:val="007A47C8"/>
    <w:rsid w:val="007A4AB9"/>
    <w:rsid w:val="007A67D8"/>
    <w:rsid w:val="007A6D24"/>
    <w:rsid w:val="007A7708"/>
    <w:rsid w:val="007B1180"/>
    <w:rsid w:val="007B2803"/>
    <w:rsid w:val="007B2E5F"/>
    <w:rsid w:val="007B3B45"/>
    <w:rsid w:val="007B3C61"/>
    <w:rsid w:val="007B4166"/>
    <w:rsid w:val="007B4955"/>
    <w:rsid w:val="007B6002"/>
    <w:rsid w:val="007C1023"/>
    <w:rsid w:val="007C1766"/>
    <w:rsid w:val="007C269B"/>
    <w:rsid w:val="007C2DAC"/>
    <w:rsid w:val="007C2FC0"/>
    <w:rsid w:val="007C3739"/>
    <w:rsid w:val="007C3C98"/>
    <w:rsid w:val="007C5BEF"/>
    <w:rsid w:val="007C67FA"/>
    <w:rsid w:val="007C6F78"/>
    <w:rsid w:val="007C7768"/>
    <w:rsid w:val="007D1D4E"/>
    <w:rsid w:val="007D22F4"/>
    <w:rsid w:val="007D2474"/>
    <w:rsid w:val="007D2491"/>
    <w:rsid w:val="007D2EF0"/>
    <w:rsid w:val="007D2F19"/>
    <w:rsid w:val="007D32B5"/>
    <w:rsid w:val="007D38F7"/>
    <w:rsid w:val="007D467B"/>
    <w:rsid w:val="007D514E"/>
    <w:rsid w:val="007D5EA9"/>
    <w:rsid w:val="007D69F9"/>
    <w:rsid w:val="007D6E4F"/>
    <w:rsid w:val="007D772F"/>
    <w:rsid w:val="007D7917"/>
    <w:rsid w:val="007D7DF9"/>
    <w:rsid w:val="007E03E4"/>
    <w:rsid w:val="007E10E0"/>
    <w:rsid w:val="007E1BF1"/>
    <w:rsid w:val="007E2C24"/>
    <w:rsid w:val="007E3CB9"/>
    <w:rsid w:val="007E454F"/>
    <w:rsid w:val="007E5DDA"/>
    <w:rsid w:val="007E76D7"/>
    <w:rsid w:val="007E7969"/>
    <w:rsid w:val="007F18EF"/>
    <w:rsid w:val="007F1B4E"/>
    <w:rsid w:val="007F1CB0"/>
    <w:rsid w:val="007F21DA"/>
    <w:rsid w:val="007F4E5C"/>
    <w:rsid w:val="007F51AA"/>
    <w:rsid w:val="007F5608"/>
    <w:rsid w:val="007F61C8"/>
    <w:rsid w:val="007F6F6B"/>
    <w:rsid w:val="007F7369"/>
    <w:rsid w:val="00800873"/>
    <w:rsid w:val="00801FF3"/>
    <w:rsid w:val="0080276B"/>
    <w:rsid w:val="0080354C"/>
    <w:rsid w:val="00804142"/>
    <w:rsid w:val="00804294"/>
    <w:rsid w:val="0080465A"/>
    <w:rsid w:val="00804B78"/>
    <w:rsid w:val="00805F6B"/>
    <w:rsid w:val="00807352"/>
    <w:rsid w:val="008077CD"/>
    <w:rsid w:val="00807829"/>
    <w:rsid w:val="008079CB"/>
    <w:rsid w:val="0081034D"/>
    <w:rsid w:val="008109A1"/>
    <w:rsid w:val="008113F1"/>
    <w:rsid w:val="00811432"/>
    <w:rsid w:val="00811625"/>
    <w:rsid w:val="008135A5"/>
    <w:rsid w:val="00814107"/>
    <w:rsid w:val="008158A9"/>
    <w:rsid w:val="00815F14"/>
    <w:rsid w:val="008165C5"/>
    <w:rsid w:val="00816DBA"/>
    <w:rsid w:val="00817661"/>
    <w:rsid w:val="00820A67"/>
    <w:rsid w:val="00820CE3"/>
    <w:rsid w:val="0082185D"/>
    <w:rsid w:val="00821B28"/>
    <w:rsid w:val="00821E63"/>
    <w:rsid w:val="008220F5"/>
    <w:rsid w:val="008230FE"/>
    <w:rsid w:val="0082335F"/>
    <w:rsid w:val="00823678"/>
    <w:rsid w:val="00824647"/>
    <w:rsid w:val="008248B9"/>
    <w:rsid w:val="00824CFC"/>
    <w:rsid w:val="008251A9"/>
    <w:rsid w:val="0082644F"/>
    <w:rsid w:val="008265E9"/>
    <w:rsid w:val="00826B4B"/>
    <w:rsid w:val="00826E9E"/>
    <w:rsid w:val="00832135"/>
    <w:rsid w:val="00832C1F"/>
    <w:rsid w:val="00832D82"/>
    <w:rsid w:val="008331B8"/>
    <w:rsid w:val="0083382C"/>
    <w:rsid w:val="00834225"/>
    <w:rsid w:val="00834ADD"/>
    <w:rsid w:val="00834C6D"/>
    <w:rsid w:val="00834E0A"/>
    <w:rsid w:val="008352F2"/>
    <w:rsid w:val="008355BB"/>
    <w:rsid w:val="00835C81"/>
    <w:rsid w:val="00835E48"/>
    <w:rsid w:val="00836D06"/>
    <w:rsid w:val="00841033"/>
    <w:rsid w:val="008413AE"/>
    <w:rsid w:val="00842F89"/>
    <w:rsid w:val="0084361F"/>
    <w:rsid w:val="0084473F"/>
    <w:rsid w:val="00844CB0"/>
    <w:rsid w:val="00845A1E"/>
    <w:rsid w:val="00845C98"/>
    <w:rsid w:val="008467F9"/>
    <w:rsid w:val="00846AAF"/>
    <w:rsid w:val="00847EB0"/>
    <w:rsid w:val="0085008F"/>
    <w:rsid w:val="0085063E"/>
    <w:rsid w:val="00851773"/>
    <w:rsid w:val="008519D8"/>
    <w:rsid w:val="00851E1B"/>
    <w:rsid w:val="00852C8C"/>
    <w:rsid w:val="00853B84"/>
    <w:rsid w:val="0085443D"/>
    <w:rsid w:val="008552FE"/>
    <w:rsid w:val="00855438"/>
    <w:rsid w:val="00855822"/>
    <w:rsid w:val="00855A57"/>
    <w:rsid w:val="0086043F"/>
    <w:rsid w:val="008621C3"/>
    <w:rsid w:val="00862ADA"/>
    <w:rsid w:val="00862D11"/>
    <w:rsid w:val="00864306"/>
    <w:rsid w:val="0086439F"/>
    <w:rsid w:val="0086519D"/>
    <w:rsid w:val="00865DA1"/>
    <w:rsid w:val="00866C4E"/>
    <w:rsid w:val="00866C55"/>
    <w:rsid w:val="00867B69"/>
    <w:rsid w:val="00867BE6"/>
    <w:rsid w:val="00870259"/>
    <w:rsid w:val="008709E0"/>
    <w:rsid w:val="008710C6"/>
    <w:rsid w:val="00871C86"/>
    <w:rsid w:val="0087308E"/>
    <w:rsid w:val="00873584"/>
    <w:rsid w:val="00874294"/>
    <w:rsid w:val="00875916"/>
    <w:rsid w:val="008766A5"/>
    <w:rsid w:val="00877577"/>
    <w:rsid w:val="00880463"/>
    <w:rsid w:val="00880C90"/>
    <w:rsid w:val="008828BF"/>
    <w:rsid w:val="00883860"/>
    <w:rsid w:val="008842DA"/>
    <w:rsid w:val="00884367"/>
    <w:rsid w:val="00884407"/>
    <w:rsid w:val="008864C4"/>
    <w:rsid w:val="00887C64"/>
    <w:rsid w:val="00887EF1"/>
    <w:rsid w:val="00890AC2"/>
    <w:rsid w:val="00890DB4"/>
    <w:rsid w:val="00890EEF"/>
    <w:rsid w:val="00891463"/>
    <w:rsid w:val="008918FD"/>
    <w:rsid w:val="008919DD"/>
    <w:rsid w:val="00891B40"/>
    <w:rsid w:val="00891E38"/>
    <w:rsid w:val="00892589"/>
    <w:rsid w:val="00895ED3"/>
    <w:rsid w:val="00897271"/>
    <w:rsid w:val="008A009D"/>
    <w:rsid w:val="008A0BAE"/>
    <w:rsid w:val="008A165B"/>
    <w:rsid w:val="008A308D"/>
    <w:rsid w:val="008A51A3"/>
    <w:rsid w:val="008A64E7"/>
    <w:rsid w:val="008A7404"/>
    <w:rsid w:val="008B009A"/>
    <w:rsid w:val="008B05A9"/>
    <w:rsid w:val="008B1028"/>
    <w:rsid w:val="008B1C5E"/>
    <w:rsid w:val="008B1D2C"/>
    <w:rsid w:val="008B1FA6"/>
    <w:rsid w:val="008B2B27"/>
    <w:rsid w:val="008B2B7F"/>
    <w:rsid w:val="008B2C97"/>
    <w:rsid w:val="008B5849"/>
    <w:rsid w:val="008B5941"/>
    <w:rsid w:val="008B5EDD"/>
    <w:rsid w:val="008C1C15"/>
    <w:rsid w:val="008C1E82"/>
    <w:rsid w:val="008C1EC8"/>
    <w:rsid w:val="008C26A5"/>
    <w:rsid w:val="008C2BC5"/>
    <w:rsid w:val="008C3280"/>
    <w:rsid w:val="008C439F"/>
    <w:rsid w:val="008C5170"/>
    <w:rsid w:val="008C5B88"/>
    <w:rsid w:val="008C5C51"/>
    <w:rsid w:val="008C61E3"/>
    <w:rsid w:val="008C654B"/>
    <w:rsid w:val="008C6A02"/>
    <w:rsid w:val="008C6CEF"/>
    <w:rsid w:val="008C6DEE"/>
    <w:rsid w:val="008D02EE"/>
    <w:rsid w:val="008D1196"/>
    <w:rsid w:val="008D29D4"/>
    <w:rsid w:val="008D2B14"/>
    <w:rsid w:val="008D2C3B"/>
    <w:rsid w:val="008D2CC6"/>
    <w:rsid w:val="008D327C"/>
    <w:rsid w:val="008D3C21"/>
    <w:rsid w:val="008D5E55"/>
    <w:rsid w:val="008D6258"/>
    <w:rsid w:val="008D6642"/>
    <w:rsid w:val="008D67B3"/>
    <w:rsid w:val="008D73FA"/>
    <w:rsid w:val="008E087F"/>
    <w:rsid w:val="008E1E5F"/>
    <w:rsid w:val="008E2233"/>
    <w:rsid w:val="008E3B94"/>
    <w:rsid w:val="008E40A2"/>
    <w:rsid w:val="008E43A4"/>
    <w:rsid w:val="008E4C50"/>
    <w:rsid w:val="008E4E79"/>
    <w:rsid w:val="008E546B"/>
    <w:rsid w:val="008E610C"/>
    <w:rsid w:val="008E6569"/>
    <w:rsid w:val="008E6A38"/>
    <w:rsid w:val="008E7464"/>
    <w:rsid w:val="008E746A"/>
    <w:rsid w:val="008F0913"/>
    <w:rsid w:val="008F1304"/>
    <w:rsid w:val="008F524C"/>
    <w:rsid w:val="008F5ADE"/>
    <w:rsid w:val="008F5F24"/>
    <w:rsid w:val="008F6C07"/>
    <w:rsid w:val="008F7FAC"/>
    <w:rsid w:val="00900CAB"/>
    <w:rsid w:val="0090180A"/>
    <w:rsid w:val="00901D69"/>
    <w:rsid w:val="0090202D"/>
    <w:rsid w:val="009025E7"/>
    <w:rsid w:val="00903826"/>
    <w:rsid w:val="00903AEF"/>
    <w:rsid w:val="00903C6D"/>
    <w:rsid w:val="00904C28"/>
    <w:rsid w:val="00904F5C"/>
    <w:rsid w:val="00905B63"/>
    <w:rsid w:val="00906B58"/>
    <w:rsid w:val="009106D6"/>
    <w:rsid w:val="00910F9D"/>
    <w:rsid w:val="0091222F"/>
    <w:rsid w:val="0091267E"/>
    <w:rsid w:val="00912982"/>
    <w:rsid w:val="00912FE3"/>
    <w:rsid w:val="00912FF5"/>
    <w:rsid w:val="00913475"/>
    <w:rsid w:val="009137D3"/>
    <w:rsid w:val="00915F34"/>
    <w:rsid w:val="00916160"/>
    <w:rsid w:val="00916D19"/>
    <w:rsid w:val="00916F39"/>
    <w:rsid w:val="0091742A"/>
    <w:rsid w:val="00917706"/>
    <w:rsid w:val="0092035B"/>
    <w:rsid w:val="00920A02"/>
    <w:rsid w:val="009222D5"/>
    <w:rsid w:val="00922DE5"/>
    <w:rsid w:val="00922FCB"/>
    <w:rsid w:val="00923036"/>
    <w:rsid w:val="00923794"/>
    <w:rsid w:val="00924D80"/>
    <w:rsid w:val="00925FEF"/>
    <w:rsid w:val="009269D3"/>
    <w:rsid w:val="00927CD6"/>
    <w:rsid w:val="00927FFA"/>
    <w:rsid w:val="009307F0"/>
    <w:rsid w:val="00930F91"/>
    <w:rsid w:val="0093212A"/>
    <w:rsid w:val="00932B64"/>
    <w:rsid w:val="00932C96"/>
    <w:rsid w:val="0093338E"/>
    <w:rsid w:val="009333EE"/>
    <w:rsid w:val="00933433"/>
    <w:rsid w:val="00935775"/>
    <w:rsid w:val="009359C8"/>
    <w:rsid w:val="00935C1C"/>
    <w:rsid w:val="00935E77"/>
    <w:rsid w:val="00936E37"/>
    <w:rsid w:val="0093792E"/>
    <w:rsid w:val="009402DF"/>
    <w:rsid w:val="009402F1"/>
    <w:rsid w:val="009416EE"/>
    <w:rsid w:val="00942995"/>
    <w:rsid w:val="00942FAE"/>
    <w:rsid w:val="00943708"/>
    <w:rsid w:val="00943E65"/>
    <w:rsid w:val="00944650"/>
    <w:rsid w:val="00944BD0"/>
    <w:rsid w:val="009464EE"/>
    <w:rsid w:val="009479A7"/>
    <w:rsid w:val="0095041C"/>
    <w:rsid w:val="0095199E"/>
    <w:rsid w:val="00951A29"/>
    <w:rsid w:val="0095280D"/>
    <w:rsid w:val="009530BC"/>
    <w:rsid w:val="009533BB"/>
    <w:rsid w:val="00954425"/>
    <w:rsid w:val="00954685"/>
    <w:rsid w:val="00954B97"/>
    <w:rsid w:val="00955143"/>
    <w:rsid w:val="00956470"/>
    <w:rsid w:val="009564EF"/>
    <w:rsid w:val="00960DA5"/>
    <w:rsid w:val="00960EB5"/>
    <w:rsid w:val="00961885"/>
    <w:rsid w:val="00961AB6"/>
    <w:rsid w:val="009627FC"/>
    <w:rsid w:val="00962E23"/>
    <w:rsid w:val="0096329D"/>
    <w:rsid w:val="00963EC7"/>
    <w:rsid w:val="00965742"/>
    <w:rsid w:val="00965A6C"/>
    <w:rsid w:val="00965FFF"/>
    <w:rsid w:val="00967A5A"/>
    <w:rsid w:val="00967A75"/>
    <w:rsid w:val="00970265"/>
    <w:rsid w:val="0097120B"/>
    <w:rsid w:val="00971BD4"/>
    <w:rsid w:val="00972D03"/>
    <w:rsid w:val="00972DC8"/>
    <w:rsid w:val="009738CD"/>
    <w:rsid w:val="00975240"/>
    <w:rsid w:val="00975CBB"/>
    <w:rsid w:val="00977092"/>
    <w:rsid w:val="009774AC"/>
    <w:rsid w:val="00981935"/>
    <w:rsid w:val="0098346A"/>
    <w:rsid w:val="00984C64"/>
    <w:rsid w:val="009853C8"/>
    <w:rsid w:val="009859F9"/>
    <w:rsid w:val="00986A65"/>
    <w:rsid w:val="00987B97"/>
    <w:rsid w:val="009905FC"/>
    <w:rsid w:val="00990768"/>
    <w:rsid w:val="009909D9"/>
    <w:rsid w:val="0099124F"/>
    <w:rsid w:val="00992771"/>
    <w:rsid w:val="00992F4B"/>
    <w:rsid w:val="009943AF"/>
    <w:rsid w:val="00994795"/>
    <w:rsid w:val="00994E48"/>
    <w:rsid w:val="0099543C"/>
    <w:rsid w:val="0099574B"/>
    <w:rsid w:val="00996717"/>
    <w:rsid w:val="009967E3"/>
    <w:rsid w:val="009968D4"/>
    <w:rsid w:val="00996D90"/>
    <w:rsid w:val="009A092D"/>
    <w:rsid w:val="009A19E0"/>
    <w:rsid w:val="009A38F1"/>
    <w:rsid w:val="009A3994"/>
    <w:rsid w:val="009A44EC"/>
    <w:rsid w:val="009A509C"/>
    <w:rsid w:val="009A5146"/>
    <w:rsid w:val="009A530E"/>
    <w:rsid w:val="009A5E6E"/>
    <w:rsid w:val="009A613E"/>
    <w:rsid w:val="009B0473"/>
    <w:rsid w:val="009B102E"/>
    <w:rsid w:val="009B330F"/>
    <w:rsid w:val="009B3867"/>
    <w:rsid w:val="009B4052"/>
    <w:rsid w:val="009B40AE"/>
    <w:rsid w:val="009B5087"/>
    <w:rsid w:val="009B636D"/>
    <w:rsid w:val="009B6A3A"/>
    <w:rsid w:val="009C02C4"/>
    <w:rsid w:val="009C0371"/>
    <w:rsid w:val="009C1178"/>
    <w:rsid w:val="009C1658"/>
    <w:rsid w:val="009C3531"/>
    <w:rsid w:val="009C5BDA"/>
    <w:rsid w:val="009C6496"/>
    <w:rsid w:val="009C665F"/>
    <w:rsid w:val="009C6AD2"/>
    <w:rsid w:val="009C7164"/>
    <w:rsid w:val="009D1DD2"/>
    <w:rsid w:val="009D1F32"/>
    <w:rsid w:val="009D2272"/>
    <w:rsid w:val="009D24C7"/>
    <w:rsid w:val="009D275C"/>
    <w:rsid w:val="009D2F0D"/>
    <w:rsid w:val="009D4158"/>
    <w:rsid w:val="009D433F"/>
    <w:rsid w:val="009D572B"/>
    <w:rsid w:val="009D622D"/>
    <w:rsid w:val="009D6E9A"/>
    <w:rsid w:val="009D7C44"/>
    <w:rsid w:val="009D7CD4"/>
    <w:rsid w:val="009E1CA8"/>
    <w:rsid w:val="009E20EC"/>
    <w:rsid w:val="009E2228"/>
    <w:rsid w:val="009E25C2"/>
    <w:rsid w:val="009E33DC"/>
    <w:rsid w:val="009E47A2"/>
    <w:rsid w:val="009E5045"/>
    <w:rsid w:val="009E515A"/>
    <w:rsid w:val="009E7092"/>
    <w:rsid w:val="009E748E"/>
    <w:rsid w:val="009E7743"/>
    <w:rsid w:val="009E7B7F"/>
    <w:rsid w:val="009F1DF9"/>
    <w:rsid w:val="009F1EBD"/>
    <w:rsid w:val="009F330D"/>
    <w:rsid w:val="009F3990"/>
    <w:rsid w:val="009F3B51"/>
    <w:rsid w:val="009F41CA"/>
    <w:rsid w:val="009F42D3"/>
    <w:rsid w:val="009F4C5B"/>
    <w:rsid w:val="009F4FEF"/>
    <w:rsid w:val="009F67B5"/>
    <w:rsid w:val="009F6D05"/>
    <w:rsid w:val="009F7068"/>
    <w:rsid w:val="009F78D5"/>
    <w:rsid w:val="00A001E7"/>
    <w:rsid w:val="00A0081E"/>
    <w:rsid w:val="00A00CEA"/>
    <w:rsid w:val="00A01313"/>
    <w:rsid w:val="00A013BB"/>
    <w:rsid w:val="00A02B8D"/>
    <w:rsid w:val="00A02E64"/>
    <w:rsid w:val="00A02FB5"/>
    <w:rsid w:val="00A04028"/>
    <w:rsid w:val="00A05D1D"/>
    <w:rsid w:val="00A05D22"/>
    <w:rsid w:val="00A05FC7"/>
    <w:rsid w:val="00A06A59"/>
    <w:rsid w:val="00A07858"/>
    <w:rsid w:val="00A078DD"/>
    <w:rsid w:val="00A1095B"/>
    <w:rsid w:val="00A11556"/>
    <w:rsid w:val="00A12AD3"/>
    <w:rsid w:val="00A13487"/>
    <w:rsid w:val="00A14F22"/>
    <w:rsid w:val="00A151C8"/>
    <w:rsid w:val="00A15B25"/>
    <w:rsid w:val="00A16363"/>
    <w:rsid w:val="00A1640C"/>
    <w:rsid w:val="00A176E3"/>
    <w:rsid w:val="00A17907"/>
    <w:rsid w:val="00A17FCF"/>
    <w:rsid w:val="00A22A94"/>
    <w:rsid w:val="00A22B3E"/>
    <w:rsid w:val="00A22C26"/>
    <w:rsid w:val="00A2325C"/>
    <w:rsid w:val="00A23E9E"/>
    <w:rsid w:val="00A26078"/>
    <w:rsid w:val="00A26396"/>
    <w:rsid w:val="00A27068"/>
    <w:rsid w:val="00A27A25"/>
    <w:rsid w:val="00A3071B"/>
    <w:rsid w:val="00A30993"/>
    <w:rsid w:val="00A31042"/>
    <w:rsid w:val="00A31823"/>
    <w:rsid w:val="00A32554"/>
    <w:rsid w:val="00A33315"/>
    <w:rsid w:val="00A33849"/>
    <w:rsid w:val="00A33E59"/>
    <w:rsid w:val="00A34036"/>
    <w:rsid w:val="00A341A3"/>
    <w:rsid w:val="00A347C4"/>
    <w:rsid w:val="00A34E66"/>
    <w:rsid w:val="00A34F4C"/>
    <w:rsid w:val="00A3552D"/>
    <w:rsid w:val="00A360DB"/>
    <w:rsid w:val="00A37B47"/>
    <w:rsid w:val="00A4052E"/>
    <w:rsid w:val="00A41F87"/>
    <w:rsid w:val="00A42DD0"/>
    <w:rsid w:val="00A42EBC"/>
    <w:rsid w:val="00A436B3"/>
    <w:rsid w:val="00A43D3D"/>
    <w:rsid w:val="00A44FB8"/>
    <w:rsid w:val="00A4576D"/>
    <w:rsid w:val="00A46568"/>
    <w:rsid w:val="00A46910"/>
    <w:rsid w:val="00A47313"/>
    <w:rsid w:val="00A50D63"/>
    <w:rsid w:val="00A50FA9"/>
    <w:rsid w:val="00A50FE8"/>
    <w:rsid w:val="00A5143F"/>
    <w:rsid w:val="00A51555"/>
    <w:rsid w:val="00A51736"/>
    <w:rsid w:val="00A519A6"/>
    <w:rsid w:val="00A571D5"/>
    <w:rsid w:val="00A60422"/>
    <w:rsid w:val="00A60930"/>
    <w:rsid w:val="00A6168E"/>
    <w:rsid w:val="00A616B9"/>
    <w:rsid w:val="00A61A6C"/>
    <w:rsid w:val="00A61B1C"/>
    <w:rsid w:val="00A62100"/>
    <w:rsid w:val="00A62640"/>
    <w:rsid w:val="00A62FCF"/>
    <w:rsid w:val="00A63794"/>
    <w:rsid w:val="00A638F8"/>
    <w:rsid w:val="00A63A8E"/>
    <w:rsid w:val="00A63C78"/>
    <w:rsid w:val="00A66165"/>
    <w:rsid w:val="00A66BCB"/>
    <w:rsid w:val="00A67805"/>
    <w:rsid w:val="00A71916"/>
    <w:rsid w:val="00A71DCE"/>
    <w:rsid w:val="00A721F7"/>
    <w:rsid w:val="00A72F50"/>
    <w:rsid w:val="00A755A1"/>
    <w:rsid w:val="00A76096"/>
    <w:rsid w:val="00A76407"/>
    <w:rsid w:val="00A7679D"/>
    <w:rsid w:val="00A76A42"/>
    <w:rsid w:val="00A77C6F"/>
    <w:rsid w:val="00A77DC4"/>
    <w:rsid w:val="00A8054D"/>
    <w:rsid w:val="00A80B35"/>
    <w:rsid w:val="00A8132E"/>
    <w:rsid w:val="00A8137E"/>
    <w:rsid w:val="00A81E30"/>
    <w:rsid w:val="00A8320F"/>
    <w:rsid w:val="00A849E1"/>
    <w:rsid w:val="00A85327"/>
    <w:rsid w:val="00A85EFE"/>
    <w:rsid w:val="00A86654"/>
    <w:rsid w:val="00A86812"/>
    <w:rsid w:val="00A86DA6"/>
    <w:rsid w:val="00A9101E"/>
    <w:rsid w:val="00A911DB"/>
    <w:rsid w:val="00A9192B"/>
    <w:rsid w:val="00A92684"/>
    <w:rsid w:val="00A933CD"/>
    <w:rsid w:val="00A9412A"/>
    <w:rsid w:val="00A94832"/>
    <w:rsid w:val="00A95A42"/>
    <w:rsid w:val="00A9627F"/>
    <w:rsid w:val="00A96AAB"/>
    <w:rsid w:val="00A96C50"/>
    <w:rsid w:val="00A96D9E"/>
    <w:rsid w:val="00A96E40"/>
    <w:rsid w:val="00AA0466"/>
    <w:rsid w:val="00AA0A50"/>
    <w:rsid w:val="00AA1799"/>
    <w:rsid w:val="00AA19E3"/>
    <w:rsid w:val="00AA1A88"/>
    <w:rsid w:val="00AA3578"/>
    <w:rsid w:val="00AA5BE4"/>
    <w:rsid w:val="00AA6CFC"/>
    <w:rsid w:val="00AA6D33"/>
    <w:rsid w:val="00AA7550"/>
    <w:rsid w:val="00AB031C"/>
    <w:rsid w:val="00AB150C"/>
    <w:rsid w:val="00AB1830"/>
    <w:rsid w:val="00AB1CFA"/>
    <w:rsid w:val="00AB39EE"/>
    <w:rsid w:val="00AB4FE6"/>
    <w:rsid w:val="00AC08E5"/>
    <w:rsid w:val="00AC16D9"/>
    <w:rsid w:val="00AC1BAF"/>
    <w:rsid w:val="00AC1E44"/>
    <w:rsid w:val="00AC3551"/>
    <w:rsid w:val="00AC405A"/>
    <w:rsid w:val="00AC40C0"/>
    <w:rsid w:val="00AC48C5"/>
    <w:rsid w:val="00AC4E30"/>
    <w:rsid w:val="00AC53C7"/>
    <w:rsid w:val="00AC61D0"/>
    <w:rsid w:val="00AC6F81"/>
    <w:rsid w:val="00AD1D13"/>
    <w:rsid w:val="00AD22A8"/>
    <w:rsid w:val="00AD3E97"/>
    <w:rsid w:val="00AD5D0C"/>
    <w:rsid w:val="00AD64D1"/>
    <w:rsid w:val="00AD6606"/>
    <w:rsid w:val="00AE0633"/>
    <w:rsid w:val="00AE1762"/>
    <w:rsid w:val="00AE1A3D"/>
    <w:rsid w:val="00AE2171"/>
    <w:rsid w:val="00AE2B20"/>
    <w:rsid w:val="00AE4EDD"/>
    <w:rsid w:val="00AE50E2"/>
    <w:rsid w:val="00AE54D6"/>
    <w:rsid w:val="00AE6D8A"/>
    <w:rsid w:val="00AE7858"/>
    <w:rsid w:val="00AE7D60"/>
    <w:rsid w:val="00AE7FEB"/>
    <w:rsid w:val="00AF0185"/>
    <w:rsid w:val="00AF111D"/>
    <w:rsid w:val="00AF177C"/>
    <w:rsid w:val="00AF17A6"/>
    <w:rsid w:val="00AF2806"/>
    <w:rsid w:val="00AF3FC5"/>
    <w:rsid w:val="00AF50E9"/>
    <w:rsid w:val="00AF50EE"/>
    <w:rsid w:val="00AF59FD"/>
    <w:rsid w:val="00B0010A"/>
    <w:rsid w:val="00B003D8"/>
    <w:rsid w:val="00B00A35"/>
    <w:rsid w:val="00B0184F"/>
    <w:rsid w:val="00B01FF1"/>
    <w:rsid w:val="00B02446"/>
    <w:rsid w:val="00B0267A"/>
    <w:rsid w:val="00B02958"/>
    <w:rsid w:val="00B038BF"/>
    <w:rsid w:val="00B038EC"/>
    <w:rsid w:val="00B046F1"/>
    <w:rsid w:val="00B05AB1"/>
    <w:rsid w:val="00B06540"/>
    <w:rsid w:val="00B068FB"/>
    <w:rsid w:val="00B070B2"/>
    <w:rsid w:val="00B07398"/>
    <w:rsid w:val="00B10216"/>
    <w:rsid w:val="00B10367"/>
    <w:rsid w:val="00B114D9"/>
    <w:rsid w:val="00B11D8E"/>
    <w:rsid w:val="00B11F4E"/>
    <w:rsid w:val="00B12173"/>
    <w:rsid w:val="00B12701"/>
    <w:rsid w:val="00B12FEE"/>
    <w:rsid w:val="00B139D2"/>
    <w:rsid w:val="00B16368"/>
    <w:rsid w:val="00B16CBA"/>
    <w:rsid w:val="00B17FD0"/>
    <w:rsid w:val="00B20547"/>
    <w:rsid w:val="00B20E0F"/>
    <w:rsid w:val="00B20E67"/>
    <w:rsid w:val="00B21D99"/>
    <w:rsid w:val="00B21E19"/>
    <w:rsid w:val="00B228FF"/>
    <w:rsid w:val="00B230AD"/>
    <w:rsid w:val="00B23CBA"/>
    <w:rsid w:val="00B24DE1"/>
    <w:rsid w:val="00B24FC5"/>
    <w:rsid w:val="00B25A4F"/>
    <w:rsid w:val="00B26312"/>
    <w:rsid w:val="00B263F8"/>
    <w:rsid w:val="00B269C4"/>
    <w:rsid w:val="00B26AE4"/>
    <w:rsid w:val="00B27D7D"/>
    <w:rsid w:val="00B320C5"/>
    <w:rsid w:val="00B32ABE"/>
    <w:rsid w:val="00B3345C"/>
    <w:rsid w:val="00B34272"/>
    <w:rsid w:val="00B35265"/>
    <w:rsid w:val="00B354F1"/>
    <w:rsid w:val="00B35A7C"/>
    <w:rsid w:val="00B376DA"/>
    <w:rsid w:val="00B37977"/>
    <w:rsid w:val="00B37A6E"/>
    <w:rsid w:val="00B40967"/>
    <w:rsid w:val="00B40BE6"/>
    <w:rsid w:val="00B4216C"/>
    <w:rsid w:val="00B42769"/>
    <w:rsid w:val="00B42939"/>
    <w:rsid w:val="00B449EB"/>
    <w:rsid w:val="00B45B42"/>
    <w:rsid w:val="00B46BBD"/>
    <w:rsid w:val="00B51BF1"/>
    <w:rsid w:val="00B521FD"/>
    <w:rsid w:val="00B52FF1"/>
    <w:rsid w:val="00B5336A"/>
    <w:rsid w:val="00B536B4"/>
    <w:rsid w:val="00B54D53"/>
    <w:rsid w:val="00B550BC"/>
    <w:rsid w:val="00B562BC"/>
    <w:rsid w:val="00B5773B"/>
    <w:rsid w:val="00B57C37"/>
    <w:rsid w:val="00B57EF3"/>
    <w:rsid w:val="00B60E9E"/>
    <w:rsid w:val="00B61AC4"/>
    <w:rsid w:val="00B630DB"/>
    <w:rsid w:val="00B638CC"/>
    <w:rsid w:val="00B648F2"/>
    <w:rsid w:val="00B664D4"/>
    <w:rsid w:val="00B668E4"/>
    <w:rsid w:val="00B66AD1"/>
    <w:rsid w:val="00B672D2"/>
    <w:rsid w:val="00B7085D"/>
    <w:rsid w:val="00B70EBA"/>
    <w:rsid w:val="00B732FF"/>
    <w:rsid w:val="00B73662"/>
    <w:rsid w:val="00B74FE9"/>
    <w:rsid w:val="00B75679"/>
    <w:rsid w:val="00B766DC"/>
    <w:rsid w:val="00B7716B"/>
    <w:rsid w:val="00B776A3"/>
    <w:rsid w:val="00B77A69"/>
    <w:rsid w:val="00B77BA1"/>
    <w:rsid w:val="00B77BAE"/>
    <w:rsid w:val="00B801A8"/>
    <w:rsid w:val="00B81703"/>
    <w:rsid w:val="00B82CE3"/>
    <w:rsid w:val="00B82F93"/>
    <w:rsid w:val="00B85284"/>
    <w:rsid w:val="00B855CD"/>
    <w:rsid w:val="00B86891"/>
    <w:rsid w:val="00B875E8"/>
    <w:rsid w:val="00B87927"/>
    <w:rsid w:val="00B911AC"/>
    <w:rsid w:val="00B91C4A"/>
    <w:rsid w:val="00B927EA"/>
    <w:rsid w:val="00B930DE"/>
    <w:rsid w:val="00B93487"/>
    <w:rsid w:val="00B93EB6"/>
    <w:rsid w:val="00B950AA"/>
    <w:rsid w:val="00B95189"/>
    <w:rsid w:val="00B95901"/>
    <w:rsid w:val="00B9684C"/>
    <w:rsid w:val="00B96C1D"/>
    <w:rsid w:val="00B971B3"/>
    <w:rsid w:val="00BA0CD8"/>
    <w:rsid w:val="00BA119F"/>
    <w:rsid w:val="00BA137C"/>
    <w:rsid w:val="00BA1B14"/>
    <w:rsid w:val="00BA1DD0"/>
    <w:rsid w:val="00BA1EAD"/>
    <w:rsid w:val="00BA2414"/>
    <w:rsid w:val="00BA3DC0"/>
    <w:rsid w:val="00BA4B84"/>
    <w:rsid w:val="00BA55BE"/>
    <w:rsid w:val="00BA56B9"/>
    <w:rsid w:val="00BA620A"/>
    <w:rsid w:val="00BA66BA"/>
    <w:rsid w:val="00BA795C"/>
    <w:rsid w:val="00BA7EF8"/>
    <w:rsid w:val="00BB0024"/>
    <w:rsid w:val="00BB02BA"/>
    <w:rsid w:val="00BB082C"/>
    <w:rsid w:val="00BB087D"/>
    <w:rsid w:val="00BB271B"/>
    <w:rsid w:val="00BB2B1D"/>
    <w:rsid w:val="00BB2E97"/>
    <w:rsid w:val="00BB378D"/>
    <w:rsid w:val="00BB3BD5"/>
    <w:rsid w:val="00BB3C80"/>
    <w:rsid w:val="00BB43FD"/>
    <w:rsid w:val="00BB46EB"/>
    <w:rsid w:val="00BB5651"/>
    <w:rsid w:val="00BB570C"/>
    <w:rsid w:val="00BB5830"/>
    <w:rsid w:val="00BB5CD9"/>
    <w:rsid w:val="00BB670B"/>
    <w:rsid w:val="00BC0099"/>
    <w:rsid w:val="00BC0504"/>
    <w:rsid w:val="00BC0C2E"/>
    <w:rsid w:val="00BC1F44"/>
    <w:rsid w:val="00BC2F89"/>
    <w:rsid w:val="00BC2F8E"/>
    <w:rsid w:val="00BC352F"/>
    <w:rsid w:val="00BC3AD4"/>
    <w:rsid w:val="00BC4A0F"/>
    <w:rsid w:val="00BC5043"/>
    <w:rsid w:val="00BC59FD"/>
    <w:rsid w:val="00BC6990"/>
    <w:rsid w:val="00BD01A5"/>
    <w:rsid w:val="00BD02B4"/>
    <w:rsid w:val="00BD19E9"/>
    <w:rsid w:val="00BD274F"/>
    <w:rsid w:val="00BD2E5A"/>
    <w:rsid w:val="00BD431B"/>
    <w:rsid w:val="00BD4F93"/>
    <w:rsid w:val="00BD508B"/>
    <w:rsid w:val="00BD50A6"/>
    <w:rsid w:val="00BD5743"/>
    <w:rsid w:val="00BD69DF"/>
    <w:rsid w:val="00BD7A6B"/>
    <w:rsid w:val="00BD7C1D"/>
    <w:rsid w:val="00BE0566"/>
    <w:rsid w:val="00BE07CF"/>
    <w:rsid w:val="00BE0E4D"/>
    <w:rsid w:val="00BE1450"/>
    <w:rsid w:val="00BE2161"/>
    <w:rsid w:val="00BE37EC"/>
    <w:rsid w:val="00BE3AA7"/>
    <w:rsid w:val="00BE4450"/>
    <w:rsid w:val="00BE50D4"/>
    <w:rsid w:val="00BE57D0"/>
    <w:rsid w:val="00BE704F"/>
    <w:rsid w:val="00BE7E73"/>
    <w:rsid w:val="00BE7E91"/>
    <w:rsid w:val="00BF07A4"/>
    <w:rsid w:val="00BF1107"/>
    <w:rsid w:val="00BF1609"/>
    <w:rsid w:val="00BF1960"/>
    <w:rsid w:val="00BF1B83"/>
    <w:rsid w:val="00BF1C8F"/>
    <w:rsid w:val="00BF211D"/>
    <w:rsid w:val="00BF2773"/>
    <w:rsid w:val="00BF2991"/>
    <w:rsid w:val="00BF2A4C"/>
    <w:rsid w:val="00BF2BEF"/>
    <w:rsid w:val="00BF3138"/>
    <w:rsid w:val="00BF3BC9"/>
    <w:rsid w:val="00BF4012"/>
    <w:rsid w:val="00BF4A88"/>
    <w:rsid w:val="00BF54ED"/>
    <w:rsid w:val="00BF73CE"/>
    <w:rsid w:val="00BF7E06"/>
    <w:rsid w:val="00BF7E55"/>
    <w:rsid w:val="00C02767"/>
    <w:rsid w:val="00C02EAD"/>
    <w:rsid w:val="00C03037"/>
    <w:rsid w:val="00C031D2"/>
    <w:rsid w:val="00C03572"/>
    <w:rsid w:val="00C050D1"/>
    <w:rsid w:val="00C056E2"/>
    <w:rsid w:val="00C06195"/>
    <w:rsid w:val="00C066AD"/>
    <w:rsid w:val="00C0702F"/>
    <w:rsid w:val="00C073AE"/>
    <w:rsid w:val="00C07933"/>
    <w:rsid w:val="00C102A7"/>
    <w:rsid w:val="00C103FE"/>
    <w:rsid w:val="00C10CF5"/>
    <w:rsid w:val="00C12569"/>
    <w:rsid w:val="00C12875"/>
    <w:rsid w:val="00C1367F"/>
    <w:rsid w:val="00C207ED"/>
    <w:rsid w:val="00C21E94"/>
    <w:rsid w:val="00C221E3"/>
    <w:rsid w:val="00C2530F"/>
    <w:rsid w:val="00C2540D"/>
    <w:rsid w:val="00C2548E"/>
    <w:rsid w:val="00C263D6"/>
    <w:rsid w:val="00C27FA1"/>
    <w:rsid w:val="00C3024B"/>
    <w:rsid w:val="00C30E34"/>
    <w:rsid w:val="00C3104F"/>
    <w:rsid w:val="00C3173E"/>
    <w:rsid w:val="00C32224"/>
    <w:rsid w:val="00C32668"/>
    <w:rsid w:val="00C32CB9"/>
    <w:rsid w:val="00C33055"/>
    <w:rsid w:val="00C3345B"/>
    <w:rsid w:val="00C336A5"/>
    <w:rsid w:val="00C337CD"/>
    <w:rsid w:val="00C33FCC"/>
    <w:rsid w:val="00C34C7B"/>
    <w:rsid w:val="00C34DB7"/>
    <w:rsid w:val="00C367A4"/>
    <w:rsid w:val="00C369A1"/>
    <w:rsid w:val="00C36B04"/>
    <w:rsid w:val="00C36E51"/>
    <w:rsid w:val="00C3719D"/>
    <w:rsid w:val="00C401C3"/>
    <w:rsid w:val="00C4148C"/>
    <w:rsid w:val="00C41AC5"/>
    <w:rsid w:val="00C42FB2"/>
    <w:rsid w:val="00C43E02"/>
    <w:rsid w:val="00C4416A"/>
    <w:rsid w:val="00C44237"/>
    <w:rsid w:val="00C4456D"/>
    <w:rsid w:val="00C445EE"/>
    <w:rsid w:val="00C44895"/>
    <w:rsid w:val="00C45256"/>
    <w:rsid w:val="00C458F7"/>
    <w:rsid w:val="00C474B9"/>
    <w:rsid w:val="00C47F15"/>
    <w:rsid w:val="00C50009"/>
    <w:rsid w:val="00C50022"/>
    <w:rsid w:val="00C502FA"/>
    <w:rsid w:val="00C5158A"/>
    <w:rsid w:val="00C51CE3"/>
    <w:rsid w:val="00C51F5A"/>
    <w:rsid w:val="00C52D7B"/>
    <w:rsid w:val="00C52EF8"/>
    <w:rsid w:val="00C534BA"/>
    <w:rsid w:val="00C54A28"/>
    <w:rsid w:val="00C55D07"/>
    <w:rsid w:val="00C56D38"/>
    <w:rsid w:val="00C56E1C"/>
    <w:rsid w:val="00C602BF"/>
    <w:rsid w:val="00C606B0"/>
    <w:rsid w:val="00C61122"/>
    <w:rsid w:val="00C6252B"/>
    <w:rsid w:val="00C63299"/>
    <w:rsid w:val="00C63B5C"/>
    <w:rsid w:val="00C63CCE"/>
    <w:rsid w:val="00C63D50"/>
    <w:rsid w:val="00C6415F"/>
    <w:rsid w:val="00C64405"/>
    <w:rsid w:val="00C64CC0"/>
    <w:rsid w:val="00C64DD8"/>
    <w:rsid w:val="00C65758"/>
    <w:rsid w:val="00C65FD5"/>
    <w:rsid w:val="00C66FD6"/>
    <w:rsid w:val="00C675C8"/>
    <w:rsid w:val="00C70837"/>
    <w:rsid w:val="00C714E5"/>
    <w:rsid w:val="00C72567"/>
    <w:rsid w:val="00C72E1D"/>
    <w:rsid w:val="00C7324F"/>
    <w:rsid w:val="00C74484"/>
    <w:rsid w:val="00C74BD4"/>
    <w:rsid w:val="00C75DC1"/>
    <w:rsid w:val="00C76385"/>
    <w:rsid w:val="00C77290"/>
    <w:rsid w:val="00C804F9"/>
    <w:rsid w:val="00C80538"/>
    <w:rsid w:val="00C805E9"/>
    <w:rsid w:val="00C80AD9"/>
    <w:rsid w:val="00C81F72"/>
    <w:rsid w:val="00C82689"/>
    <w:rsid w:val="00C82816"/>
    <w:rsid w:val="00C833F4"/>
    <w:rsid w:val="00C835B5"/>
    <w:rsid w:val="00C8498D"/>
    <w:rsid w:val="00C8522F"/>
    <w:rsid w:val="00C86A3F"/>
    <w:rsid w:val="00C878E9"/>
    <w:rsid w:val="00C902C1"/>
    <w:rsid w:val="00C90431"/>
    <w:rsid w:val="00C90603"/>
    <w:rsid w:val="00C90A2A"/>
    <w:rsid w:val="00C91BF7"/>
    <w:rsid w:val="00C91EAE"/>
    <w:rsid w:val="00C924A3"/>
    <w:rsid w:val="00C93072"/>
    <w:rsid w:val="00C935CE"/>
    <w:rsid w:val="00C953B3"/>
    <w:rsid w:val="00C97226"/>
    <w:rsid w:val="00C976EF"/>
    <w:rsid w:val="00C97F52"/>
    <w:rsid w:val="00CA1A19"/>
    <w:rsid w:val="00CA1D81"/>
    <w:rsid w:val="00CA3390"/>
    <w:rsid w:val="00CA3BCC"/>
    <w:rsid w:val="00CA40D9"/>
    <w:rsid w:val="00CA4802"/>
    <w:rsid w:val="00CA487D"/>
    <w:rsid w:val="00CA5306"/>
    <w:rsid w:val="00CA55B3"/>
    <w:rsid w:val="00CA6B57"/>
    <w:rsid w:val="00CA6E6C"/>
    <w:rsid w:val="00CA7204"/>
    <w:rsid w:val="00CA74FC"/>
    <w:rsid w:val="00CA7D54"/>
    <w:rsid w:val="00CB06B6"/>
    <w:rsid w:val="00CB07C8"/>
    <w:rsid w:val="00CB0EAF"/>
    <w:rsid w:val="00CB14F8"/>
    <w:rsid w:val="00CB62B4"/>
    <w:rsid w:val="00CB6F08"/>
    <w:rsid w:val="00CB744C"/>
    <w:rsid w:val="00CB75AF"/>
    <w:rsid w:val="00CC0180"/>
    <w:rsid w:val="00CC027E"/>
    <w:rsid w:val="00CC13E1"/>
    <w:rsid w:val="00CC1818"/>
    <w:rsid w:val="00CC1BA9"/>
    <w:rsid w:val="00CC1BEA"/>
    <w:rsid w:val="00CC1D20"/>
    <w:rsid w:val="00CC249D"/>
    <w:rsid w:val="00CC2620"/>
    <w:rsid w:val="00CC40FC"/>
    <w:rsid w:val="00CC63BE"/>
    <w:rsid w:val="00CC6563"/>
    <w:rsid w:val="00CC7376"/>
    <w:rsid w:val="00CD0244"/>
    <w:rsid w:val="00CD0904"/>
    <w:rsid w:val="00CD0B10"/>
    <w:rsid w:val="00CD0C7B"/>
    <w:rsid w:val="00CD14AA"/>
    <w:rsid w:val="00CD228D"/>
    <w:rsid w:val="00CD28BE"/>
    <w:rsid w:val="00CD328C"/>
    <w:rsid w:val="00CD334B"/>
    <w:rsid w:val="00CD3382"/>
    <w:rsid w:val="00CD4F7C"/>
    <w:rsid w:val="00CD5CDA"/>
    <w:rsid w:val="00CD6399"/>
    <w:rsid w:val="00CD6B5C"/>
    <w:rsid w:val="00CE10F4"/>
    <w:rsid w:val="00CE17EF"/>
    <w:rsid w:val="00CE1BC3"/>
    <w:rsid w:val="00CE22C1"/>
    <w:rsid w:val="00CE3005"/>
    <w:rsid w:val="00CE3709"/>
    <w:rsid w:val="00CE472F"/>
    <w:rsid w:val="00CE4A5F"/>
    <w:rsid w:val="00CE5218"/>
    <w:rsid w:val="00CE59B0"/>
    <w:rsid w:val="00CE640C"/>
    <w:rsid w:val="00CE64D0"/>
    <w:rsid w:val="00CE70E6"/>
    <w:rsid w:val="00CE754C"/>
    <w:rsid w:val="00CF08B3"/>
    <w:rsid w:val="00CF1E50"/>
    <w:rsid w:val="00CF1EC2"/>
    <w:rsid w:val="00CF3A90"/>
    <w:rsid w:val="00CF4572"/>
    <w:rsid w:val="00CF5A7B"/>
    <w:rsid w:val="00CF658B"/>
    <w:rsid w:val="00CF69EA"/>
    <w:rsid w:val="00CF7236"/>
    <w:rsid w:val="00CF725D"/>
    <w:rsid w:val="00CF7CD5"/>
    <w:rsid w:val="00D00957"/>
    <w:rsid w:val="00D01F53"/>
    <w:rsid w:val="00D025B5"/>
    <w:rsid w:val="00D03504"/>
    <w:rsid w:val="00D03E19"/>
    <w:rsid w:val="00D03EA6"/>
    <w:rsid w:val="00D03EF5"/>
    <w:rsid w:val="00D045B7"/>
    <w:rsid w:val="00D04657"/>
    <w:rsid w:val="00D04B27"/>
    <w:rsid w:val="00D06391"/>
    <w:rsid w:val="00D067CB"/>
    <w:rsid w:val="00D06889"/>
    <w:rsid w:val="00D0779F"/>
    <w:rsid w:val="00D07B2A"/>
    <w:rsid w:val="00D10265"/>
    <w:rsid w:val="00D10533"/>
    <w:rsid w:val="00D10648"/>
    <w:rsid w:val="00D107B1"/>
    <w:rsid w:val="00D112D0"/>
    <w:rsid w:val="00D126D1"/>
    <w:rsid w:val="00D13C10"/>
    <w:rsid w:val="00D13D7B"/>
    <w:rsid w:val="00D14B8E"/>
    <w:rsid w:val="00D14D00"/>
    <w:rsid w:val="00D14EF4"/>
    <w:rsid w:val="00D16459"/>
    <w:rsid w:val="00D167F8"/>
    <w:rsid w:val="00D16804"/>
    <w:rsid w:val="00D17461"/>
    <w:rsid w:val="00D17972"/>
    <w:rsid w:val="00D20CC1"/>
    <w:rsid w:val="00D21395"/>
    <w:rsid w:val="00D27DA5"/>
    <w:rsid w:val="00D27EEB"/>
    <w:rsid w:val="00D300D7"/>
    <w:rsid w:val="00D3159C"/>
    <w:rsid w:val="00D31733"/>
    <w:rsid w:val="00D32D98"/>
    <w:rsid w:val="00D330EB"/>
    <w:rsid w:val="00D33EF3"/>
    <w:rsid w:val="00D37885"/>
    <w:rsid w:val="00D40B8B"/>
    <w:rsid w:val="00D40E90"/>
    <w:rsid w:val="00D41067"/>
    <w:rsid w:val="00D42A32"/>
    <w:rsid w:val="00D430F6"/>
    <w:rsid w:val="00D4316D"/>
    <w:rsid w:val="00D4381E"/>
    <w:rsid w:val="00D44B88"/>
    <w:rsid w:val="00D44F09"/>
    <w:rsid w:val="00D45115"/>
    <w:rsid w:val="00D475C0"/>
    <w:rsid w:val="00D5018C"/>
    <w:rsid w:val="00D501C0"/>
    <w:rsid w:val="00D51A50"/>
    <w:rsid w:val="00D54F22"/>
    <w:rsid w:val="00D55C10"/>
    <w:rsid w:val="00D571A6"/>
    <w:rsid w:val="00D606D8"/>
    <w:rsid w:val="00D60D42"/>
    <w:rsid w:val="00D61059"/>
    <w:rsid w:val="00D61232"/>
    <w:rsid w:val="00D6364D"/>
    <w:rsid w:val="00D63905"/>
    <w:rsid w:val="00D63DD4"/>
    <w:rsid w:val="00D67C4B"/>
    <w:rsid w:val="00D70787"/>
    <w:rsid w:val="00D70E2B"/>
    <w:rsid w:val="00D71311"/>
    <w:rsid w:val="00D714EA"/>
    <w:rsid w:val="00D71DCD"/>
    <w:rsid w:val="00D7239B"/>
    <w:rsid w:val="00D72682"/>
    <w:rsid w:val="00D7287F"/>
    <w:rsid w:val="00D72AEA"/>
    <w:rsid w:val="00D72B0D"/>
    <w:rsid w:val="00D730A4"/>
    <w:rsid w:val="00D73102"/>
    <w:rsid w:val="00D73212"/>
    <w:rsid w:val="00D73994"/>
    <w:rsid w:val="00D74109"/>
    <w:rsid w:val="00D75404"/>
    <w:rsid w:val="00D75685"/>
    <w:rsid w:val="00D75954"/>
    <w:rsid w:val="00D75AD1"/>
    <w:rsid w:val="00D80B9C"/>
    <w:rsid w:val="00D80BA3"/>
    <w:rsid w:val="00D80D4B"/>
    <w:rsid w:val="00D816A9"/>
    <w:rsid w:val="00D82A01"/>
    <w:rsid w:val="00D83428"/>
    <w:rsid w:val="00D842A0"/>
    <w:rsid w:val="00D84ECD"/>
    <w:rsid w:val="00D85777"/>
    <w:rsid w:val="00D85BA1"/>
    <w:rsid w:val="00D85CC4"/>
    <w:rsid w:val="00D86058"/>
    <w:rsid w:val="00D878F3"/>
    <w:rsid w:val="00D87E85"/>
    <w:rsid w:val="00D90351"/>
    <w:rsid w:val="00D90714"/>
    <w:rsid w:val="00D921D3"/>
    <w:rsid w:val="00D92AC0"/>
    <w:rsid w:val="00D93AEA"/>
    <w:rsid w:val="00D93ED4"/>
    <w:rsid w:val="00D94A4A"/>
    <w:rsid w:val="00D94C1B"/>
    <w:rsid w:val="00D956D5"/>
    <w:rsid w:val="00D95EBD"/>
    <w:rsid w:val="00D96E3E"/>
    <w:rsid w:val="00D97034"/>
    <w:rsid w:val="00D978A6"/>
    <w:rsid w:val="00DA0441"/>
    <w:rsid w:val="00DA09DE"/>
    <w:rsid w:val="00DA0E49"/>
    <w:rsid w:val="00DA10F8"/>
    <w:rsid w:val="00DA1DE7"/>
    <w:rsid w:val="00DA228B"/>
    <w:rsid w:val="00DA331A"/>
    <w:rsid w:val="00DA458B"/>
    <w:rsid w:val="00DA4A6A"/>
    <w:rsid w:val="00DA4B6F"/>
    <w:rsid w:val="00DA5B85"/>
    <w:rsid w:val="00DB10FB"/>
    <w:rsid w:val="00DB1820"/>
    <w:rsid w:val="00DB32A8"/>
    <w:rsid w:val="00DB3A83"/>
    <w:rsid w:val="00DB44FE"/>
    <w:rsid w:val="00DB4B37"/>
    <w:rsid w:val="00DB5964"/>
    <w:rsid w:val="00DB61A6"/>
    <w:rsid w:val="00DB6371"/>
    <w:rsid w:val="00DB7050"/>
    <w:rsid w:val="00DC074C"/>
    <w:rsid w:val="00DC0E47"/>
    <w:rsid w:val="00DC1009"/>
    <w:rsid w:val="00DC14A1"/>
    <w:rsid w:val="00DC244B"/>
    <w:rsid w:val="00DC28C7"/>
    <w:rsid w:val="00DC2F23"/>
    <w:rsid w:val="00DC32CA"/>
    <w:rsid w:val="00DC3433"/>
    <w:rsid w:val="00DC37CA"/>
    <w:rsid w:val="00DC3BE3"/>
    <w:rsid w:val="00DC45D5"/>
    <w:rsid w:val="00DC4B4E"/>
    <w:rsid w:val="00DC575D"/>
    <w:rsid w:val="00DC6303"/>
    <w:rsid w:val="00DC6399"/>
    <w:rsid w:val="00DC6A26"/>
    <w:rsid w:val="00DC7EFF"/>
    <w:rsid w:val="00DD003F"/>
    <w:rsid w:val="00DD1307"/>
    <w:rsid w:val="00DD1339"/>
    <w:rsid w:val="00DD1FCB"/>
    <w:rsid w:val="00DD22EF"/>
    <w:rsid w:val="00DD24DC"/>
    <w:rsid w:val="00DD2F3F"/>
    <w:rsid w:val="00DD35B6"/>
    <w:rsid w:val="00DD3A1D"/>
    <w:rsid w:val="00DD4BB8"/>
    <w:rsid w:val="00DD4E56"/>
    <w:rsid w:val="00DD58B5"/>
    <w:rsid w:val="00DD66F8"/>
    <w:rsid w:val="00DD717E"/>
    <w:rsid w:val="00DE26B1"/>
    <w:rsid w:val="00DE31BA"/>
    <w:rsid w:val="00DE3D67"/>
    <w:rsid w:val="00DE4288"/>
    <w:rsid w:val="00DE444E"/>
    <w:rsid w:val="00DE4BC0"/>
    <w:rsid w:val="00DE5536"/>
    <w:rsid w:val="00DE6350"/>
    <w:rsid w:val="00DE7789"/>
    <w:rsid w:val="00DF09E9"/>
    <w:rsid w:val="00DF0DA9"/>
    <w:rsid w:val="00DF1423"/>
    <w:rsid w:val="00DF14D4"/>
    <w:rsid w:val="00DF1503"/>
    <w:rsid w:val="00DF58C8"/>
    <w:rsid w:val="00DF6F88"/>
    <w:rsid w:val="00E01A76"/>
    <w:rsid w:val="00E03392"/>
    <w:rsid w:val="00E035CE"/>
    <w:rsid w:val="00E03919"/>
    <w:rsid w:val="00E03C81"/>
    <w:rsid w:val="00E03D58"/>
    <w:rsid w:val="00E045E0"/>
    <w:rsid w:val="00E04C86"/>
    <w:rsid w:val="00E0547B"/>
    <w:rsid w:val="00E0717F"/>
    <w:rsid w:val="00E10081"/>
    <w:rsid w:val="00E1050F"/>
    <w:rsid w:val="00E10A7E"/>
    <w:rsid w:val="00E10A88"/>
    <w:rsid w:val="00E12E0A"/>
    <w:rsid w:val="00E12FA3"/>
    <w:rsid w:val="00E15E9D"/>
    <w:rsid w:val="00E16675"/>
    <w:rsid w:val="00E1692F"/>
    <w:rsid w:val="00E16B02"/>
    <w:rsid w:val="00E16E46"/>
    <w:rsid w:val="00E1712D"/>
    <w:rsid w:val="00E172AC"/>
    <w:rsid w:val="00E17B92"/>
    <w:rsid w:val="00E17E47"/>
    <w:rsid w:val="00E20856"/>
    <w:rsid w:val="00E209A1"/>
    <w:rsid w:val="00E20A66"/>
    <w:rsid w:val="00E20FB2"/>
    <w:rsid w:val="00E211A4"/>
    <w:rsid w:val="00E223AC"/>
    <w:rsid w:val="00E235F2"/>
    <w:rsid w:val="00E23704"/>
    <w:rsid w:val="00E237A5"/>
    <w:rsid w:val="00E238A4"/>
    <w:rsid w:val="00E2576A"/>
    <w:rsid w:val="00E2593F"/>
    <w:rsid w:val="00E27655"/>
    <w:rsid w:val="00E27A35"/>
    <w:rsid w:val="00E30224"/>
    <w:rsid w:val="00E30745"/>
    <w:rsid w:val="00E30B2F"/>
    <w:rsid w:val="00E31D83"/>
    <w:rsid w:val="00E3223C"/>
    <w:rsid w:val="00E34399"/>
    <w:rsid w:val="00E34907"/>
    <w:rsid w:val="00E34CB5"/>
    <w:rsid w:val="00E34D3B"/>
    <w:rsid w:val="00E34F04"/>
    <w:rsid w:val="00E379DB"/>
    <w:rsid w:val="00E37C60"/>
    <w:rsid w:val="00E407FF"/>
    <w:rsid w:val="00E40F42"/>
    <w:rsid w:val="00E410D9"/>
    <w:rsid w:val="00E4147F"/>
    <w:rsid w:val="00E41CF0"/>
    <w:rsid w:val="00E422FD"/>
    <w:rsid w:val="00E42F5A"/>
    <w:rsid w:val="00E43A5B"/>
    <w:rsid w:val="00E448A8"/>
    <w:rsid w:val="00E460E2"/>
    <w:rsid w:val="00E4673F"/>
    <w:rsid w:val="00E468B9"/>
    <w:rsid w:val="00E47008"/>
    <w:rsid w:val="00E47930"/>
    <w:rsid w:val="00E47D6D"/>
    <w:rsid w:val="00E505F3"/>
    <w:rsid w:val="00E509A2"/>
    <w:rsid w:val="00E50DBB"/>
    <w:rsid w:val="00E510F9"/>
    <w:rsid w:val="00E51313"/>
    <w:rsid w:val="00E519FE"/>
    <w:rsid w:val="00E51A1C"/>
    <w:rsid w:val="00E51F76"/>
    <w:rsid w:val="00E53235"/>
    <w:rsid w:val="00E53872"/>
    <w:rsid w:val="00E53B10"/>
    <w:rsid w:val="00E53E66"/>
    <w:rsid w:val="00E53EDA"/>
    <w:rsid w:val="00E54E65"/>
    <w:rsid w:val="00E552BD"/>
    <w:rsid w:val="00E55D86"/>
    <w:rsid w:val="00E562CB"/>
    <w:rsid w:val="00E5754F"/>
    <w:rsid w:val="00E57811"/>
    <w:rsid w:val="00E60B29"/>
    <w:rsid w:val="00E61806"/>
    <w:rsid w:val="00E623AC"/>
    <w:rsid w:val="00E6328C"/>
    <w:rsid w:val="00E63598"/>
    <w:rsid w:val="00E636F3"/>
    <w:rsid w:val="00E647A4"/>
    <w:rsid w:val="00E65366"/>
    <w:rsid w:val="00E66808"/>
    <w:rsid w:val="00E66D82"/>
    <w:rsid w:val="00E676AE"/>
    <w:rsid w:val="00E71800"/>
    <w:rsid w:val="00E72A0E"/>
    <w:rsid w:val="00E7326C"/>
    <w:rsid w:val="00E73757"/>
    <w:rsid w:val="00E74254"/>
    <w:rsid w:val="00E7528A"/>
    <w:rsid w:val="00E7556F"/>
    <w:rsid w:val="00E76850"/>
    <w:rsid w:val="00E76AE2"/>
    <w:rsid w:val="00E76CCB"/>
    <w:rsid w:val="00E777A1"/>
    <w:rsid w:val="00E82224"/>
    <w:rsid w:val="00E826C9"/>
    <w:rsid w:val="00E82902"/>
    <w:rsid w:val="00E83415"/>
    <w:rsid w:val="00E83C19"/>
    <w:rsid w:val="00E847AF"/>
    <w:rsid w:val="00E85B9A"/>
    <w:rsid w:val="00E8680E"/>
    <w:rsid w:val="00E877E4"/>
    <w:rsid w:val="00E87AC0"/>
    <w:rsid w:val="00E9001D"/>
    <w:rsid w:val="00E90288"/>
    <w:rsid w:val="00E90886"/>
    <w:rsid w:val="00E90A2D"/>
    <w:rsid w:val="00E90EB4"/>
    <w:rsid w:val="00E91665"/>
    <w:rsid w:val="00E91B12"/>
    <w:rsid w:val="00E92E58"/>
    <w:rsid w:val="00E93334"/>
    <w:rsid w:val="00E94156"/>
    <w:rsid w:val="00E97A1F"/>
    <w:rsid w:val="00EA1078"/>
    <w:rsid w:val="00EA167E"/>
    <w:rsid w:val="00EA1A57"/>
    <w:rsid w:val="00EA1CEA"/>
    <w:rsid w:val="00EA2A63"/>
    <w:rsid w:val="00EA3C4C"/>
    <w:rsid w:val="00EA405F"/>
    <w:rsid w:val="00EA48D0"/>
    <w:rsid w:val="00EA499A"/>
    <w:rsid w:val="00EA524F"/>
    <w:rsid w:val="00EA57D1"/>
    <w:rsid w:val="00EA595C"/>
    <w:rsid w:val="00EA6DDB"/>
    <w:rsid w:val="00EA7ABF"/>
    <w:rsid w:val="00EA7C34"/>
    <w:rsid w:val="00EB0AAE"/>
    <w:rsid w:val="00EB1DC0"/>
    <w:rsid w:val="00EB22A8"/>
    <w:rsid w:val="00EB3799"/>
    <w:rsid w:val="00EB3BE3"/>
    <w:rsid w:val="00EB42F4"/>
    <w:rsid w:val="00EB4485"/>
    <w:rsid w:val="00EB4ED4"/>
    <w:rsid w:val="00EB5078"/>
    <w:rsid w:val="00EB580D"/>
    <w:rsid w:val="00EB584C"/>
    <w:rsid w:val="00EB5AD9"/>
    <w:rsid w:val="00EB5CEE"/>
    <w:rsid w:val="00EB65F4"/>
    <w:rsid w:val="00EB7087"/>
    <w:rsid w:val="00EC1824"/>
    <w:rsid w:val="00EC1974"/>
    <w:rsid w:val="00EC26B9"/>
    <w:rsid w:val="00EC29E8"/>
    <w:rsid w:val="00EC2E2C"/>
    <w:rsid w:val="00EC30D4"/>
    <w:rsid w:val="00EC30F7"/>
    <w:rsid w:val="00EC427A"/>
    <w:rsid w:val="00EC4D35"/>
    <w:rsid w:val="00EC4E4B"/>
    <w:rsid w:val="00EC548C"/>
    <w:rsid w:val="00EC5D6F"/>
    <w:rsid w:val="00EC7467"/>
    <w:rsid w:val="00ED025E"/>
    <w:rsid w:val="00ED06C1"/>
    <w:rsid w:val="00ED0A13"/>
    <w:rsid w:val="00ED0BB5"/>
    <w:rsid w:val="00ED1D42"/>
    <w:rsid w:val="00ED1EDF"/>
    <w:rsid w:val="00ED2CBA"/>
    <w:rsid w:val="00ED34BA"/>
    <w:rsid w:val="00ED399B"/>
    <w:rsid w:val="00ED461E"/>
    <w:rsid w:val="00ED5287"/>
    <w:rsid w:val="00ED5663"/>
    <w:rsid w:val="00ED69AF"/>
    <w:rsid w:val="00ED71D1"/>
    <w:rsid w:val="00ED79C3"/>
    <w:rsid w:val="00EE016B"/>
    <w:rsid w:val="00EE0427"/>
    <w:rsid w:val="00EE2244"/>
    <w:rsid w:val="00EE2403"/>
    <w:rsid w:val="00EE2607"/>
    <w:rsid w:val="00EE2B1F"/>
    <w:rsid w:val="00EE2BA1"/>
    <w:rsid w:val="00EE2CBA"/>
    <w:rsid w:val="00EE31A0"/>
    <w:rsid w:val="00EE45C8"/>
    <w:rsid w:val="00EE528E"/>
    <w:rsid w:val="00EE6368"/>
    <w:rsid w:val="00EE7E26"/>
    <w:rsid w:val="00EF02AB"/>
    <w:rsid w:val="00EF04C1"/>
    <w:rsid w:val="00EF1127"/>
    <w:rsid w:val="00EF141B"/>
    <w:rsid w:val="00EF17A1"/>
    <w:rsid w:val="00EF2F2D"/>
    <w:rsid w:val="00EF36E9"/>
    <w:rsid w:val="00EF4461"/>
    <w:rsid w:val="00EF448C"/>
    <w:rsid w:val="00EF4C7A"/>
    <w:rsid w:val="00EF4D75"/>
    <w:rsid w:val="00EF55A1"/>
    <w:rsid w:val="00EF5633"/>
    <w:rsid w:val="00EF6568"/>
    <w:rsid w:val="00EF6DA1"/>
    <w:rsid w:val="00EF76BF"/>
    <w:rsid w:val="00F0007D"/>
    <w:rsid w:val="00F00DF0"/>
    <w:rsid w:val="00F01E65"/>
    <w:rsid w:val="00F03A33"/>
    <w:rsid w:val="00F05E04"/>
    <w:rsid w:val="00F05F55"/>
    <w:rsid w:val="00F0606F"/>
    <w:rsid w:val="00F06228"/>
    <w:rsid w:val="00F063C1"/>
    <w:rsid w:val="00F06401"/>
    <w:rsid w:val="00F069DD"/>
    <w:rsid w:val="00F070EB"/>
    <w:rsid w:val="00F0725C"/>
    <w:rsid w:val="00F10652"/>
    <w:rsid w:val="00F106F4"/>
    <w:rsid w:val="00F11663"/>
    <w:rsid w:val="00F12EC5"/>
    <w:rsid w:val="00F14798"/>
    <w:rsid w:val="00F148F4"/>
    <w:rsid w:val="00F14D9D"/>
    <w:rsid w:val="00F17D9A"/>
    <w:rsid w:val="00F17E53"/>
    <w:rsid w:val="00F206E5"/>
    <w:rsid w:val="00F22CBF"/>
    <w:rsid w:val="00F22FF5"/>
    <w:rsid w:val="00F23136"/>
    <w:rsid w:val="00F2317D"/>
    <w:rsid w:val="00F24624"/>
    <w:rsid w:val="00F264A6"/>
    <w:rsid w:val="00F26760"/>
    <w:rsid w:val="00F26EDD"/>
    <w:rsid w:val="00F27891"/>
    <w:rsid w:val="00F304D1"/>
    <w:rsid w:val="00F32843"/>
    <w:rsid w:val="00F32D75"/>
    <w:rsid w:val="00F32F92"/>
    <w:rsid w:val="00F33509"/>
    <w:rsid w:val="00F336C9"/>
    <w:rsid w:val="00F34378"/>
    <w:rsid w:val="00F347DD"/>
    <w:rsid w:val="00F34D0C"/>
    <w:rsid w:val="00F350D9"/>
    <w:rsid w:val="00F36B65"/>
    <w:rsid w:val="00F36EE0"/>
    <w:rsid w:val="00F37286"/>
    <w:rsid w:val="00F37C0E"/>
    <w:rsid w:val="00F37F0C"/>
    <w:rsid w:val="00F42A70"/>
    <w:rsid w:val="00F434C6"/>
    <w:rsid w:val="00F44CD7"/>
    <w:rsid w:val="00F45297"/>
    <w:rsid w:val="00F4538E"/>
    <w:rsid w:val="00F456D7"/>
    <w:rsid w:val="00F45ABF"/>
    <w:rsid w:val="00F45EDB"/>
    <w:rsid w:val="00F46330"/>
    <w:rsid w:val="00F46818"/>
    <w:rsid w:val="00F46A5C"/>
    <w:rsid w:val="00F46F20"/>
    <w:rsid w:val="00F47261"/>
    <w:rsid w:val="00F50DC6"/>
    <w:rsid w:val="00F519D8"/>
    <w:rsid w:val="00F53F42"/>
    <w:rsid w:val="00F5439F"/>
    <w:rsid w:val="00F546F6"/>
    <w:rsid w:val="00F55906"/>
    <w:rsid w:val="00F568AE"/>
    <w:rsid w:val="00F56D90"/>
    <w:rsid w:val="00F57940"/>
    <w:rsid w:val="00F61804"/>
    <w:rsid w:val="00F634B5"/>
    <w:rsid w:val="00F63572"/>
    <w:rsid w:val="00F63C8D"/>
    <w:rsid w:val="00F665D9"/>
    <w:rsid w:val="00F666F3"/>
    <w:rsid w:val="00F6686C"/>
    <w:rsid w:val="00F66E8C"/>
    <w:rsid w:val="00F6745F"/>
    <w:rsid w:val="00F705EF"/>
    <w:rsid w:val="00F70AE3"/>
    <w:rsid w:val="00F70F3F"/>
    <w:rsid w:val="00F714B6"/>
    <w:rsid w:val="00F73BC6"/>
    <w:rsid w:val="00F74109"/>
    <w:rsid w:val="00F75691"/>
    <w:rsid w:val="00F75D4B"/>
    <w:rsid w:val="00F76333"/>
    <w:rsid w:val="00F8097A"/>
    <w:rsid w:val="00F809FD"/>
    <w:rsid w:val="00F846C1"/>
    <w:rsid w:val="00F84829"/>
    <w:rsid w:val="00F8536C"/>
    <w:rsid w:val="00F85B16"/>
    <w:rsid w:val="00F872A2"/>
    <w:rsid w:val="00F8743F"/>
    <w:rsid w:val="00F91303"/>
    <w:rsid w:val="00F913B2"/>
    <w:rsid w:val="00F91484"/>
    <w:rsid w:val="00F92B11"/>
    <w:rsid w:val="00F94751"/>
    <w:rsid w:val="00F96864"/>
    <w:rsid w:val="00F96B44"/>
    <w:rsid w:val="00F97656"/>
    <w:rsid w:val="00FA01E5"/>
    <w:rsid w:val="00FA0EE0"/>
    <w:rsid w:val="00FA1B30"/>
    <w:rsid w:val="00FA1EB1"/>
    <w:rsid w:val="00FA357B"/>
    <w:rsid w:val="00FA3800"/>
    <w:rsid w:val="00FA3851"/>
    <w:rsid w:val="00FA66FD"/>
    <w:rsid w:val="00FA67BB"/>
    <w:rsid w:val="00FA6A8E"/>
    <w:rsid w:val="00FA6C74"/>
    <w:rsid w:val="00FA7BF8"/>
    <w:rsid w:val="00FA7EE1"/>
    <w:rsid w:val="00FB0682"/>
    <w:rsid w:val="00FB0689"/>
    <w:rsid w:val="00FB0860"/>
    <w:rsid w:val="00FB170B"/>
    <w:rsid w:val="00FB17C0"/>
    <w:rsid w:val="00FB1AE9"/>
    <w:rsid w:val="00FB2AB1"/>
    <w:rsid w:val="00FB2FD3"/>
    <w:rsid w:val="00FB4280"/>
    <w:rsid w:val="00FB4607"/>
    <w:rsid w:val="00FB5B79"/>
    <w:rsid w:val="00FB5E52"/>
    <w:rsid w:val="00FB640C"/>
    <w:rsid w:val="00FC08E1"/>
    <w:rsid w:val="00FC1930"/>
    <w:rsid w:val="00FC1F20"/>
    <w:rsid w:val="00FC2583"/>
    <w:rsid w:val="00FC4125"/>
    <w:rsid w:val="00FC47E9"/>
    <w:rsid w:val="00FC5C35"/>
    <w:rsid w:val="00FC6193"/>
    <w:rsid w:val="00FC711F"/>
    <w:rsid w:val="00FC783E"/>
    <w:rsid w:val="00FC7A6A"/>
    <w:rsid w:val="00FC7CA9"/>
    <w:rsid w:val="00FD0715"/>
    <w:rsid w:val="00FD0C83"/>
    <w:rsid w:val="00FD1450"/>
    <w:rsid w:val="00FD2B33"/>
    <w:rsid w:val="00FD2E2C"/>
    <w:rsid w:val="00FD4A50"/>
    <w:rsid w:val="00FD4AAC"/>
    <w:rsid w:val="00FD4E02"/>
    <w:rsid w:val="00FD52F1"/>
    <w:rsid w:val="00FD6CED"/>
    <w:rsid w:val="00FE0764"/>
    <w:rsid w:val="00FE1B92"/>
    <w:rsid w:val="00FE21D6"/>
    <w:rsid w:val="00FE3ECC"/>
    <w:rsid w:val="00FE455B"/>
    <w:rsid w:val="00FE4B34"/>
    <w:rsid w:val="00FE5062"/>
    <w:rsid w:val="00FE5424"/>
    <w:rsid w:val="00FE54E3"/>
    <w:rsid w:val="00FE5EF0"/>
    <w:rsid w:val="00FE76FA"/>
    <w:rsid w:val="00FE7E30"/>
    <w:rsid w:val="00FE7E34"/>
    <w:rsid w:val="00FE7E3F"/>
    <w:rsid w:val="00FF1C61"/>
    <w:rsid w:val="00FF23C3"/>
    <w:rsid w:val="00FF2DDB"/>
    <w:rsid w:val="00FF4378"/>
    <w:rsid w:val="00FF5219"/>
    <w:rsid w:val="00FF539D"/>
    <w:rsid w:val="00FF59B0"/>
    <w:rsid w:val="00FF5AFD"/>
    <w:rsid w:val="00FF5D66"/>
    <w:rsid w:val="00FF667C"/>
    <w:rsid w:val="00FF76BD"/>
    <w:rsid w:val="00FF770B"/>
    <w:rsid w:val="00FF7C5D"/>
    <w:rsid w:val="00FF7C82"/>
    <w:rsid w:val="0151115D"/>
    <w:rsid w:val="023E3544"/>
    <w:rsid w:val="02777F79"/>
    <w:rsid w:val="0282868A"/>
    <w:rsid w:val="02ABD397"/>
    <w:rsid w:val="02FAF5AD"/>
    <w:rsid w:val="04B1F7BC"/>
    <w:rsid w:val="04D66F05"/>
    <w:rsid w:val="06E16A24"/>
    <w:rsid w:val="0707292B"/>
    <w:rsid w:val="074C6537"/>
    <w:rsid w:val="0841C4B3"/>
    <w:rsid w:val="088865D1"/>
    <w:rsid w:val="08C7286C"/>
    <w:rsid w:val="09112128"/>
    <w:rsid w:val="0AE34B86"/>
    <w:rsid w:val="0AF4FE4B"/>
    <w:rsid w:val="0BE11725"/>
    <w:rsid w:val="0C324DB3"/>
    <w:rsid w:val="0DAE61AA"/>
    <w:rsid w:val="0F0E6D1A"/>
    <w:rsid w:val="1128E987"/>
    <w:rsid w:val="11DA66E6"/>
    <w:rsid w:val="12251BCE"/>
    <w:rsid w:val="139D1ED7"/>
    <w:rsid w:val="1422078C"/>
    <w:rsid w:val="1488A2E4"/>
    <w:rsid w:val="1510A07B"/>
    <w:rsid w:val="157E8837"/>
    <w:rsid w:val="15CE62C2"/>
    <w:rsid w:val="16B25C7D"/>
    <w:rsid w:val="175BB81F"/>
    <w:rsid w:val="17A61F70"/>
    <w:rsid w:val="183C152C"/>
    <w:rsid w:val="184E2CDE"/>
    <w:rsid w:val="18FC13AA"/>
    <w:rsid w:val="19E3F06F"/>
    <w:rsid w:val="1A87565E"/>
    <w:rsid w:val="1B71EDA0"/>
    <w:rsid w:val="1BCB31E2"/>
    <w:rsid w:val="1BE2FA83"/>
    <w:rsid w:val="1C29A7D3"/>
    <w:rsid w:val="1D9C86AC"/>
    <w:rsid w:val="1DFA46D4"/>
    <w:rsid w:val="1DFAF715"/>
    <w:rsid w:val="1DFED0F9"/>
    <w:rsid w:val="1EB58988"/>
    <w:rsid w:val="1F2A2542"/>
    <w:rsid w:val="1F5C600F"/>
    <w:rsid w:val="1F83ED75"/>
    <w:rsid w:val="1F897D1B"/>
    <w:rsid w:val="1FBE0281"/>
    <w:rsid w:val="20738D1B"/>
    <w:rsid w:val="20A7392C"/>
    <w:rsid w:val="235F22A1"/>
    <w:rsid w:val="2371340F"/>
    <w:rsid w:val="258E084F"/>
    <w:rsid w:val="2590766D"/>
    <w:rsid w:val="25FDE99E"/>
    <w:rsid w:val="2739B31B"/>
    <w:rsid w:val="27880EEE"/>
    <w:rsid w:val="2859F37A"/>
    <w:rsid w:val="286590AB"/>
    <w:rsid w:val="28688094"/>
    <w:rsid w:val="29F2FC75"/>
    <w:rsid w:val="2A2BC576"/>
    <w:rsid w:val="2A593F32"/>
    <w:rsid w:val="2A739166"/>
    <w:rsid w:val="2AA19642"/>
    <w:rsid w:val="2BF9003E"/>
    <w:rsid w:val="2D8AB8D6"/>
    <w:rsid w:val="2E426E7F"/>
    <w:rsid w:val="2EC765D5"/>
    <w:rsid w:val="2F3F4CED"/>
    <w:rsid w:val="2F44F1EC"/>
    <w:rsid w:val="2F48FF21"/>
    <w:rsid w:val="2FC10DEE"/>
    <w:rsid w:val="2FCCDE2E"/>
    <w:rsid w:val="311641C0"/>
    <w:rsid w:val="314113B0"/>
    <w:rsid w:val="3164D85B"/>
    <w:rsid w:val="3213BBF5"/>
    <w:rsid w:val="345E7D32"/>
    <w:rsid w:val="34BA66D7"/>
    <w:rsid w:val="35C7C06B"/>
    <w:rsid w:val="369F293B"/>
    <w:rsid w:val="3804561D"/>
    <w:rsid w:val="385D11C0"/>
    <w:rsid w:val="3957595B"/>
    <w:rsid w:val="39F089D2"/>
    <w:rsid w:val="3A0509FC"/>
    <w:rsid w:val="3AC3CAC3"/>
    <w:rsid w:val="3AD8A099"/>
    <w:rsid w:val="3B8E2B33"/>
    <w:rsid w:val="3F0FA249"/>
    <w:rsid w:val="3F2D6056"/>
    <w:rsid w:val="40182527"/>
    <w:rsid w:val="4127DDD5"/>
    <w:rsid w:val="414D0D1C"/>
    <w:rsid w:val="41E439C2"/>
    <w:rsid w:val="42319E9D"/>
    <w:rsid w:val="429EFB56"/>
    <w:rsid w:val="440A9A11"/>
    <w:rsid w:val="443ACBB7"/>
    <w:rsid w:val="459CCB09"/>
    <w:rsid w:val="45A104EC"/>
    <w:rsid w:val="45E6AE50"/>
    <w:rsid w:val="46499AF0"/>
    <w:rsid w:val="464EAAB1"/>
    <w:rsid w:val="465DED4A"/>
    <w:rsid w:val="46C34A16"/>
    <w:rsid w:val="46FCAC6C"/>
    <w:rsid w:val="482E637B"/>
    <w:rsid w:val="48B54895"/>
    <w:rsid w:val="49D7C414"/>
    <w:rsid w:val="4A076339"/>
    <w:rsid w:val="4B3700A5"/>
    <w:rsid w:val="4B604B3B"/>
    <w:rsid w:val="4C8F2A58"/>
    <w:rsid w:val="4CC722EE"/>
    <w:rsid w:val="4D614F84"/>
    <w:rsid w:val="4E1FC2C8"/>
    <w:rsid w:val="4EDA5C28"/>
    <w:rsid w:val="4FFE2C38"/>
    <w:rsid w:val="50152094"/>
    <w:rsid w:val="502B0630"/>
    <w:rsid w:val="5044CD56"/>
    <w:rsid w:val="51EFFC89"/>
    <w:rsid w:val="52881B43"/>
    <w:rsid w:val="5389CD1E"/>
    <w:rsid w:val="53B5B4CE"/>
    <w:rsid w:val="54B6EE62"/>
    <w:rsid w:val="55E57917"/>
    <w:rsid w:val="586962BC"/>
    <w:rsid w:val="59FA1AB6"/>
    <w:rsid w:val="5A0F0D72"/>
    <w:rsid w:val="5A7E9530"/>
    <w:rsid w:val="5AA1C6A1"/>
    <w:rsid w:val="5C22B445"/>
    <w:rsid w:val="5CBBB869"/>
    <w:rsid w:val="5CEE6651"/>
    <w:rsid w:val="5E2AB6A0"/>
    <w:rsid w:val="5F6306E0"/>
    <w:rsid w:val="5FBB9657"/>
    <w:rsid w:val="606C1846"/>
    <w:rsid w:val="6088EBBC"/>
    <w:rsid w:val="6098DC4C"/>
    <w:rsid w:val="615C3044"/>
    <w:rsid w:val="61AD10C8"/>
    <w:rsid w:val="6355BB4A"/>
    <w:rsid w:val="646A9DBD"/>
    <w:rsid w:val="64F2742A"/>
    <w:rsid w:val="66413902"/>
    <w:rsid w:val="66924FA8"/>
    <w:rsid w:val="66CEB6F2"/>
    <w:rsid w:val="680AB1D3"/>
    <w:rsid w:val="685382A6"/>
    <w:rsid w:val="68747141"/>
    <w:rsid w:val="69C958F2"/>
    <w:rsid w:val="6A15601D"/>
    <w:rsid w:val="6A8586CE"/>
    <w:rsid w:val="6C3B34F4"/>
    <w:rsid w:val="6CF305DB"/>
    <w:rsid w:val="6D32A118"/>
    <w:rsid w:val="6DC15330"/>
    <w:rsid w:val="6FEB3DBC"/>
    <w:rsid w:val="6FEC6552"/>
    <w:rsid w:val="70B3658B"/>
    <w:rsid w:val="70FD6B40"/>
    <w:rsid w:val="71DDAF84"/>
    <w:rsid w:val="722C722F"/>
    <w:rsid w:val="723830A7"/>
    <w:rsid w:val="72CB3151"/>
    <w:rsid w:val="735BA05C"/>
    <w:rsid w:val="7467FDD1"/>
    <w:rsid w:val="75B5B130"/>
    <w:rsid w:val="75BD43AC"/>
    <w:rsid w:val="7613D624"/>
    <w:rsid w:val="777C9A1C"/>
    <w:rsid w:val="78791BDA"/>
    <w:rsid w:val="78A7722B"/>
    <w:rsid w:val="78B3C852"/>
    <w:rsid w:val="79C2C45A"/>
    <w:rsid w:val="7A43428C"/>
    <w:rsid w:val="7C21E6C4"/>
    <w:rsid w:val="7C9AF02A"/>
    <w:rsid w:val="7CA48193"/>
    <w:rsid w:val="7D3412B0"/>
    <w:rsid w:val="7D4C30BD"/>
    <w:rsid w:val="7D9AF368"/>
    <w:rsid w:val="7DC12ED9"/>
    <w:rsid w:val="7E75E476"/>
    <w:rsid w:val="7FD69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21D77F9"/>
  <w15:docId w15:val="{F8AE2D73-69CA-48C0-98F3-77E45C835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B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5EA"/>
  </w:style>
  <w:style w:type="paragraph" w:styleId="Footer">
    <w:name w:val="footer"/>
    <w:basedOn w:val="Normal"/>
    <w:link w:val="FooterChar"/>
    <w:uiPriority w:val="99"/>
    <w:unhideWhenUsed/>
    <w:rsid w:val="00495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5EA"/>
  </w:style>
  <w:style w:type="table" w:styleId="TableGrid">
    <w:name w:val="Table Grid"/>
    <w:basedOn w:val="TableNormal"/>
    <w:uiPriority w:val="59"/>
    <w:rsid w:val="006C5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8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8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8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8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80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7CC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D55F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EC29E8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EC29E8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72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726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726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D42A32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730A9E"/>
  </w:style>
  <w:style w:type="character" w:customStyle="1" w:styleId="eop">
    <w:name w:val="eop"/>
    <w:basedOn w:val="DefaultParagraphFont"/>
    <w:rsid w:val="00076E22"/>
  </w:style>
  <w:style w:type="paragraph" w:customStyle="1" w:styleId="paragraph">
    <w:name w:val="paragraph"/>
    <w:basedOn w:val="Normal"/>
    <w:rsid w:val="00B53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 w:bidi="he-IL"/>
    </w:rPr>
  </w:style>
  <w:style w:type="table" w:styleId="TableGridLight">
    <w:name w:val="Grid Table Light"/>
    <w:basedOn w:val="TableNormal"/>
    <w:uiPriority w:val="99"/>
    <w:rsid w:val="005F66C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3A39D1"/>
    <w:pPr>
      <w:autoSpaceDE w:val="0"/>
      <w:autoSpaceDN w:val="0"/>
      <w:adjustRightInd w:val="0"/>
      <w:spacing w:after="0" w:line="240" w:lineRule="auto"/>
    </w:pPr>
    <w:rPr>
      <w:rFonts w:ascii="Avenir Next World" w:hAnsi="Avenir Next World" w:cs="Avenir Next World"/>
      <w:color w:val="000000"/>
      <w:sz w:val="24"/>
      <w:szCs w:val="24"/>
      <w:lang w:val="es-CO"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845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5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tendimento.diabetes@medtronic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tendimento.diabetes@medtronic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>Oleksa, Michael</DisplayName>
        <AccountId>14</AccountId>
        <AccountType/>
      </UserInfo>
      <UserInfo>
        <DisplayName>Sandhu, Gursher</DisplayName>
        <AccountId>19</AccountId>
        <AccountType/>
      </UserInfo>
      <UserInfo>
        <DisplayName>Everyone</DisplayName>
        <AccountId>11</AccountId>
        <AccountType/>
      </UserInfo>
      <UserInfo>
        <DisplayName>Gray, Jerry</DisplayName>
        <AccountId>44</AccountId>
        <AccountType/>
      </UserInfo>
      <UserInfo>
        <DisplayName>Pietrosimone, Angela</DisplayName>
        <AccountId>43</AccountId>
        <AccountType/>
      </UserInfo>
      <UserInfo>
        <DisplayName>Ties, Megan</DisplayName>
        <AccountId>40</AccountId>
        <AccountType/>
      </UserInfo>
      <UserInfo>
        <DisplayName>Hause, Nathaniel</DisplayName>
        <AccountId>49</AccountId>
        <AccountType/>
      </UserInfo>
      <UserInfo>
        <DisplayName>328328932__u_deleted__@medtronic.com</DisplayName>
        <AccountId>58</AccountId>
        <AccountType/>
      </UserInfo>
      <UserInfo>
        <DisplayName>Bergal, Inna</DisplayName>
        <AccountId>59</AccountId>
        <AccountType/>
      </UserInfo>
      <UserInfo>
        <DisplayName>Barry.Robichaux</DisplayName>
        <AccountId>30</AccountId>
        <AccountType/>
      </UserInfo>
      <UserInfo>
        <DisplayName>Johnson, James [johnsj193]</DisplayName>
        <AccountId>35</AccountId>
        <AccountType/>
      </UserInfo>
      <UserInfo>
        <DisplayName>Hribar, Kathryn</DisplayName>
        <AccountId>16</AccountId>
        <AccountType/>
      </UserInfo>
      <UserInfo>
        <DisplayName>SharingLinks.a5f00ac1-8212-4a5d-a614-f0a877cbca6a.Flexible.ccd2c700-f50f-46dd-ac4e-f419ba6b80eb</DisplayName>
        <AccountId>56</AccountId>
        <AccountType/>
      </UserInfo>
      <UserInfo>
        <DisplayName>Richardson, Mollie</DisplayName>
        <AccountId>57</AccountId>
        <AccountType/>
      </UserInfo>
      <UserInfo>
        <DisplayName>Flecha Casillas, Fernando</DisplayName>
        <AccountId>84</AccountId>
        <AccountType/>
      </UserInfo>
      <UserInfo>
        <DisplayName>SharingLinks.86bfb465-ff04-4d91-8d4c-570c4db3b8df.Flexible.533b9db2-5645-4a6a-b404-2372239d32e4</DisplayName>
        <AccountId>85</AccountId>
        <AccountType/>
      </UserInfo>
      <UserInfo>
        <DisplayName>Syed, Hailey</DisplayName>
        <AccountId>86</AccountId>
        <AccountType/>
      </UserInfo>
      <UserInfo>
        <DisplayName>236016436__u_deleted__@medtronic.com</DisplayName>
        <AccountId>67</AccountId>
        <AccountType/>
      </UserInfo>
      <UserInfo>
        <DisplayName>Szarkova, Maria</DisplayName>
        <AccountId>74</AccountId>
        <AccountType/>
      </UserInfo>
      <UserInfo>
        <DisplayName>Cise, Anne</DisplayName>
        <AccountId>48</AccountId>
        <AccountType/>
      </UserInfo>
      <UserInfo>
        <DisplayName>Reyes, Rachel</DisplayName>
        <AccountId>38</AccountId>
        <AccountType/>
      </UserInfo>
      <UserInfo>
        <DisplayName>SharingLinks.a87bbf37-0f93-43af-9f58-4b37e9c38991.Flexible.836bb4cd-ac0d-40ed-bd1c-b84b704a05a2</DisplayName>
        <AccountId>28</AccountId>
        <AccountType/>
      </UserInfo>
      <UserInfo>
        <DisplayName>Avallone, Brenda</DisplayName>
        <AccountId>15</AccountId>
        <AccountType/>
      </UserInfo>
      <UserInfo>
        <DisplayName>Iverson, Dan</DisplayName>
        <AccountId>42</AccountId>
        <AccountType/>
      </UserInfo>
      <UserInfo>
        <DisplayName>SharingLinks.9345aa83-c9b3-4b4a-821d-29dfb441e7e0.Flexible.cee2a44b-ae49-4422-bb86-663ba6bcee21</DisplayName>
        <AccountId>20</AccountId>
        <AccountType/>
      </UserInfo>
      <UserInfo>
        <DisplayName>Kutchi, Karim</DisplayName>
        <AccountId>77</AccountId>
        <AccountType/>
      </UserInfo>
      <UserInfo>
        <DisplayName>SharingLinks.e9fd06d5-3b5e-4b81-b587-2a28f4b8f318.Flexible.90449c6e-ed6f-4e62-bed4-3d14ff6ea092</DisplayName>
        <AccountId>81</AccountId>
        <AccountType/>
      </UserInfo>
      <UserInfo>
        <DisplayName>SharingLinks.e16e2fdd-f8e8-4afb-be2c-b4bab4a3bbf1.Flexible.5566746e-fe1c-4daf-895e-5347714e7a61</DisplayName>
        <AccountId>78</AccountId>
        <AccountType/>
      </UserInfo>
      <UserInfo>
        <DisplayName>Knoll, Jessica</DisplayName>
        <AccountId>54</AccountId>
        <AccountType/>
      </UserInfo>
      <UserInfo>
        <DisplayName>Vigersky, Robert</DisplayName>
        <AccountId>130</AccountId>
        <AccountType/>
      </UserInfo>
      <UserInfo>
        <DisplayName>Cohen, Ohad</DisplayName>
        <AccountId>1321</AccountId>
        <AccountType/>
      </UserInfo>
      <UserInfo>
        <DisplayName>Reese, Pamela</DisplayName>
        <AccountId>60</AccountId>
        <AccountType/>
      </UserInfo>
      <UserInfo>
        <DisplayName>Te, Tommy</DisplayName>
        <AccountId>100</AccountId>
        <AccountType/>
      </UserInfo>
      <UserInfo>
        <DisplayName>Tilara, Chirag</DisplayName>
        <AccountId>117</AccountId>
        <AccountType/>
      </UserInfo>
      <UserInfo>
        <DisplayName>de Graaff, Gerwin</DisplayName>
        <AccountId>24</AccountId>
        <AccountType/>
      </UserInfo>
      <UserInfo>
        <DisplayName>George, Suny</DisplayName>
        <AccountId>1154</AccountId>
        <AccountType/>
      </UserInfo>
      <UserInfo>
        <DisplayName>Rosenqvist, Heather</DisplayName>
        <AccountId>134</AccountId>
        <AccountType/>
      </UserInfo>
      <UserInfo>
        <DisplayName>McGilvrey, David</DisplayName>
        <AccountId>174</AccountId>
        <AccountType/>
      </UserInfo>
      <UserInfo>
        <DisplayName>Anglin, Jeff</DisplayName>
        <AccountId>148</AccountId>
        <AccountType/>
      </UserInfo>
      <UserInfo>
        <DisplayName>Slaughter, Tiffany</DisplayName>
        <AccountId>136</AccountId>
        <AccountType/>
      </UserInfo>
      <UserInfo>
        <DisplayName>Kelleher, Kevin</DisplayName>
        <AccountId>150</AccountId>
        <AccountType/>
      </UserInfo>
      <UserInfo>
        <DisplayName>Cowne, Jason</DisplayName>
        <AccountId>131</AccountId>
        <AccountType/>
      </UserInfo>
      <UserInfo>
        <DisplayName>Vijayakumar, Sushana</DisplayName>
        <AccountId>1301</AccountId>
        <AccountType/>
      </UserInfo>
      <UserInfo>
        <DisplayName>Klein, Marikay Mk</DisplayName>
        <AccountId>1248</AccountId>
        <AccountType/>
      </UserInfo>
      <UserInfo>
        <DisplayName>Patterson, Ashley</DisplayName>
        <AccountId>206</AccountId>
        <AccountType/>
      </UserInfo>
      <UserInfo>
        <DisplayName>Barboa, Audrey</DisplayName>
        <AccountId>553</AccountId>
        <AccountType/>
      </UserInfo>
      <UserInfo>
        <DisplayName>Claffey, Petrina</DisplayName>
        <AccountId>151</AccountId>
        <AccountType/>
      </UserInfo>
    </SharedWithUsers>
    <lcf76f155ced4ddcb4097134ff3c332f xmlns="c645d910-66d3-4ceb-a88a-1e7ea300d1be">
      <Terms xmlns="http://schemas.microsoft.com/office/infopath/2007/PartnerControls"/>
    </lcf76f155ced4ddcb4097134ff3c332f>
    <TaxCatchAll xmlns="ed9853b6-8764-44e6-9878-5ebcfaae20b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3" ma:contentTypeDescription="Crie um novo documento." ma:contentTypeScope="" ma:versionID="5e0f2412f0bbebe4e0152394db687ef1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100b8b70032a8a80daafc5a7221b3265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95550C-8D68-4250-9BF8-BF0F068308D5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2.xml><?xml version="1.0" encoding="utf-8"?>
<ds:datastoreItem xmlns:ds="http://schemas.openxmlformats.org/officeDocument/2006/customXml" ds:itemID="{C7374C31-E65D-418D-B583-0F55C52159F0}"/>
</file>

<file path=customXml/itemProps3.xml><?xml version="1.0" encoding="utf-8"?>
<ds:datastoreItem xmlns:ds="http://schemas.openxmlformats.org/officeDocument/2006/customXml" ds:itemID="{925BDF18-31C7-483A-9B7D-CAD290785A5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11374ED-F0F3-4C83-A08D-88EAC267BE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tronic, Inc.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om, Sheila</dc:creator>
  <cp:keywords/>
  <cp:lastModifiedBy>Bautista, Jessica</cp:lastModifiedBy>
  <cp:revision>18</cp:revision>
  <dcterms:created xsi:type="dcterms:W3CDTF">2022-09-30T22:48:00Z</dcterms:created>
  <dcterms:modified xsi:type="dcterms:W3CDTF">2022-10-05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SharedWithUsers">
    <vt:lpwstr>14;#Tilara, Chirag;#19;#de Graaff, Gerwin;#11;#Kaganjo, Megan;#44;#Vigersky, Robert;#43;#Oroszlan, Gabor;#40;#Richardson, Mollie;#49;#Reese, Pamela;#58;#Rosenqvist, Heather;#59;#Anglin, Jeff;#30;#Russo, Matt;#35;#Reed, Chris;#16;#Tumer, Mehmet;#56;#Te, To</vt:lpwstr>
  </property>
  <property fmtid="{D5CDD505-2E9C-101B-9397-08002B2CF9AE}" pid="10" name="MediaServiceImageTags">
    <vt:lpwstr/>
  </property>
</Properties>
</file>